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88770" w14:textId="77777777" w:rsidR="00A97333" w:rsidRDefault="00CD2AD6" w:rsidP="00A97333">
      <w:pPr>
        <w:keepNext/>
      </w:pPr>
      <w:r>
        <w:rPr>
          <w:noProof/>
        </w:rPr>
        <w:drawing>
          <wp:inline distT="0" distB="0" distL="0" distR="0" wp14:anchorId="54CED671" wp14:editId="151B30C0">
            <wp:extent cx="5943600" cy="4909820"/>
            <wp:effectExtent l="0" t="0" r="0" b="508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909820"/>
                    </a:xfrm>
                    <a:prstGeom prst="rect">
                      <a:avLst/>
                    </a:prstGeom>
                  </pic:spPr>
                </pic:pic>
              </a:graphicData>
            </a:graphic>
          </wp:inline>
        </w:drawing>
      </w:r>
    </w:p>
    <w:p w14:paraId="0C40A836" w14:textId="3960F0D5" w:rsidR="00A97333" w:rsidRDefault="00A97333" w:rsidP="00A97333">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1</w:t>
      </w:r>
      <w:r w:rsidR="000F7CB0">
        <w:rPr>
          <w:noProof/>
        </w:rPr>
        <w:fldChar w:fldCharType="end"/>
      </w:r>
      <w:r>
        <w:t xml:space="preserve"> Algorithm for kernel extraction</w:t>
      </w:r>
    </w:p>
    <w:p w14:paraId="32DC37D2" w14:textId="72445BBE" w:rsidR="009B4871" w:rsidRPr="00A97333" w:rsidRDefault="00D076DD" w:rsidP="00A97333">
      <w:pPr>
        <w:keepNext/>
      </w:pPr>
      <w:r>
        <w:rPr>
          <w:noProof/>
        </w:rPr>
        <w:lastRenderedPageBreak/>
        <mc:AlternateContent>
          <mc:Choice Requires="wps">
            <w:drawing>
              <wp:anchor distT="0" distB="0" distL="114300" distR="114300" simplePos="0" relativeHeight="251663360" behindDoc="0" locked="0" layoutInCell="1" allowOverlap="1" wp14:anchorId="43D5829B" wp14:editId="13EFCE68">
                <wp:simplePos x="0" y="0"/>
                <wp:positionH relativeFrom="margin">
                  <wp:align>left</wp:align>
                </wp:positionH>
                <wp:positionV relativeFrom="paragraph">
                  <wp:posOffset>3752189</wp:posOffset>
                </wp:positionV>
                <wp:extent cx="23622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168B94F0" w14:textId="2962FB1D" w:rsidR="00717BAF" w:rsidRPr="00F36F12" w:rsidRDefault="00717BAF" w:rsidP="00717BAF">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2</w:t>
                            </w:r>
                            <w:r w:rsidR="000F7CB0">
                              <w:rPr>
                                <w:noProof/>
                              </w:rPr>
                              <w:fldChar w:fldCharType="end"/>
                            </w:r>
                            <w:r>
                              <w:t xml:space="preserve"> Example of generated SP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3D5829B" id="_x0000_t202" coordsize="21600,21600" o:spt="202" path="m,l,21600r21600,l21600,xe">
                <v:stroke joinstyle="miter"/>
                <v:path gradientshapeok="t" o:connecttype="rect"/>
              </v:shapetype>
              <v:shape id="Text Box 9" o:spid="_x0000_s1026" type="#_x0000_t202" style="position:absolute;margin-left:0;margin-top:295.45pt;width:186pt;height:.05pt;z-index:25166336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" stroked="f">
                <v:textbox style="mso-fit-shape-to-text:t" inset="0,0,0,0">
                  <w:txbxContent>
                    <w:p w14:paraId="168B94F0" w14:textId="2962FB1D" w:rsidR="00717BAF" w:rsidRPr="00F36F12" w:rsidRDefault="00717BAF" w:rsidP="00717BAF">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2</w:t>
                      </w:r>
                      <w:r w:rsidR="000F7CB0">
                        <w:rPr>
                          <w:noProof/>
                        </w:rPr>
                        <w:fldChar w:fldCharType="end"/>
                      </w:r>
                      <w:r>
                        <w:t xml:space="preserve"> Example of generated SPN</w:t>
                      </w:r>
                    </w:p>
                  </w:txbxContent>
                </v:textbox>
                <w10:wrap type="topAndBottom" anchorx="margin"/>
              </v:shape>
            </w:pict>
          </mc:Fallback>
        </mc:AlternateContent>
      </w:r>
      <w:r>
        <w:rPr>
          <w:noProof/>
        </w:rPr>
        <mc:AlternateContent>
          <mc:Choice Requires="wps">
            <w:drawing>
              <wp:anchor distT="0" distB="0" distL="114300" distR="114300" simplePos="0" relativeHeight="251660288" behindDoc="0" locked="0" layoutInCell="1" allowOverlap="1" wp14:anchorId="59058FEB" wp14:editId="355C122D">
                <wp:simplePos x="0" y="0"/>
                <wp:positionH relativeFrom="margin">
                  <wp:align>left</wp:align>
                </wp:positionH>
                <wp:positionV relativeFrom="paragraph">
                  <wp:posOffset>2719679</wp:posOffset>
                </wp:positionV>
                <wp:extent cx="271272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2712720" cy="635"/>
                        </a:xfrm>
                        <a:prstGeom prst="rect">
                          <a:avLst/>
                        </a:prstGeom>
                        <a:solidFill>
                          <a:prstClr val="white"/>
                        </a:solidFill>
                        <a:ln>
                          <a:noFill/>
                        </a:ln>
                      </wps:spPr>
                      <wps:txbx>
                        <w:txbxContent>
                          <w:p w14:paraId="25F9F1C2" w14:textId="3713B926" w:rsidR="009049CA" w:rsidRPr="003C2129" w:rsidRDefault="009049CA" w:rsidP="009049CA">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3</w:t>
                            </w:r>
                            <w:r w:rsidR="000F7CB0">
                              <w:rPr>
                                <w:noProof/>
                              </w:rPr>
                              <w:fldChar w:fldCharType="end"/>
                            </w:r>
                            <w:r>
                              <w:t xml:space="preserve"> Example of getting probability user input for different </w:t>
                            </w:r>
                            <w:r w:rsidR="00863823">
                              <w:t>kern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58FEB" id="Text Box 7" o:spid="_x0000_s1027" type="#_x0000_t202" style="position:absolute;margin-left:0;margin-top:214.15pt;width:213.6pt;height:.05pt;z-index:2516602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" stroked="f">
                <v:textbox style="mso-fit-shape-to-text:t" inset="0,0,0,0">
                  <w:txbxContent>
                    <w:p w14:paraId="25F9F1C2" w14:textId="3713B926" w:rsidR="009049CA" w:rsidRPr="003C2129" w:rsidRDefault="009049CA" w:rsidP="009049CA">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3</w:t>
                      </w:r>
                      <w:r w:rsidR="000F7CB0">
                        <w:rPr>
                          <w:noProof/>
                        </w:rPr>
                        <w:fldChar w:fldCharType="end"/>
                      </w:r>
                      <w:r>
                        <w:t xml:space="preserve"> Example of getting probability user input for different </w:t>
                      </w:r>
                      <w:r w:rsidR="00863823">
                        <w:t>kernels</w:t>
                      </w:r>
                    </w:p>
                  </w:txbxContent>
                </v:textbox>
                <w10:wrap type="topAndBottom" anchorx="margin"/>
              </v:shape>
            </w:pict>
          </mc:Fallback>
        </mc:AlternateContent>
      </w:r>
      <w:r w:rsidRPr="00410AE8">
        <w:rPr>
          <w:noProof/>
        </w:rPr>
        <w:drawing>
          <wp:anchor distT="0" distB="0" distL="114300" distR="114300" simplePos="0" relativeHeight="251671552" behindDoc="1" locked="0" layoutInCell="1" allowOverlap="1" wp14:anchorId="0A6A33E4" wp14:editId="28321AB2">
            <wp:simplePos x="0" y="0"/>
            <wp:positionH relativeFrom="margin">
              <wp:align>left</wp:align>
            </wp:positionH>
            <wp:positionV relativeFrom="paragraph">
              <wp:posOffset>1820900</wp:posOffset>
            </wp:positionV>
            <wp:extent cx="2712720" cy="876300"/>
            <wp:effectExtent l="0" t="0" r="0" b="0"/>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12720" cy="876300"/>
                    </a:xfrm>
                    <a:prstGeom prst="rect">
                      <a:avLst/>
                    </a:prstGeom>
                  </pic:spPr>
                </pic:pic>
              </a:graphicData>
            </a:graphic>
          </wp:anchor>
        </w:drawing>
      </w:r>
      <w:r w:rsidR="00A97333">
        <w:rPr>
          <w:noProof/>
        </w:rPr>
        <mc:AlternateContent>
          <mc:Choice Requires="wps">
            <w:drawing>
              <wp:anchor distT="0" distB="0" distL="114300" distR="114300" simplePos="0" relativeHeight="251658240" behindDoc="0" locked="0" layoutInCell="1" allowOverlap="1" wp14:anchorId="1083ABE8" wp14:editId="080DDEE0">
                <wp:simplePos x="0" y="0"/>
                <wp:positionH relativeFrom="column">
                  <wp:posOffset>181610</wp:posOffset>
                </wp:positionH>
                <wp:positionV relativeFrom="paragraph">
                  <wp:posOffset>1366520</wp:posOffset>
                </wp:positionV>
                <wp:extent cx="261747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2617470" cy="635"/>
                        </a:xfrm>
                        <a:prstGeom prst="rect">
                          <a:avLst/>
                        </a:prstGeom>
                        <a:solidFill>
                          <a:prstClr val="white"/>
                        </a:solidFill>
                        <a:ln>
                          <a:noFill/>
                        </a:ln>
                      </wps:spPr>
                      <wps:txbx>
                        <w:txbxContent>
                          <w:p w14:paraId="5B8D34DD" w14:textId="0CE491B8" w:rsidR="00A97333" w:rsidRPr="001D56D3" w:rsidRDefault="00A97333" w:rsidP="00A97333">
                            <w:pPr>
                              <w:pStyle w:val="Caption"/>
                              <w:rPr>
                                <w:noProof/>
                              </w:rPr>
                            </w:pPr>
                            <w:r>
                              <w:t xml:space="preserve">Figure </w:t>
                            </w:r>
                            <w:r w:rsidR="000F7CB0">
                              <w:fldChar w:fldCharType="begin"/>
                            </w:r>
                            <w:r w:rsidR="000F7CB0">
                              <w:instrText xml:space="preserve"> SEQ Figure \* ARABIC </w:instrText>
                            </w:r>
                            <w:r w:rsidR="000F7CB0">
                              <w:fldChar w:fldCharType="separate"/>
                            </w:r>
                            <w:r w:rsidR="00A75497">
                              <w:rPr>
                                <w:noProof/>
                              </w:rPr>
                              <w:t>4</w:t>
                            </w:r>
                            <w:r w:rsidR="000F7CB0">
                              <w:rPr>
                                <w:noProof/>
                              </w:rPr>
                              <w:fldChar w:fldCharType="end"/>
                            </w:r>
                            <w:r w:rsidR="009049CA">
                              <w:t xml:space="preserve"> Example of getting probability user input for different ag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83ABE8" id="Text Box 5" o:spid="_x0000_s1028" type="#_x0000_t202" style="position:absolute;margin-left:14.3pt;margin-top:107.6pt;width:206.1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" stroked="f">
                <v:textbox style="mso-fit-shape-to-text:t" inset="0,0,0,0">
                  <w:txbxContent>
                    <w:p w14:paraId="5B8D34DD" w14:textId="0CE491B8" w:rsidR="00A97333" w:rsidRPr="001D56D3" w:rsidRDefault="00A97333" w:rsidP="00A97333">
                      <w:pPr>
                        <w:pStyle w:val="Caption"/>
                        <w:rPr>
                          <w:noProof/>
                        </w:rPr>
                      </w:pPr>
                      <w:r>
                        <w:t xml:space="preserve">Figure </w:t>
                      </w:r>
                      <w:r w:rsidR="000F7CB0">
                        <w:fldChar w:fldCharType="begin"/>
                      </w:r>
                      <w:r w:rsidR="000F7CB0">
                        <w:instrText xml:space="preserve"> SEQ Figure \* ARABIC </w:instrText>
                      </w:r>
                      <w:r w:rsidR="000F7CB0">
                        <w:fldChar w:fldCharType="separate"/>
                      </w:r>
                      <w:r w:rsidR="00A75497">
                        <w:rPr>
                          <w:noProof/>
                        </w:rPr>
                        <w:t>4</w:t>
                      </w:r>
                      <w:r w:rsidR="000F7CB0">
                        <w:rPr>
                          <w:noProof/>
                        </w:rPr>
                        <w:fldChar w:fldCharType="end"/>
                      </w:r>
                      <w:r w:rsidR="009049CA">
                        <w:t xml:space="preserve"> Example of getting probability user input for different agents</w:t>
                      </w:r>
                    </w:p>
                  </w:txbxContent>
                </v:textbox>
                <w10:wrap type="topAndBottom"/>
              </v:shape>
            </w:pict>
          </mc:Fallback>
        </mc:AlternateContent>
      </w:r>
      <w:r w:rsidR="00577485">
        <w:rPr>
          <w:noProof/>
        </w:rPr>
        <w:drawing>
          <wp:anchor distT="0" distB="0" distL="114300" distR="114300" simplePos="0" relativeHeight="251655168" behindDoc="0" locked="0" layoutInCell="1" allowOverlap="1" wp14:anchorId="103C43EE" wp14:editId="35A08343">
            <wp:simplePos x="0" y="0"/>
            <wp:positionH relativeFrom="column">
              <wp:posOffset>182041</wp:posOffset>
            </wp:positionH>
            <wp:positionV relativeFrom="paragraph">
              <wp:posOffset>357149</wp:posOffset>
            </wp:positionV>
            <wp:extent cx="2617470" cy="9525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7470" cy="952500"/>
                    </a:xfrm>
                    <a:prstGeom prst="rect">
                      <a:avLst/>
                    </a:prstGeom>
                    <a:noFill/>
                  </pic:spPr>
                </pic:pic>
              </a:graphicData>
            </a:graphic>
          </wp:anchor>
        </w:drawing>
      </w:r>
    </w:p>
    <w:p w14:paraId="5E28E928" w14:textId="5812C528" w:rsidR="00D076DD" w:rsidRDefault="00717BAF" w:rsidP="009B4871">
      <w:r w:rsidRPr="00717BAF">
        <w:rPr>
          <w:noProof/>
        </w:rPr>
        <w:drawing>
          <wp:anchor distT="0" distB="0" distL="114300" distR="114300" simplePos="0" relativeHeight="251661312" behindDoc="0" locked="0" layoutInCell="1" allowOverlap="1" wp14:anchorId="72CC1E76" wp14:editId="45C94C74">
            <wp:simplePos x="0" y="0"/>
            <wp:positionH relativeFrom="column">
              <wp:posOffset>0</wp:posOffset>
            </wp:positionH>
            <wp:positionV relativeFrom="paragraph">
              <wp:posOffset>2852471</wp:posOffset>
            </wp:positionV>
            <wp:extent cx="2362405" cy="571550"/>
            <wp:effectExtent l="0" t="0" r="0" b="0"/>
            <wp:wrapTopAndBottom/>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2405" cy="571550"/>
                    </a:xfrm>
                    <a:prstGeom prst="rect">
                      <a:avLst/>
                    </a:prstGeom>
                  </pic:spPr>
                </pic:pic>
              </a:graphicData>
            </a:graphic>
            <wp14:sizeRelH relativeFrom="margin">
              <wp14:pctWidth>0</wp14:pctWidth>
            </wp14:sizeRelH>
          </wp:anchor>
        </w:drawing>
      </w:r>
      <w:r w:rsidRPr="00717BAF">
        <w:t xml:space="preserve"> </w:t>
      </w:r>
    </w:p>
    <w:p w14:paraId="36A8D15D" w14:textId="72A8DE55" w:rsidR="00D076DD" w:rsidRDefault="00D076DD">
      <w:r>
        <w:rPr>
          <w:noProof/>
        </w:rPr>
        <mc:AlternateContent>
          <mc:Choice Requires="wpg">
            <w:drawing>
              <wp:anchor distT="0" distB="0" distL="114300" distR="114300" simplePos="0" relativeHeight="251668480" behindDoc="0" locked="0" layoutInCell="1" allowOverlap="1" wp14:anchorId="0281925E" wp14:editId="642F66FC">
                <wp:simplePos x="0" y="0"/>
                <wp:positionH relativeFrom="margin">
                  <wp:align>left</wp:align>
                </wp:positionH>
                <wp:positionV relativeFrom="paragraph">
                  <wp:posOffset>166955</wp:posOffset>
                </wp:positionV>
                <wp:extent cx="5785485" cy="1704340"/>
                <wp:effectExtent l="0" t="0" r="24765" b="10160"/>
                <wp:wrapSquare wrapText="bothSides"/>
                <wp:docPr id="11" name="Group 11"/>
                <wp:cNvGraphicFramePr/>
                <a:graphic xmlns:a="http://schemas.openxmlformats.org/drawingml/2006/main">
                  <a:graphicData uri="http://schemas.microsoft.com/office/word/2010/wordprocessingGroup">
                    <wpg:wgp>
                      <wpg:cNvGrpSpPr/>
                      <wpg:grpSpPr>
                        <a:xfrm>
                          <a:off x="0" y="0"/>
                          <a:ext cx="5785485" cy="1704340"/>
                          <a:chOff x="0" y="0"/>
                          <a:chExt cx="5786069" cy="1330960"/>
                        </a:xfrm>
                      </wpg:grpSpPr>
                      <wps:wsp>
                        <wps:cNvPr id="217" name="Text Box 2"/>
                        <wps:cNvSpPr txBox="1">
                          <a:spLocks noChangeArrowheads="1"/>
                        </wps:cNvSpPr>
                        <wps:spPr bwMode="auto">
                          <a:xfrm>
                            <a:off x="0" y="0"/>
                            <a:ext cx="2889504" cy="1330960"/>
                          </a:xfrm>
                          <a:prstGeom prst="rect">
                            <a:avLst/>
                          </a:prstGeom>
                          <a:solidFill>
                            <a:srgbClr val="FFFFFF"/>
                          </a:solidFill>
                          <a:ln w="9525">
                            <a:solidFill>
                              <a:srgbClr val="000000"/>
                            </a:solidFill>
                            <a:miter lim="800000"/>
                            <a:headEnd/>
                            <a:tailEnd/>
                          </a:ln>
                        </wps:spPr>
                        <wps:txbx>
                          <w:txbxContent>
                            <w:p w14:paraId="4927F260" w14:textId="5C46B562" w:rsidR="00F331B9" w:rsidRDefault="00273252">
                              <w:r>
                                <w:t>This work:</w:t>
                              </w:r>
                            </w:p>
                            <w:p w14:paraId="0EBB5C11" w14:textId="3ED87565" w:rsidR="00312CAE" w:rsidRDefault="00B76484" w:rsidP="00312CAE">
                              <w:pPr>
                                <w:pStyle w:val="ListParagraph"/>
                                <w:numPr>
                                  <w:ilvl w:val="0"/>
                                  <w:numId w:val="1"/>
                                </w:numPr>
                              </w:pPr>
                              <w:r w:rsidRPr="00033A69">
                                <w:t xml:space="preserve">Before </w:t>
                              </w:r>
                              <w:r w:rsidRPr="00033A69">
                                <w:rPr>
                                  <w:highlight w:val="yellow"/>
                                </w:rPr>
                                <w:t>Travis teased Lilly</w:t>
                              </w:r>
                              <w:r>
                                <w:t xml:space="preserve">, </w:t>
                              </w:r>
                              <w:r w:rsidRPr="00033A69">
                                <w:rPr>
                                  <w:highlight w:val="green"/>
                                </w:rPr>
                                <w:t xml:space="preserve">John </w:t>
                              </w:r>
                              <w:r w:rsidR="00312CAE" w:rsidRPr="00033A69">
                                <w:rPr>
                                  <w:highlight w:val="green"/>
                                </w:rPr>
                                <w:t>teased Lilly</w:t>
                              </w:r>
                              <w:r w:rsidR="00312CAE">
                                <w:t>.</w:t>
                              </w:r>
                            </w:p>
                            <w:p w14:paraId="111C8374" w14:textId="7A2973D6" w:rsidR="00BF28A6" w:rsidRDefault="00BF28A6" w:rsidP="003B4612">
                              <w:pPr>
                                <w:pStyle w:val="ListParagraph"/>
                                <w:numPr>
                                  <w:ilvl w:val="0"/>
                                  <w:numId w:val="1"/>
                                </w:numPr>
                              </w:pPr>
                              <w:r>
                                <w:t xml:space="preserve">Before </w:t>
                              </w:r>
                              <w:r w:rsidRPr="00033A69">
                                <w:rPr>
                                  <w:highlight w:val="yellow"/>
                                </w:rPr>
                                <w:t>Travis teased Lilly</w:t>
                              </w:r>
                              <w:r>
                                <w:t xml:space="preserve">, </w:t>
                              </w:r>
                              <w:r w:rsidRPr="00033A69">
                                <w:rPr>
                                  <w:highlight w:val="green"/>
                                </w:rPr>
                                <w:t>John teased Lilly</w:t>
                              </w:r>
                              <w:r w:rsidR="003B4612" w:rsidRPr="00033A69">
                                <w:rPr>
                                  <w:highlight w:val="green"/>
                                </w:rPr>
                                <w:t>, and Mike teased Katie</w:t>
                              </w:r>
                              <w:r>
                                <w:t>.</w:t>
                              </w:r>
                            </w:p>
                            <w:p w14:paraId="234DBFD8" w14:textId="04337B60" w:rsidR="005D2FA1" w:rsidRDefault="005D2FA1" w:rsidP="00033A69">
                              <w:pPr>
                                <w:pStyle w:val="ListParagraph"/>
                                <w:numPr>
                                  <w:ilvl w:val="0"/>
                                  <w:numId w:val="1"/>
                                </w:numPr>
                              </w:pPr>
                              <w:r>
                                <w:t xml:space="preserve">Before </w:t>
                              </w:r>
                              <w:r w:rsidRPr="00033A69">
                                <w:rPr>
                                  <w:highlight w:val="yellow"/>
                                </w:rPr>
                                <w:t>Travis teased Lilly</w:t>
                              </w:r>
                              <w:r>
                                <w:t xml:space="preserve">, </w:t>
                              </w:r>
                              <w:r w:rsidRPr="00033A69">
                                <w:rPr>
                                  <w:highlight w:val="green"/>
                                </w:rPr>
                                <w:t>John teased Lilly</w:t>
                              </w:r>
                              <w:r>
                                <w:t xml:space="preserve">, </w:t>
                              </w:r>
                              <w:r w:rsidRPr="00251514">
                                <w:t xml:space="preserve">and afterward </w:t>
                              </w:r>
                              <w:r w:rsidRPr="00033A69">
                                <w:rPr>
                                  <w:highlight w:val="cyan"/>
                                </w:rPr>
                                <w:t>Mike teased Katie</w:t>
                              </w:r>
                              <w:r>
                                <w:t>.</w:t>
                              </w:r>
                            </w:p>
                          </w:txbxContent>
                        </wps:txbx>
                        <wps:bodyPr rot="0" vert="horz" wrap="square" lIns="91440" tIns="45720" rIns="91440" bIns="45720" anchor="t" anchorCtr="0">
                          <a:noAutofit/>
                        </wps:bodyPr>
                      </wps:wsp>
                      <wps:wsp>
                        <wps:cNvPr id="10" name="Text Box 2"/>
                        <wps:cNvSpPr txBox="1">
                          <a:spLocks noChangeArrowheads="1"/>
                        </wps:cNvSpPr>
                        <wps:spPr bwMode="auto">
                          <a:xfrm>
                            <a:off x="2896819" y="0"/>
                            <a:ext cx="2889250" cy="1330960"/>
                          </a:xfrm>
                          <a:prstGeom prst="rect">
                            <a:avLst/>
                          </a:prstGeom>
                          <a:solidFill>
                            <a:srgbClr val="FFFFFF"/>
                          </a:solidFill>
                          <a:ln w="9525">
                            <a:solidFill>
                              <a:srgbClr val="000000"/>
                            </a:solidFill>
                            <a:miter lim="800000"/>
                            <a:headEnd/>
                            <a:tailEnd/>
                          </a:ln>
                        </wps:spPr>
                        <wps:txbx>
                          <w:txbxContent>
                            <w:p w14:paraId="641869C8" w14:textId="32B74C90" w:rsidR="00312CAE" w:rsidRDefault="00312CAE" w:rsidP="00312CAE">
                              <w:r>
                                <w:t>Previous work:</w:t>
                              </w:r>
                            </w:p>
                            <w:p w14:paraId="179F08BB" w14:textId="75006EF1" w:rsidR="00312CAE" w:rsidRDefault="00934E2D" w:rsidP="0002570F">
                              <w:pPr>
                                <w:pStyle w:val="ListParagraph"/>
                                <w:numPr>
                                  <w:ilvl w:val="0"/>
                                  <w:numId w:val="3"/>
                                </w:numPr>
                              </w:pPr>
                              <w:r>
                                <w:t>Output unknown due to comma without ma</w:t>
                              </w:r>
                              <w:r w:rsidR="00BF28A6">
                                <w:t>tching conjunction.</w:t>
                              </w:r>
                            </w:p>
                            <w:p w14:paraId="276A9F78" w14:textId="77777777" w:rsidR="005D2FA1" w:rsidRDefault="005D2FA1" w:rsidP="005D2FA1">
                              <w:pPr>
                                <w:pStyle w:val="ListParagraph"/>
                                <w:numPr>
                                  <w:ilvl w:val="0"/>
                                  <w:numId w:val="3"/>
                                </w:numPr>
                              </w:pPr>
                              <w:r>
                                <w:t xml:space="preserve">Before </w:t>
                              </w:r>
                              <w:r w:rsidRPr="00033A69">
                                <w:rPr>
                                  <w:highlight w:val="yellow"/>
                                </w:rPr>
                                <w:t>Travis teased Lilly</w:t>
                              </w:r>
                              <w:r w:rsidRPr="00251514">
                                <w:t xml:space="preserve">, </w:t>
                              </w:r>
                              <w:r w:rsidRPr="00033A69">
                                <w:rPr>
                                  <w:highlight w:val="yellow"/>
                                </w:rPr>
                                <w:t>John teased Lilly</w:t>
                              </w:r>
                              <w:r w:rsidRPr="00251514">
                                <w:t>,</w:t>
                              </w:r>
                              <w:r w:rsidRPr="00033A69">
                                <w:rPr>
                                  <w:highlight w:val="yellow"/>
                                </w:rPr>
                                <w:t xml:space="preserve"> </w:t>
                              </w:r>
                              <w:r w:rsidRPr="00251514">
                                <w:t>and</w:t>
                              </w:r>
                              <w:r w:rsidRPr="00033A69">
                                <w:rPr>
                                  <w:highlight w:val="yellow"/>
                                </w:rPr>
                                <w:t xml:space="preserve"> Mike teased Katie</w:t>
                              </w:r>
                              <w:r>
                                <w:t>.</w:t>
                              </w:r>
                            </w:p>
                            <w:p w14:paraId="2CAD170D" w14:textId="01C0C2D3" w:rsidR="005D2FA1" w:rsidRDefault="005D2FA1" w:rsidP="005D2FA1">
                              <w:pPr>
                                <w:pStyle w:val="ListParagraph"/>
                                <w:numPr>
                                  <w:ilvl w:val="0"/>
                                  <w:numId w:val="3"/>
                                </w:numPr>
                              </w:pPr>
                              <w:r>
                                <w:t xml:space="preserve">Before </w:t>
                              </w:r>
                              <w:r w:rsidRPr="00033A69">
                                <w:rPr>
                                  <w:highlight w:val="cyan"/>
                                </w:rPr>
                                <w:t>Travis teased Lilly</w:t>
                              </w:r>
                              <w:r w:rsidRPr="00251514">
                                <w:t xml:space="preserve">, </w:t>
                              </w:r>
                              <w:r w:rsidRPr="00033A69">
                                <w:rPr>
                                  <w:highlight w:val="cyan"/>
                                </w:rPr>
                                <w:t>John teased Lilly</w:t>
                              </w:r>
                              <w:r w:rsidRPr="00251514">
                                <w:t xml:space="preserve">, and afterward </w:t>
                              </w:r>
                              <w:r w:rsidRPr="00033A69">
                                <w:rPr>
                                  <w:highlight w:val="cyan"/>
                                </w:rPr>
                                <w:t>Mike teased Katie</w:t>
                              </w:r>
                              <w: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281925E" id="Group 11" o:spid="_x0000_s1029" style="position:absolute;margin-left:0;margin-top:13.15pt;width:455.55pt;height:134.2pt;z-index:251668480;mso-position-horizontal:left;mso-position-horizontal-relative:margin;mso-height-relative:margin" coordsize="57860,133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">
                <v:shape id="_x0000_s1030" type="#_x0000_t202" style="position:absolute;width:28895;height:1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4927F260" w14:textId="5C46B562" w:rsidR="00F331B9" w:rsidRDefault="00273252">
                        <w:r>
                          <w:t>This work:</w:t>
                        </w:r>
                      </w:p>
                      <w:p w14:paraId="0EBB5C11" w14:textId="3ED87565" w:rsidR="00312CAE" w:rsidRDefault="00B76484" w:rsidP="00312CAE">
                        <w:pPr>
                          <w:pStyle w:val="ListParagraph"/>
                          <w:numPr>
                            <w:ilvl w:val="0"/>
                            <w:numId w:val="1"/>
                          </w:numPr>
                        </w:pPr>
                        <w:r w:rsidRPr="00033A69">
                          <w:t xml:space="preserve">Before </w:t>
                        </w:r>
                        <w:r w:rsidRPr="00033A69">
                          <w:rPr>
                            <w:highlight w:val="yellow"/>
                          </w:rPr>
                          <w:t>Travis teased Lilly</w:t>
                        </w:r>
                        <w:r>
                          <w:t xml:space="preserve">, </w:t>
                        </w:r>
                        <w:r w:rsidRPr="00033A69">
                          <w:rPr>
                            <w:highlight w:val="green"/>
                          </w:rPr>
                          <w:t xml:space="preserve">John </w:t>
                        </w:r>
                        <w:r w:rsidR="00312CAE" w:rsidRPr="00033A69">
                          <w:rPr>
                            <w:highlight w:val="green"/>
                          </w:rPr>
                          <w:t>teased Lilly</w:t>
                        </w:r>
                        <w:r w:rsidR="00312CAE">
                          <w:t>.</w:t>
                        </w:r>
                      </w:p>
                      <w:p w14:paraId="111C8374" w14:textId="7A2973D6" w:rsidR="00BF28A6" w:rsidRDefault="00BF28A6" w:rsidP="003B4612">
                        <w:pPr>
                          <w:pStyle w:val="ListParagraph"/>
                          <w:numPr>
                            <w:ilvl w:val="0"/>
                            <w:numId w:val="1"/>
                          </w:numPr>
                        </w:pPr>
                        <w:r>
                          <w:t xml:space="preserve">Before </w:t>
                        </w:r>
                        <w:r w:rsidRPr="00033A69">
                          <w:rPr>
                            <w:highlight w:val="yellow"/>
                          </w:rPr>
                          <w:t>Travis teased Lilly</w:t>
                        </w:r>
                        <w:r>
                          <w:t xml:space="preserve">, </w:t>
                        </w:r>
                        <w:r w:rsidRPr="00033A69">
                          <w:rPr>
                            <w:highlight w:val="green"/>
                          </w:rPr>
                          <w:t>John teased Lilly</w:t>
                        </w:r>
                        <w:r w:rsidR="003B4612" w:rsidRPr="00033A69">
                          <w:rPr>
                            <w:highlight w:val="green"/>
                          </w:rPr>
                          <w:t>, and Mike teased Katie</w:t>
                        </w:r>
                        <w:r>
                          <w:t>.</w:t>
                        </w:r>
                      </w:p>
                      <w:p w14:paraId="234DBFD8" w14:textId="04337B60" w:rsidR="005D2FA1" w:rsidRDefault="005D2FA1" w:rsidP="00033A69">
                        <w:pPr>
                          <w:pStyle w:val="ListParagraph"/>
                          <w:numPr>
                            <w:ilvl w:val="0"/>
                            <w:numId w:val="1"/>
                          </w:numPr>
                        </w:pPr>
                        <w:r>
                          <w:t xml:space="preserve">Before </w:t>
                        </w:r>
                        <w:r w:rsidRPr="00033A69">
                          <w:rPr>
                            <w:highlight w:val="yellow"/>
                          </w:rPr>
                          <w:t>Travis teased Lilly</w:t>
                        </w:r>
                        <w:r>
                          <w:t xml:space="preserve">, </w:t>
                        </w:r>
                        <w:r w:rsidRPr="00033A69">
                          <w:rPr>
                            <w:highlight w:val="green"/>
                          </w:rPr>
                          <w:t>John teased Lilly</w:t>
                        </w:r>
                        <w:r>
                          <w:t xml:space="preserve">, </w:t>
                        </w:r>
                        <w:r w:rsidRPr="00251514">
                          <w:t xml:space="preserve">and afterward </w:t>
                        </w:r>
                        <w:r w:rsidRPr="00033A69">
                          <w:rPr>
                            <w:highlight w:val="cyan"/>
                          </w:rPr>
                          <w:t>Mike teased Katie</w:t>
                        </w:r>
                        <w:r>
                          <w:t>.</w:t>
                        </w:r>
                      </w:p>
                    </w:txbxContent>
                  </v:textbox>
                </v:shape>
                <v:shape id="_x0000_s1031" type="#_x0000_t202" style="position:absolute;left:28968;width:28892;height:13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">
                  <v:textbox>
                    <w:txbxContent>
                      <w:p w14:paraId="641869C8" w14:textId="32B74C90" w:rsidR="00312CAE" w:rsidRDefault="00312CAE" w:rsidP="00312CAE">
                        <w:r>
                          <w:t>Previous work:</w:t>
                        </w:r>
                      </w:p>
                      <w:p w14:paraId="179F08BB" w14:textId="75006EF1" w:rsidR="00312CAE" w:rsidRDefault="00934E2D" w:rsidP="0002570F">
                        <w:pPr>
                          <w:pStyle w:val="ListParagraph"/>
                          <w:numPr>
                            <w:ilvl w:val="0"/>
                            <w:numId w:val="3"/>
                          </w:numPr>
                        </w:pPr>
                        <w:r>
                          <w:t>Output unknown due to comma without ma</w:t>
                        </w:r>
                        <w:r w:rsidR="00BF28A6">
                          <w:t>tching conjunction.</w:t>
                        </w:r>
                      </w:p>
                      <w:p w14:paraId="276A9F78" w14:textId="77777777" w:rsidR="005D2FA1" w:rsidRDefault="005D2FA1" w:rsidP="005D2FA1">
                        <w:pPr>
                          <w:pStyle w:val="ListParagraph"/>
                          <w:numPr>
                            <w:ilvl w:val="0"/>
                            <w:numId w:val="3"/>
                          </w:numPr>
                        </w:pPr>
                        <w:r>
                          <w:t xml:space="preserve">Before </w:t>
                        </w:r>
                        <w:r w:rsidRPr="00033A69">
                          <w:rPr>
                            <w:highlight w:val="yellow"/>
                          </w:rPr>
                          <w:t>Travis teased Lilly</w:t>
                        </w:r>
                        <w:r w:rsidRPr="00251514">
                          <w:t xml:space="preserve">, </w:t>
                        </w:r>
                        <w:r w:rsidRPr="00033A69">
                          <w:rPr>
                            <w:highlight w:val="yellow"/>
                          </w:rPr>
                          <w:t>John teased Lilly</w:t>
                        </w:r>
                        <w:r w:rsidRPr="00251514">
                          <w:t>,</w:t>
                        </w:r>
                        <w:r w:rsidRPr="00033A69">
                          <w:rPr>
                            <w:highlight w:val="yellow"/>
                          </w:rPr>
                          <w:t xml:space="preserve"> </w:t>
                        </w:r>
                        <w:r w:rsidRPr="00251514">
                          <w:t>and</w:t>
                        </w:r>
                        <w:r w:rsidRPr="00033A69">
                          <w:rPr>
                            <w:highlight w:val="yellow"/>
                          </w:rPr>
                          <w:t xml:space="preserve"> Mike teased Katie</w:t>
                        </w:r>
                        <w:r>
                          <w:t>.</w:t>
                        </w:r>
                      </w:p>
                      <w:p w14:paraId="2CAD170D" w14:textId="01C0C2D3" w:rsidR="005D2FA1" w:rsidRDefault="005D2FA1" w:rsidP="005D2FA1">
                        <w:pPr>
                          <w:pStyle w:val="ListParagraph"/>
                          <w:numPr>
                            <w:ilvl w:val="0"/>
                            <w:numId w:val="3"/>
                          </w:numPr>
                        </w:pPr>
                        <w:r>
                          <w:t xml:space="preserve">Before </w:t>
                        </w:r>
                        <w:r w:rsidRPr="00033A69">
                          <w:rPr>
                            <w:highlight w:val="cyan"/>
                          </w:rPr>
                          <w:t>Travis teased Lilly</w:t>
                        </w:r>
                        <w:r w:rsidRPr="00251514">
                          <w:t xml:space="preserve">, </w:t>
                        </w:r>
                        <w:r w:rsidRPr="00033A69">
                          <w:rPr>
                            <w:highlight w:val="cyan"/>
                          </w:rPr>
                          <w:t>John teased Lilly</w:t>
                        </w:r>
                        <w:r w:rsidRPr="00251514">
                          <w:t xml:space="preserve">, and afterward </w:t>
                        </w:r>
                        <w:r w:rsidRPr="00033A69">
                          <w:rPr>
                            <w:highlight w:val="cyan"/>
                          </w:rPr>
                          <w:t>Mike teased Katie</w:t>
                        </w:r>
                        <w:r>
                          <w:t>.</w:t>
                        </w:r>
                      </w:p>
                    </w:txbxContent>
                  </v:textbox>
                </v:shape>
                <w10:wrap type="square" anchorx="margin"/>
              </v:group>
            </w:pict>
          </mc:Fallback>
        </mc:AlternateContent>
      </w:r>
      <w:r>
        <w:br w:type="page"/>
      </w:r>
    </w:p>
    <w:p w14:paraId="197DEC50" w14:textId="536644F6" w:rsidR="002A581C" w:rsidRDefault="002A581C" w:rsidP="009B4871">
      <w:r>
        <w:rPr>
          <w:noProof/>
        </w:rPr>
        <w:lastRenderedPageBreak/>
        <mc:AlternateContent>
          <mc:Choice Requires="wpg">
            <w:drawing>
              <wp:anchor distT="0" distB="0" distL="114300" distR="114300" simplePos="0" relativeHeight="251682816" behindDoc="0" locked="0" layoutInCell="1" allowOverlap="1" wp14:anchorId="33D95973" wp14:editId="098EB8E0">
                <wp:simplePos x="0" y="0"/>
                <wp:positionH relativeFrom="column">
                  <wp:posOffset>336143</wp:posOffset>
                </wp:positionH>
                <wp:positionV relativeFrom="paragraph">
                  <wp:posOffset>-585</wp:posOffset>
                </wp:positionV>
                <wp:extent cx="2647950" cy="8055204"/>
                <wp:effectExtent l="0" t="0" r="19050" b="22225"/>
                <wp:wrapSquare wrapText="bothSides"/>
                <wp:docPr id="19" name="Group 19"/>
                <wp:cNvGraphicFramePr/>
                <a:graphic xmlns:a="http://schemas.openxmlformats.org/drawingml/2006/main">
                  <a:graphicData uri="http://schemas.microsoft.com/office/word/2010/wordprocessingGroup">
                    <wpg:wgp>
                      <wpg:cNvGrpSpPr/>
                      <wpg:grpSpPr>
                        <a:xfrm>
                          <a:off x="0" y="0"/>
                          <a:ext cx="2647950" cy="8055204"/>
                          <a:chOff x="0" y="0"/>
                          <a:chExt cx="2647950" cy="8055204"/>
                        </a:xfrm>
                      </wpg:grpSpPr>
                      <wps:wsp>
                        <wps:cNvPr id="12" name="Text Box 2"/>
                        <wps:cNvSpPr txBox="1">
                          <a:spLocks noChangeArrowheads="1"/>
                        </wps:cNvSpPr>
                        <wps:spPr bwMode="auto">
                          <a:xfrm>
                            <a:off x="0" y="0"/>
                            <a:ext cx="2647950" cy="1156335"/>
                          </a:xfrm>
                          <a:prstGeom prst="rect">
                            <a:avLst/>
                          </a:prstGeom>
                          <a:solidFill>
                            <a:srgbClr val="FFFFFF"/>
                          </a:solidFill>
                          <a:ln w="9525">
                            <a:solidFill>
                              <a:srgbClr val="000000"/>
                            </a:solidFill>
                            <a:miter lim="800000"/>
                            <a:headEnd/>
                            <a:tailEnd/>
                          </a:ln>
                        </wps:spPr>
                        <wps:txbx>
                          <w:txbxContent>
                            <w:p w14:paraId="3C25F6EF" w14:textId="0E45DBDF" w:rsidR="00256D77" w:rsidRDefault="003F3329" w:rsidP="003F3329">
                              <w:r w:rsidRPr="003F3329">
                                <w:t>Before Travis teased Lilly, John teased Lilly</w:t>
                              </w:r>
                              <w:r>
                                <w:t>.</w:t>
                              </w:r>
                            </w:p>
                            <w:p w14:paraId="29109FB4" w14:textId="760A551A" w:rsidR="00D803D7" w:rsidRDefault="002F7324" w:rsidP="003F3329">
                              <w:r>
                                <w:tab/>
                                <w:t>Kernel</w:t>
                              </w:r>
                              <w:r>
                                <w:tab/>
                              </w:r>
                              <w:r>
                                <w:tab/>
                              </w:r>
                              <w:r>
                                <w:tab/>
                              </w:r>
                              <w:r w:rsidR="00CE19B4">
                                <w:t>Order</w:t>
                              </w:r>
                            </w:p>
                            <w:p w14:paraId="714355AB" w14:textId="4F19172B" w:rsidR="003F3329" w:rsidRDefault="003F3329" w:rsidP="003F3329">
                              <w:pPr>
                                <w:pStyle w:val="ListParagraph"/>
                                <w:numPr>
                                  <w:ilvl w:val="0"/>
                                  <w:numId w:val="4"/>
                                </w:numPr>
                              </w:pPr>
                              <w:r w:rsidRPr="003F3329">
                                <w:t>Travis teased Lilly</w:t>
                              </w:r>
                              <w:r w:rsidR="00D803D7">
                                <w:tab/>
                              </w:r>
                              <w:r w:rsidR="00D36A91">
                                <w:tab/>
                              </w:r>
                              <w:r w:rsidR="00A76AC3">
                                <w:t>0</w:t>
                              </w:r>
                            </w:p>
                            <w:p w14:paraId="74FEE13D" w14:textId="5F7C6D51" w:rsidR="003F3329" w:rsidRDefault="003F3329" w:rsidP="003F3329">
                              <w:pPr>
                                <w:pStyle w:val="ListParagraph"/>
                                <w:numPr>
                                  <w:ilvl w:val="0"/>
                                  <w:numId w:val="4"/>
                                </w:numPr>
                              </w:pPr>
                              <w:r w:rsidRPr="003F3329">
                                <w:t>John teased Lilly</w:t>
                              </w:r>
                              <w:r w:rsidR="00D803D7">
                                <w:tab/>
                              </w:r>
                              <w:r w:rsidR="00D803D7">
                                <w:tab/>
                              </w:r>
                              <w:r w:rsidR="002F7324">
                                <w:t>-1</w:t>
                              </w:r>
                            </w:p>
                          </w:txbxContent>
                        </wps:txbx>
                        <wps:bodyPr rot="0" vert="horz" wrap="square" lIns="91440" tIns="45720" rIns="91440" bIns="45720" anchor="t" anchorCtr="0">
                          <a:spAutoFit/>
                        </wps:bodyPr>
                      </wps:wsp>
                      <wps:wsp>
                        <wps:cNvPr id="14" name="Text Box 2"/>
                        <wps:cNvSpPr txBox="1">
                          <a:spLocks noChangeArrowheads="1"/>
                        </wps:cNvSpPr>
                        <wps:spPr bwMode="auto">
                          <a:xfrm>
                            <a:off x="0" y="1155802"/>
                            <a:ext cx="2647950" cy="1531620"/>
                          </a:xfrm>
                          <a:prstGeom prst="rect">
                            <a:avLst/>
                          </a:prstGeom>
                          <a:solidFill>
                            <a:srgbClr val="FFFFFF"/>
                          </a:solidFill>
                          <a:ln w="9525">
                            <a:solidFill>
                              <a:srgbClr val="000000"/>
                            </a:solidFill>
                            <a:miter lim="800000"/>
                            <a:headEnd/>
                            <a:tailEnd/>
                          </a:ln>
                        </wps:spPr>
                        <wps:txbx>
                          <w:txbxContent>
                            <w:p w14:paraId="4DE81203" w14:textId="39E75BDA" w:rsidR="00D076DD" w:rsidRDefault="00D076DD" w:rsidP="00D076DD">
                              <w:r w:rsidRPr="00CE19B4">
                                <w:t>Before Travis teased Lilly, John teased Lilly, and Mike teased Katie</w:t>
                              </w:r>
                              <w:r w:rsidR="00CE19B4">
                                <w:t>.</w:t>
                              </w:r>
                              <w:r>
                                <w:tab/>
                              </w:r>
                            </w:p>
                            <w:p w14:paraId="5F523B1B" w14:textId="578AF2E1" w:rsidR="00D076DD" w:rsidRDefault="00D076DD" w:rsidP="00D076DD">
                              <w:pPr>
                                <w:ind w:firstLine="360"/>
                              </w:pPr>
                              <w:r>
                                <w:t>Kernel</w:t>
                              </w:r>
                              <w:r>
                                <w:tab/>
                              </w:r>
                              <w:r>
                                <w:tab/>
                              </w:r>
                              <w:r>
                                <w:tab/>
                              </w:r>
                              <w:r w:rsidR="00CE19B4">
                                <w:t>Order</w:t>
                              </w:r>
                            </w:p>
                            <w:p w14:paraId="70B2765D" w14:textId="109AAAF6" w:rsidR="00D076DD" w:rsidRDefault="00D076DD" w:rsidP="00D076DD">
                              <w:pPr>
                                <w:pStyle w:val="ListParagraph"/>
                                <w:numPr>
                                  <w:ilvl w:val="0"/>
                                  <w:numId w:val="4"/>
                                </w:numPr>
                              </w:pPr>
                              <w:r w:rsidRPr="003F3329">
                                <w:t>Travis teased Lilly</w:t>
                              </w:r>
                              <w:r>
                                <w:tab/>
                              </w:r>
                              <w:r w:rsidR="00D36A91">
                                <w:tab/>
                              </w:r>
                              <w:r>
                                <w:t>0</w:t>
                              </w:r>
                            </w:p>
                            <w:p w14:paraId="0973BBC9" w14:textId="4CC938E3" w:rsidR="00D076DD" w:rsidRDefault="00D076DD" w:rsidP="00D076DD">
                              <w:pPr>
                                <w:pStyle w:val="ListParagraph"/>
                                <w:numPr>
                                  <w:ilvl w:val="0"/>
                                  <w:numId w:val="4"/>
                                </w:numPr>
                              </w:pPr>
                              <w:r w:rsidRPr="003F3329">
                                <w:t>John teased Lilly</w:t>
                              </w:r>
                              <w:r>
                                <w:tab/>
                              </w:r>
                              <w:r>
                                <w:tab/>
                                <w:t>-1</w:t>
                              </w:r>
                            </w:p>
                            <w:p w14:paraId="57048333" w14:textId="7815C884" w:rsidR="009710E5" w:rsidRDefault="009710E5" w:rsidP="00D076DD">
                              <w:pPr>
                                <w:pStyle w:val="ListParagraph"/>
                                <w:numPr>
                                  <w:ilvl w:val="0"/>
                                  <w:numId w:val="4"/>
                                </w:numPr>
                              </w:pPr>
                              <w:r w:rsidRPr="00CE19B4">
                                <w:t>Mike teased Katie</w:t>
                              </w:r>
                              <w:r>
                                <w:tab/>
                              </w:r>
                              <w:r>
                                <w:tab/>
                                <w:t>-1</w:t>
                              </w:r>
                            </w:p>
                          </w:txbxContent>
                        </wps:txbx>
                        <wps:bodyPr rot="0" vert="horz" wrap="square" lIns="91440" tIns="45720" rIns="91440" bIns="45720" anchor="t" anchorCtr="0">
                          <a:spAutoFit/>
                        </wps:bodyPr>
                      </wps:wsp>
                      <wps:wsp>
                        <wps:cNvPr id="15" name="Text Box 2"/>
                        <wps:cNvSpPr txBox="1">
                          <a:spLocks noChangeArrowheads="1"/>
                        </wps:cNvSpPr>
                        <wps:spPr bwMode="auto">
                          <a:xfrm>
                            <a:off x="0" y="2691994"/>
                            <a:ext cx="2647950" cy="1531620"/>
                          </a:xfrm>
                          <a:prstGeom prst="rect">
                            <a:avLst/>
                          </a:prstGeom>
                          <a:solidFill>
                            <a:srgbClr val="FFFFFF"/>
                          </a:solidFill>
                          <a:ln w="9525">
                            <a:solidFill>
                              <a:srgbClr val="000000"/>
                            </a:solidFill>
                            <a:miter lim="800000"/>
                            <a:headEnd/>
                            <a:tailEnd/>
                          </a:ln>
                        </wps:spPr>
                        <wps:txbx>
                          <w:txbxContent>
                            <w:p w14:paraId="7EDFE274" w14:textId="151ADDAE" w:rsidR="009710E5" w:rsidRDefault="009710E5" w:rsidP="009710E5">
                              <w:r w:rsidRPr="00CE19B4">
                                <w:t>Before Travis teased Lilly, John teased Lilly, and</w:t>
                              </w:r>
                              <w:r w:rsidRPr="009710E5">
                                <w:t xml:space="preserve"> </w:t>
                              </w:r>
                              <w:r w:rsidRPr="00251514">
                                <w:t>afterward</w:t>
                              </w:r>
                              <w:r w:rsidRPr="00CE19B4">
                                <w:t xml:space="preserve"> Mike teased Katie</w:t>
                              </w:r>
                              <w:r>
                                <w:t>.</w:t>
                              </w:r>
                              <w:r>
                                <w:tab/>
                              </w:r>
                            </w:p>
                            <w:p w14:paraId="6DFF7EAA" w14:textId="77777777" w:rsidR="009710E5" w:rsidRDefault="009710E5" w:rsidP="009710E5">
                              <w:pPr>
                                <w:ind w:firstLine="360"/>
                              </w:pPr>
                              <w:r>
                                <w:t>Kernel</w:t>
                              </w:r>
                              <w:r>
                                <w:tab/>
                              </w:r>
                              <w:r>
                                <w:tab/>
                              </w:r>
                              <w:r>
                                <w:tab/>
                                <w:t>Order</w:t>
                              </w:r>
                            </w:p>
                            <w:p w14:paraId="7DAB29C7" w14:textId="189D46C8" w:rsidR="009710E5" w:rsidRDefault="009710E5" w:rsidP="009710E5">
                              <w:pPr>
                                <w:pStyle w:val="ListParagraph"/>
                                <w:numPr>
                                  <w:ilvl w:val="0"/>
                                  <w:numId w:val="4"/>
                                </w:numPr>
                              </w:pPr>
                              <w:r w:rsidRPr="003F3329">
                                <w:t>Travis teased Lilly</w:t>
                              </w:r>
                              <w:r>
                                <w:tab/>
                              </w:r>
                              <w:r w:rsidR="00D36A91">
                                <w:tab/>
                              </w:r>
                              <w:r>
                                <w:t>0</w:t>
                              </w:r>
                            </w:p>
                            <w:p w14:paraId="2A6EB865" w14:textId="0C39ADA9" w:rsidR="009710E5" w:rsidRDefault="009710E5" w:rsidP="009710E5">
                              <w:pPr>
                                <w:pStyle w:val="ListParagraph"/>
                                <w:numPr>
                                  <w:ilvl w:val="0"/>
                                  <w:numId w:val="4"/>
                                </w:numPr>
                              </w:pPr>
                              <w:r w:rsidRPr="003F3329">
                                <w:t>John teased Lilly</w:t>
                              </w:r>
                              <w:r>
                                <w:tab/>
                              </w:r>
                              <w:r>
                                <w:tab/>
                                <w:t>-1</w:t>
                              </w:r>
                            </w:p>
                            <w:p w14:paraId="74A4D354" w14:textId="649AA12D" w:rsidR="009710E5" w:rsidRDefault="009710E5" w:rsidP="009710E5">
                              <w:pPr>
                                <w:pStyle w:val="ListParagraph"/>
                                <w:numPr>
                                  <w:ilvl w:val="0"/>
                                  <w:numId w:val="4"/>
                                </w:numPr>
                              </w:pPr>
                              <w:r w:rsidRPr="00CE19B4">
                                <w:t>Mike teased Katie</w:t>
                              </w:r>
                              <w:r>
                                <w:tab/>
                              </w:r>
                              <w:r>
                                <w:tab/>
                                <w:t>1</w:t>
                              </w:r>
                            </w:p>
                          </w:txbxContent>
                        </wps:txbx>
                        <wps:bodyPr rot="0" vert="horz" wrap="square" lIns="91440" tIns="45720" rIns="91440" bIns="45720" anchor="t" anchorCtr="0">
                          <a:spAutoFit/>
                        </wps:bodyPr>
                      </wps:wsp>
                      <wps:wsp>
                        <wps:cNvPr id="16" name="Text Box 2"/>
                        <wps:cNvSpPr txBox="1">
                          <a:spLocks noChangeArrowheads="1"/>
                        </wps:cNvSpPr>
                        <wps:spPr bwMode="auto">
                          <a:xfrm>
                            <a:off x="0" y="4228186"/>
                            <a:ext cx="2647950" cy="1339850"/>
                          </a:xfrm>
                          <a:prstGeom prst="rect">
                            <a:avLst/>
                          </a:prstGeom>
                          <a:solidFill>
                            <a:srgbClr val="FFFFFF"/>
                          </a:solidFill>
                          <a:ln w="9525">
                            <a:solidFill>
                              <a:srgbClr val="000000"/>
                            </a:solidFill>
                            <a:miter lim="800000"/>
                            <a:headEnd/>
                            <a:tailEnd/>
                          </a:ln>
                        </wps:spPr>
                        <wps:txbx>
                          <w:txbxContent>
                            <w:p w14:paraId="4BF9E6E4" w14:textId="198279E8" w:rsidR="005C2700" w:rsidRDefault="005C2700" w:rsidP="005C2700">
                              <w:r w:rsidRPr="003F3329">
                                <w:t>Travis teased Lilly</w:t>
                              </w:r>
                              <w:r>
                                <w:t>. Afterward</w:t>
                              </w:r>
                              <w:r w:rsidRPr="003F3329">
                                <w:t xml:space="preserve"> John teased Lilly</w:t>
                              </w:r>
                              <w:r>
                                <w:t>.</w:t>
                              </w:r>
                            </w:p>
                            <w:p w14:paraId="4D1BA58C" w14:textId="77777777" w:rsidR="005C2700" w:rsidRDefault="005C2700" w:rsidP="005C2700">
                              <w:r>
                                <w:tab/>
                                <w:t>Kernel</w:t>
                              </w:r>
                              <w:r>
                                <w:tab/>
                              </w:r>
                              <w:r>
                                <w:tab/>
                              </w:r>
                              <w:r>
                                <w:tab/>
                                <w:t>Order</w:t>
                              </w:r>
                            </w:p>
                            <w:p w14:paraId="38AADB34" w14:textId="64B12EF6" w:rsidR="005C2700" w:rsidRDefault="005C2700" w:rsidP="005C2700">
                              <w:pPr>
                                <w:pStyle w:val="ListParagraph"/>
                                <w:numPr>
                                  <w:ilvl w:val="0"/>
                                  <w:numId w:val="4"/>
                                </w:numPr>
                              </w:pPr>
                              <w:r w:rsidRPr="003F3329">
                                <w:t>Travis teased Lilly</w:t>
                              </w:r>
                              <w:r>
                                <w:tab/>
                              </w:r>
                              <w:r w:rsidR="00D36A91">
                                <w:tab/>
                              </w:r>
                              <w:r>
                                <w:t>0</w:t>
                              </w:r>
                            </w:p>
                            <w:p w14:paraId="0DA83096" w14:textId="437AB270" w:rsidR="005C2700" w:rsidRDefault="005C2700" w:rsidP="005C2700">
                              <w:pPr>
                                <w:pStyle w:val="ListParagraph"/>
                                <w:numPr>
                                  <w:ilvl w:val="0"/>
                                  <w:numId w:val="4"/>
                                </w:numPr>
                              </w:pPr>
                              <w:r w:rsidRPr="003F3329">
                                <w:t>John teased Lilly</w:t>
                              </w:r>
                              <w:r>
                                <w:tab/>
                              </w:r>
                              <w:r>
                                <w:tab/>
                                <w:t>1</w:t>
                              </w:r>
                            </w:p>
                          </w:txbxContent>
                        </wps:txbx>
                        <wps:bodyPr rot="0" vert="horz" wrap="square" lIns="91440" tIns="45720" rIns="91440" bIns="45720" anchor="t" anchorCtr="0">
                          <a:spAutoFit/>
                        </wps:bodyPr>
                      </wps:wsp>
                      <wps:wsp>
                        <wps:cNvPr id="17" name="Text Box 2"/>
                        <wps:cNvSpPr txBox="1">
                          <a:spLocks noChangeArrowheads="1"/>
                        </wps:cNvSpPr>
                        <wps:spPr bwMode="auto">
                          <a:xfrm>
                            <a:off x="0" y="5559552"/>
                            <a:ext cx="2647950" cy="1156335"/>
                          </a:xfrm>
                          <a:prstGeom prst="rect">
                            <a:avLst/>
                          </a:prstGeom>
                          <a:solidFill>
                            <a:srgbClr val="FFFFFF"/>
                          </a:solidFill>
                          <a:ln w="9525">
                            <a:solidFill>
                              <a:srgbClr val="000000"/>
                            </a:solidFill>
                            <a:miter lim="800000"/>
                            <a:headEnd/>
                            <a:tailEnd/>
                          </a:ln>
                        </wps:spPr>
                        <wps:txbx>
                          <w:txbxContent>
                            <w:p w14:paraId="4A4EAEE4" w14:textId="62FC99F5" w:rsidR="00C55E4E" w:rsidRDefault="00C55E4E" w:rsidP="00C55E4E">
                              <w:r>
                                <w:t>While</w:t>
                              </w:r>
                              <w:r w:rsidRPr="003F3329">
                                <w:t xml:space="preserve"> Travis teased Lilly, John teased Lilly</w:t>
                              </w:r>
                              <w:r>
                                <w:t>.</w:t>
                              </w:r>
                            </w:p>
                            <w:p w14:paraId="47984A1A" w14:textId="77777777" w:rsidR="00C55E4E" w:rsidRDefault="00C55E4E" w:rsidP="00C55E4E">
                              <w:r>
                                <w:tab/>
                                <w:t>Kernel</w:t>
                              </w:r>
                              <w:r>
                                <w:tab/>
                              </w:r>
                              <w:r>
                                <w:tab/>
                              </w:r>
                              <w:r>
                                <w:tab/>
                                <w:t>Order</w:t>
                              </w:r>
                            </w:p>
                            <w:p w14:paraId="385FA927" w14:textId="36D71399" w:rsidR="00C55E4E" w:rsidRDefault="00C55E4E" w:rsidP="00C55E4E">
                              <w:pPr>
                                <w:pStyle w:val="ListParagraph"/>
                                <w:numPr>
                                  <w:ilvl w:val="0"/>
                                  <w:numId w:val="4"/>
                                </w:numPr>
                              </w:pPr>
                              <w:r w:rsidRPr="003F3329">
                                <w:t>Travis teased Lilly</w:t>
                              </w:r>
                              <w:r>
                                <w:tab/>
                              </w:r>
                              <w:r w:rsidR="002D2092">
                                <w:tab/>
                              </w:r>
                              <w:r>
                                <w:t>0</w:t>
                              </w:r>
                            </w:p>
                            <w:p w14:paraId="48E9119D" w14:textId="7C637811" w:rsidR="00C55E4E" w:rsidRDefault="00C55E4E" w:rsidP="00C55E4E">
                              <w:pPr>
                                <w:pStyle w:val="ListParagraph"/>
                                <w:numPr>
                                  <w:ilvl w:val="0"/>
                                  <w:numId w:val="4"/>
                                </w:numPr>
                              </w:pPr>
                              <w:r w:rsidRPr="003F3329">
                                <w:t>John teased Lilly</w:t>
                              </w:r>
                              <w:r>
                                <w:tab/>
                              </w:r>
                              <w:r>
                                <w:tab/>
                                <w:t>0</w:t>
                              </w:r>
                            </w:p>
                          </w:txbxContent>
                        </wps:txbx>
                        <wps:bodyPr rot="0" vert="horz" wrap="square" lIns="91440" tIns="45720" rIns="91440" bIns="45720" anchor="t" anchorCtr="0">
                          <a:spAutoFit/>
                        </wps:bodyPr>
                      </wps:wsp>
                      <wps:wsp>
                        <wps:cNvPr id="18" name="Text Box 2"/>
                        <wps:cNvSpPr txBox="1">
                          <a:spLocks noChangeArrowheads="1"/>
                        </wps:cNvSpPr>
                        <wps:spPr bwMode="auto">
                          <a:xfrm>
                            <a:off x="0" y="6715354"/>
                            <a:ext cx="2647950" cy="1339850"/>
                          </a:xfrm>
                          <a:prstGeom prst="rect">
                            <a:avLst/>
                          </a:prstGeom>
                          <a:solidFill>
                            <a:srgbClr val="FFFFFF"/>
                          </a:solidFill>
                          <a:ln w="9525">
                            <a:solidFill>
                              <a:srgbClr val="000000"/>
                            </a:solidFill>
                            <a:miter lim="800000"/>
                            <a:headEnd/>
                            <a:tailEnd/>
                          </a:ln>
                        </wps:spPr>
                        <wps:txbx>
                          <w:txbxContent>
                            <w:p w14:paraId="0A59DB90" w14:textId="60E972F4" w:rsidR="00C34AD4" w:rsidRDefault="00C34AD4" w:rsidP="00C34AD4">
                              <w:r w:rsidRPr="003F3329">
                                <w:t>Travis teased Lilly</w:t>
                              </w:r>
                              <w:r>
                                <w:t xml:space="preserve">. At the same time, </w:t>
                              </w:r>
                              <w:r w:rsidRPr="003F3329">
                                <w:t>John teased Lilly</w:t>
                              </w:r>
                              <w:r>
                                <w:t>.</w:t>
                              </w:r>
                            </w:p>
                            <w:p w14:paraId="3448CD46" w14:textId="77777777" w:rsidR="00C34AD4" w:rsidRDefault="00C34AD4" w:rsidP="00C34AD4">
                              <w:r>
                                <w:tab/>
                                <w:t>Kernel</w:t>
                              </w:r>
                              <w:r>
                                <w:tab/>
                              </w:r>
                              <w:r>
                                <w:tab/>
                              </w:r>
                              <w:r>
                                <w:tab/>
                                <w:t>Order</w:t>
                              </w:r>
                            </w:p>
                            <w:p w14:paraId="67F7C57A" w14:textId="6E565690" w:rsidR="00C34AD4" w:rsidRDefault="00C34AD4" w:rsidP="00C34AD4">
                              <w:pPr>
                                <w:pStyle w:val="ListParagraph"/>
                                <w:numPr>
                                  <w:ilvl w:val="0"/>
                                  <w:numId w:val="4"/>
                                </w:numPr>
                              </w:pPr>
                              <w:r w:rsidRPr="003F3329">
                                <w:t>Travis teased Lilly</w:t>
                              </w:r>
                              <w:r>
                                <w:tab/>
                              </w:r>
                              <w:r w:rsidR="002D2092">
                                <w:tab/>
                              </w:r>
                              <w:r>
                                <w:t>0</w:t>
                              </w:r>
                            </w:p>
                            <w:p w14:paraId="275FCB5D" w14:textId="1FFE9A27" w:rsidR="00C34AD4" w:rsidRDefault="00C34AD4" w:rsidP="00C34AD4">
                              <w:pPr>
                                <w:pStyle w:val="ListParagraph"/>
                                <w:numPr>
                                  <w:ilvl w:val="0"/>
                                  <w:numId w:val="4"/>
                                </w:numPr>
                              </w:pPr>
                              <w:r w:rsidRPr="003F3329">
                                <w:t>John teased Lilly</w:t>
                              </w:r>
                              <w:r>
                                <w:tab/>
                              </w:r>
                              <w:r>
                                <w:tab/>
                              </w:r>
                              <w:r w:rsidR="002D2092">
                                <w:t>0</w:t>
                              </w:r>
                            </w:p>
                          </w:txbxContent>
                        </wps:txbx>
                        <wps:bodyPr rot="0" vert="horz" wrap="square" lIns="91440" tIns="45720" rIns="91440" bIns="45720" anchor="t" anchorCtr="0">
                          <a:spAutoFit/>
                        </wps:bodyPr>
                      </wps:wsp>
                    </wpg:wgp>
                  </a:graphicData>
                </a:graphic>
              </wp:anchor>
            </w:drawing>
          </mc:Choice>
          <mc:Fallback>
            <w:pict>
              <v:group w14:anchorId="33D95973" id="Group 19" o:spid="_x0000_s1032" style="position:absolute;margin-left:26.45pt;margin-top:-.05pt;width:208.5pt;height:634.25pt;z-index:251682816" coordsize="26479,80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">
                <v:shape id="_x0000_s1033" type="#_x0000_t202" style="position:absolute;width:26479;height:11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">
                  <v:textbox style="mso-fit-shape-to-text:t">
                    <w:txbxContent>
                      <w:p w14:paraId="3C25F6EF" w14:textId="0E45DBDF" w:rsidR="00256D77" w:rsidRDefault="003F3329" w:rsidP="003F3329">
                        <w:r w:rsidRPr="003F3329">
                          <w:t>Before Travis teased Lilly, John teased Lilly</w:t>
                        </w:r>
                        <w:r>
                          <w:t>.</w:t>
                        </w:r>
                      </w:p>
                      <w:p w14:paraId="29109FB4" w14:textId="760A551A" w:rsidR="00D803D7" w:rsidRDefault="002F7324" w:rsidP="003F3329">
                        <w:r>
                          <w:tab/>
                          <w:t>Kernel</w:t>
                        </w:r>
                        <w:r>
                          <w:tab/>
                        </w:r>
                        <w:r>
                          <w:tab/>
                        </w:r>
                        <w:r>
                          <w:tab/>
                        </w:r>
                        <w:r w:rsidR="00CE19B4">
                          <w:t>Order</w:t>
                        </w:r>
                      </w:p>
                      <w:p w14:paraId="714355AB" w14:textId="4F19172B" w:rsidR="003F3329" w:rsidRDefault="003F3329" w:rsidP="003F3329">
                        <w:pPr>
                          <w:pStyle w:val="ListParagraph"/>
                          <w:numPr>
                            <w:ilvl w:val="0"/>
                            <w:numId w:val="4"/>
                          </w:numPr>
                        </w:pPr>
                        <w:r w:rsidRPr="003F3329">
                          <w:t>Travis teased Lilly</w:t>
                        </w:r>
                        <w:r w:rsidR="00D803D7">
                          <w:tab/>
                        </w:r>
                        <w:r w:rsidR="00D36A91">
                          <w:tab/>
                        </w:r>
                        <w:r w:rsidR="00A76AC3">
                          <w:t>0</w:t>
                        </w:r>
                      </w:p>
                      <w:p w14:paraId="74FEE13D" w14:textId="5F7C6D51" w:rsidR="003F3329" w:rsidRDefault="003F3329" w:rsidP="003F3329">
                        <w:pPr>
                          <w:pStyle w:val="ListParagraph"/>
                          <w:numPr>
                            <w:ilvl w:val="0"/>
                            <w:numId w:val="4"/>
                          </w:numPr>
                        </w:pPr>
                        <w:r w:rsidRPr="003F3329">
                          <w:t>John teased Lilly</w:t>
                        </w:r>
                        <w:r w:rsidR="00D803D7">
                          <w:tab/>
                        </w:r>
                        <w:r w:rsidR="00D803D7">
                          <w:tab/>
                        </w:r>
                        <w:r w:rsidR="002F7324">
                          <w:t>-1</w:t>
                        </w:r>
                      </w:p>
                    </w:txbxContent>
                  </v:textbox>
                </v:shape>
                <v:shape id="_x0000_s1034" type="#_x0000_t202" style="position:absolute;top:11558;width:26479;height:153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">
                  <v:textbox style="mso-fit-shape-to-text:t">
                    <w:txbxContent>
                      <w:p w14:paraId="4DE81203" w14:textId="39E75BDA" w:rsidR="00D076DD" w:rsidRDefault="00D076DD" w:rsidP="00D076DD">
                        <w:r w:rsidRPr="00CE19B4">
                          <w:t>Before Travis teased Lilly, John teased Lilly, and Mike teased Katie</w:t>
                        </w:r>
                        <w:r w:rsidR="00CE19B4">
                          <w:t>.</w:t>
                        </w:r>
                        <w:r>
                          <w:tab/>
                        </w:r>
                      </w:p>
                      <w:p w14:paraId="5F523B1B" w14:textId="578AF2E1" w:rsidR="00D076DD" w:rsidRDefault="00D076DD" w:rsidP="00D076DD">
                        <w:pPr>
                          <w:ind w:firstLine="360"/>
                        </w:pPr>
                        <w:r>
                          <w:t>Kernel</w:t>
                        </w:r>
                        <w:r>
                          <w:tab/>
                        </w:r>
                        <w:r>
                          <w:tab/>
                        </w:r>
                        <w:r>
                          <w:tab/>
                        </w:r>
                        <w:r w:rsidR="00CE19B4">
                          <w:t>Order</w:t>
                        </w:r>
                      </w:p>
                      <w:p w14:paraId="70B2765D" w14:textId="109AAAF6" w:rsidR="00D076DD" w:rsidRDefault="00D076DD" w:rsidP="00D076DD">
                        <w:pPr>
                          <w:pStyle w:val="ListParagraph"/>
                          <w:numPr>
                            <w:ilvl w:val="0"/>
                            <w:numId w:val="4"/>
                          </w:numPr>
                        </w:pPr>
                        <w:r w:rsidRPr="003F3329">
                          <w:t>Travis teased Lilly</w:t>
                        </w:r>
                        <w:r>
                          <w:tab/>
                        </w:r>
                        <w:r w:rsidR="00D36A91">
                          <w:tab/>
                        </w:r>
                        <w:r>
                          <w:t>0</w:t>
                        </w:r>
                      </w:p>
                      <w:p w14:paraId="0973BBC9" w14:textId="4CC938E3" w:rsidR="00D076DD" w:rsidRDefault="00D076DD" w:rsidP="00D076DD">
                        <w:pPr>
                          <w:pStyle w:val="ListParagraph"/>
                          <w:numPr>
                            <w:ilvl w:val="0"/>
                            <w:numId w:val="4"/>
                          </w:numPr>
                        </w:pPr>
                        <w:r w:rsidRPr="003F3329">
                          <w:t>John teased Lilly</w:t>
                        </w:r>
                        <w:r>
                          <w:tab/>
                        </w:r>
                        <w:r>
                          <w:tab/>
                          <w:t>-1</w:t>
                        </w:r>
                      </w:p>
                      <w:p w14:paraId="57048333" w14:textId="7815C884" w:rsidR="009710E5" w:rsidRDefault="009710E5" w:rsidP="00D076DD">
                        <w:pPr>
                          <w:pStyle w:val="ListParagraph"/>
                          <w:numPr>
                            <w:ilvl w:val="0"/>
                            <w:numId w:val="4"/>
                          </w:numPr>
                        </w:pPr>
                        <w:r w:rsidRPr="00CE19B4">
                          <w:t>Mike teased Katie</w:t>
                        </w:r>
                        <w:r>
                          <w:tab/>
                        </w:r>
                        <w:r>
                          <w:tab/>
                          <w:t>-1</w:t>
                        </w:r>
                      </w:p>
                    </w:txbxContent>
                  </v:textbox>
                </v:shape>
                <v:shape id="_x0000_s1035" type="#_x0000_t202" style="position:absolute;top:26919;width:26479;height:15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">
                  <v:textbox style="mso-fit-shape-to-text:t">
                    <w:txbxContent>
                      <w:p w14:paraId="7EDFE274" w14:textId="151ADDAE" w:rsidR="009710E5" w:rsidRDefault="009710E5" w:rsidP="009710E5">
                        <w:r w:rsidRPr="00CE19B4">
                          <w:t>Before Travis teased Lilly, John teased Lilly, and</w:t>
                        </w:r>
                        <w:r w:rsidRPr="009710E5">
                          <w:t xml:space="preserve"> </w:t>
                        </w:r>
                        <w:r w:rsidRPr="00251514">
                          <w:t>afterward</w:t>
                        </w:r>
                        <w:r w:rsidRPr="00CE19B4">
                          <w:t xml:space="preserve"> Mike teased Katie</w:t>
                        </w:r>
                        <w:r>
                          <w:t>.</w:t>
                        </w:r>
                        <w:r>
                          <w:tab/>
                        </w:r>
                      </w:p>
                      <w:p w14:paraId="6DFF7EAA" w14:textId="77777777" w:rsidR="009710E5" w:rsidRDefault="009710E5" w:rsidP="009710E5">
                        <w:pPr>
                          <w:ind w:firstLine="360"/>
                        </w:pPr>
                        <w:r>
                          <w:t>Kernel</w:t>
                        </w:r>
                        <w:r>
                          <w:tab/>
                        </w:r>
                        <w:r>
                          <w:tab/>
                        </w:r>
                        <w:r>
                          <w:tab/>
                          <w:t>Order</w:t>
                        </w:r>
                      </w:p>
                      <w:p w14:paraId="7DAB29C7" w14:textId="189D46C8" w:rsidR="009710E5" w:rsidRDefault="009710E5" w:rsidP="009710E5">
                        <w:pPr>
                          <w:pStyle w:val="ListParagraph"/>
                          <w:numPr>
                            <w:ilvl w:val="0"/>
                            <w:numId w:val="4"/>
                          </w:numPr>
                        </w:pPr>
                        <w:r w:rsidRPr="003F3329">
                          <w:t>Travis teased Lilly</w:t>
                        </w:r>
                        <w:r>
                          <w:tab/>
                        </w:r>
                        <w:r w:rsidR="00D36A91">
                          <w:tab/>
                        </w:r>
                        <w:r>
                          <w:t>0</w:t>
                        </w:r>
                      </w:p>
                      <w:p w14:paraId="2A6EB865" w14:textId="0C39ADA9" w:rsidR="009710E5" w:rsidRDefault="009710E5" w:rsidP="009710E5">
                        <w:pPr>
                          <w:pStyle w:val="ListParagraph"/>
                          <w:numPr>
                            <w:ilvl w:val="0"/>
                            <w:numId w:val="4"/>
                          </w:numPr>
                        </w:pPr>
                        <w:r w:rsidRPr="003F3329">
                          <w:t>John teased Lilly</w:t>
                        </w:r>
                        <w:r>
                          <w:tab/>
                        </w:r>
                        <w:r>
                          <w:tab/>
                          <w:t>-1</w:t>
                        </w:r>
                      </w:p>
                      <w:p w14:paraId="74A4D354" w14:textId="649AA12D" w:rsidR="009710E5" w:rsidRDefault="009710E5" w:rsidP="009710E5">
                        <w:pPr>
                          <w:pStyle w:val="ListParagraph"/>
                          <w:numPr>
                            <w:ilvl w:val="0"/>
                            <w:numId w:val="4"/>
                          </w:numPr>
                        </w:pPr>
                        <w:r w:rsidRPr="00CE19B4">
                          <w:t>Mike teased Katie</w:t>
                        </w:r>
                        <w:r>
                          <w:tab/>
                        </w:r>
                        <w:r>
                          <w:tab/>
                          <w:t>1</w:t>
                        </w:r>
                      </w:p>
                    </w:txbxContent>
                  </v:textbox>
                </v:shape>
                <v:shape id="_x0000_s1036" type="#_x0000_t202" style="position:absolute;top:42281;width:26479;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">
                  <v:textbox style="mso-fit-shape-to-text:t">
                    <w:txbxContent>
                      <w:p w14:paraId="4BF9E6E4" w14:textId="198279E8" w:rsidR="005C2700" w:rsidRDefault="005C2700" w:rsidP="005C2700">
                        <w:r w:rsidRPr="003F3329">
                          <w:t>Travis teased Lilly</w:t>
                        </w:r>
                        <w:r>
                          <w:t>. Afterward</w:t>
                        </w:r>
                        <w:r w:rsidRPr="003F3329">
                          <w:t xml:space="preserve"> John teased Lilly</w:t>
                        </w:r>
                        <w:r>
                          <w:t>.</w:t>
                        </w:r>
                      </w:p>
                      <w:p w14:paraId="4D1BA58C" w14:textId="77777777" w:rsidR="005C2700" w:rsidRDefault="005C2700" w:rsidP="005C2700">
                        <w:r>
                          <w:tab/>
                          <w:t>Kernel</w:t>
                        </w:r>
                        <w:r>
                          <w:tab/>
                        </w:r>
                        <w:r>
                          <w:tab/>
                        </w:r>
                        <w:r>
                          <w:tab/>
                          <w:t>Order</w:t>
                        </w:r>
                      </w:p>
                      <w:p w14:paraId="38AADB34" w14:textId="64B12EF6" w:rsidR="005C2700" w:rsidRDefault="005C2700" w:rsidP="005C2700">
                        <w:pPr>
                          <w:pStyle w:val="ListParagraph"/>
                          <w:numPr>
                            <w:ilvl w:val="0"/>
                            <w:numId w:val="4"/>
                          </w:numPr>
                        </w:pPr>
                        <w:r w:rsidRPr="003F3329">
                          <w:t>Travis teased Lilly</w:t>
                        </w:r>
                        <w:r>
                          <w:tab/>
                        </w:r>
                        <w:r w:rsidR="00D36A91">
                          <w:tab/>
                        </w:r>
                        <w:r>
                          <w:t>0</w:t>
                        </w:r>
                      </w:p>
                      <w:p w14:paraId="0DA83096" w14:textId="437AB270" w:rsidR="005C2700" w:rsidRDefault="005C2700" w:rsidP="005C2700">
                        <w:pPr>
                          <w:pStyle w:val="ListParagraph"/>
                          <w:numPr>
                            <w:ilvl w:val="0"/>
                            <w:numId w:val="4"/>
                          </w:numPr>
                        </w:pPr>
                        <w:r w:rsidRPr="003F3329">
                          <w:t>John teased Lilly</w:t>
                        </w:r>
                        <w:r>
                          <w:tab/>
                        </w:r>
                        <w:r>
                          <w:tab/>
                          <w:t>1</w:t>
                        </w:r>
                      </w:p>
                    </w:txbxContent>
                  </v:textbox>
                </v:shape>
                <v:shape id="_x0000_s1037" type="#_x0000_t202" style="position:absolute;top:55595;width:26479;height:11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">
                  <v:textbox style="mso-fit-shape-to-text:t">
                    <w:txbxContent>
                      <w:p w14:paraId="4A4EAEE4" w14:textId="62FC99F5" w:rsidR="00C55E4E" w:rsidRDefault="00C55E4E" w:rsidP="00C55E4E">
                        <w:r>
                          <w:t>While</w:t>
                        </w:r>
                        <w:r w:rsidRPr="003F3329">
                          <w:t xml:space="preserve"> Travis teased Lilly, John teased Lilly</w:t>
                        </w:r>
                        <w:r>
                          <w:t>.</w:t>
                        </w:r>
                      </w:p>
                      <w:p w14:paraId="47984A1A" w14:textId="77777777" w:rsidR="00C55E4E" w:rsidRDefault="00C55E4E" w:rsidP="00C55E4E">
                        <w:r>
                          <w:tab/>
                          <w:t>Kernel</w:t>
                        </w:r>
                        <w:r>
                          <w:tab/>
                        </w:r>
                        <w:r>
                          <w:tab/>
                        </w:r>
                        <w:r>
                          <w:tab/>
                          <w:t>Order</w:t>
                        </w:r>
                      </w:p>
                      <w:p w14:paraId="385FA927" w14:textId="36D71399" w:rsidR="00C55E4E" w:rsidRDefault="00C55E4E" w:rsidP="00C55E4E">
                        <w:pPr>
                          <w:pStyle w:val="ListParagraph"/>
                          <w:numPr>
                            <w:ilvl w:val="0"/>
                            <w:numId w:val="4"/>
                          </w:numPr>
                        </w:pPr>
                        <w:r w:rsidRPr="003F3329">
                          <w:t>Travis teased Lilly</w:t>
                        </w:r>
                        <w:r>
                          <w:tab/>
                        </w:r>
                        <w:r w:rsidR="002D2092">
                          <w:tab/>
                        </w:r>
                        <w:r>
                          <w:t>0</w:t>
                        </w:r>
                      </w:p>
                      <w:p w14:paraId="48E9119D" w14:textId="7C637811" w:rsidR="00C55E4E" w:rsidRDefault="00C55E4E" w:rsidP="00C55E4E">
                        <w:pPr>
                          <w:pStyle w:val="ListParagraph"/>
                          <w:numPr>
                            <w:ilvl w:val="0"/>
                            <w:numId w:val="4"/>
                          </w:numPr>
                        </w:pPr>
                        <w:r w:rsidRPr="003F3329">
                          <w:t>John teased Lilly</w:t>
                        </w:r>
                        <w:r>
                          <w:tab/>
                        </w:r>
                        <w:r>
                          <w:tab/>
                          <w:t>0</w:t>
                        </w:r>
                      </w:p>
                    </w:txbxContent>
                  </v:textbox>
                </v:shape>
                <v:shape id="_x0000_s1038" type="#_x0000_t202" style="position:absolute;top:67153;width:26479;height:13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">
                  <v:textbox style="mso-fit-shape-to-text:t">
                    <w:txbxContent>
                      <w:p w14:paraId="0A59DB90" w14:textId="60E972F4" w:rsidR="00C34AD4" w:rsidRDefault="00C34AD4" w:rsidP="00C34AD4">
                        <w:r w:rsidRPr="003F3329">
                          <w:t>Travis teased Lilly</w:t>
                        </w:r>
                        <w:r>
                          <w:t xml:space="preserve">. At the same time, </w:t>
                        </w:r>
                        <w:r w:rsidRPr="003F3329">
                          <w:t>John teased Lilly</w:t>
                        </w:r>
                        <w:r>
                          <w:t>.</w:t>
                        </w:r>
                      </w:p>
                      <w:p w14:paraId="3448CD46" w14:textId="77777777" w:rsidR="00C34AD4" w:rsidRDefault="00C34AD4" w:rsidP="00C34AD4">
                        <w:r>
                          <w:tab/>
                          <w:t>Kernel</w:t>
                        </w:r>
                        <w:r>
                          <w:tab/>
                        </w:r>
                        <w:r>
                          <w:tab/>
                        </w:r>
                        <w:r>
                          <w:tab/>
                          <w:t>Order</w:t>
                        </w:r>
                      </w:p>
                      <w:p w14:paraId="67F7C57A" w14:textId="6E565690" w:rsidR="00C34AD4" w:rsidRDefault="00C34AD4" w:rsidP="00C34AD4">
                        <w:pPr>
                          <w:pStyle w:val="ListParagraph"/>
                          <w:numPr>
                            <w:ilvl w:val="0"/>
                            <w:numId w:val="4"/>
                          </w:numPr>
                        </w:pPr>
                        <w:r w:rsidRPr="003F3329">
                          <w:t>Travis teased Lilly</w:t>
                        </w:r>
                        <w:r>
                          <w:tab/>
                        </w:r>
                        <w:r w:rsidR="002D2092">
                          <w:tab/>
                        </w:r>
                        <w:r>
                          <w:t>0</w:t>
                        </w:r>
                      </w:p>
                      <w:p w14:paraId="275FCB5D" w14:textId="1FFE9A27" w:rsidR="00C34AD4" w:rsidRDefault="00C34AD4" w:rsidP="00C34AD4">
                        <w:pPr>
                          <w:pStyle w:val="ListParagraph"/>
                          <w:numPr>
                            <w:ilvl w:val="0"/>
                            <w:numId w:val="4"/>
                          </w:numPr>
                        </w:pPr>
                        <w:r w:rsidRPr="003F3329">
                          <w:t>John teased Lilly</w:t>
                        </w:r>
                        <w:r>
                          <w:tab/>
                        </w:r>
                        <w:r>
                          <w:tab/>
                        </w:r>
                        <w:r w:rsidR="002D2092">
                          <w:t>0</w:t>
                        </w:r>
                      </w:p>
                    </w:txbxContent>
                  </v:textbox>
                </v:shape>
                <w10:wrap type="square"/>
              </v:group>
            </w:pict>
          </mc:Fallback>
        </mc:AlternateContent>
      </w:r>
    </w:p>
    <w:p w14:paraId="162165FB" w14:textId="77777777" w:rsidR="002A581C" w:rsidRDefault="002A581C">
      <w:r>
        <w:br w:type="page"/>
      </w:r>
    </w:p>
    <w:p w14:paraId="09CC63FF" w14:textId="47ADCDEE" w:rsidR="00382A27" w:rsidRDefault="00382A27" w:rsidP="009B4871">
      <w:r>
        <w:rPr>
          <w:noProof/>
        </w:rPr>
        <w:lastRenderedPageBreak/>
        <mc:AlternateContent>
          <mc:Choice Requires="wpg">
            <w:drawing>
              <wp:anchor distT="0" distB="0" distL="114300" distR="114300" simplePos="0" relativeHeight="251694080" behindDoc="0" locked="0" layoutInCell="1" allowOverlap="1" wp14:anchorId="341FA0B5" wp14:editId="71C1FC40">
                <wp:simplePos x="0" y="0"/>
                <wp:positionH relativeFrom="margin">
                  <wp:align>left</wp:align>
                </wp:positionH>
                <wp:positionV relativeFrom="paragraph">
                  <wp:posOffset>5969</wp:posOffset>
                </wp:positionV>
                <wp:extent cx="2889250" cy="6152363"/>
                <wp:effectExtent l="0" t="0" r="25400" b="20320"/>
                <wp:wrapSquare wrapText="bothSides"/>
                <wp:docPr id="26" name="Group 26"/>
                <wp:cNvGraphicFramePr/>
                <a:graphic xmlns:a="http://schemas.openxmlformats.org/drawingml/2006/main">
                  <a:graphicData uri="http://schemas.microsoft.com/office/word/2010/wordprocessingGroup">
                    <wpg:wgp>
                      <wpg:cNvGrpSpPr/>
                      <wpg:grpSpPr>
                        <a:xfrm>
                          <a:off x="0" y="0"/>
                          <a:ext cx="2889250" cy="6152363"/>
                          <a:chOff x="0" y="0"/>
                          <a:chExt cx="2889250" cy="6152363"/>
                        </a:xfrm>
                      </wpg:grpSpPr>
                      <wps:wsp>
                        <wps:cNvPr id="20" name="Text Box 2"/>
                        <wps:cNvSpPr txBox="1">
                          <a:spLocks noChangeArrowheads="1"/>
                        </wps:cNvSpPr>
                        <wps:spPr bwMode="auto">
                          <a:xfrm>
                            <a:off x="0" y="0"/>
                            <a:ext cx="2889250" cy="753745"/>
                          </a:xfrm>
                          <a:prstGeom prst="rect">
                            <a:avLst/>
                          </a:prstGeom>
                          <a:solidFill>
                            <a:srgbClr val="FFFFFF"/>
                          </a:solidFill>
                          <a:ln w="9525">
                            <a:solidFill>
                              <a:srgbClr val="000000"/>
                            </a:solidFill>
                            <a:miter lim="800000"/>
                            <a:headEnd/>
                            <a:tailEnd/>
                          </a:ln>
                        </wps:spPr>
                        <wps:txbx>
                          <w:txbxContent>
                            <w:p w14:paraId="5568C473" w14:textId="5ABC2B3F" w:rsidR="00153B08" w:rsidRDefault="00153B08" w:rsidP="001D3D92">
                              <w:pPr>
                                <w:pStyle w:val="ListParagraph"/>
                                <w:numPr>
                                  <w:ilvl w:val="0"/>
                                  <w:numId w:val="5"/>
                                </w:numPr>
                              </w:pPr>
                              <w:r w:rsidRPr="003F3329">
                                <w:t>Before Travis teased Lilly, John teased Lilly</w:t>
                              </w:r>
                              <w:r>
                                <w:t>.</w:t>
                              </w:r>
                            </w:p>
                            <w:p w14:paraId="7FD406F2" w14:textId="3938B7ED" w:rsidR="001D3D92" w:rsidRDefault="001D3D92" w:rsidP="001D3D92">
                              <w:pPr>
                                <w:pStyle w:val="ListParagraph"/>
                                <w:numPr>
                                  <w:ilvl w:val="0"/>
                                  <w:numId w:val="5"/>
                                </w:numPr>
                              </w:pPr>
                              <w:r w:rsidRPr="001D3D92">
                                <w:rPr>
                                  <w:highlight w:val="yellow"/>
                                </w:rPr>
                                <w:t>Before</w:t>
                              </w:r>
                              <w:r w:rsidRPr="003F3329">
                                <w:t xml:space="preserve"> Travis teased Lilly, John teased Lilly</w:t>
                              </w:r>
                              <w:r>
                                <w:t>.</w:t>
                              </w:r>
                            </w:p>
                            <w:p w14:paraId="4FF4E41A" w14:textId="0B56E596" w:rsidR="001D3D92" w:rsidRDefault="00D27C59" w:rsidP="00D27C59">
                              <w:pPr>
                                <w:pStyle w:val="ListParagraph"/>
                                <w:numPr>
                                  <w:ilvl w:val="0"/>
                                  <w:numId w:val="5"/>
                                </w:numPr>
                              </w:pPr>
                              <w:r w:rsidRPr="00D27C59">
                                <w:rPr>
                                  <w:highlight w:val="yellow"/>
                                </w:rPr>
                                <w:t>Before</w:t>
                              </w:r>
                              <w:r w:rsidRPr="003F3329">
                                <w:t xml:space="preserve"> Travis teased Lilly</w:t>
                              </w:r>
                              <w:r w:rsidRPr="00D27C59">
                                <w:rPr>
                                  <w:highlight w:val="green"/>
                                </w:rPr>
                                <w:t>,</w:t>
                              </w:r>
                              <w:r w:rsidRPr="003F3329">
                                <w:t xml:space="preserve"> John teased Lilly</w:t>
                              </w:r>
                              <w:r>
                                <w:t>.</w:t>
                              </w:r>
                            </w:p>
                          </w:txbxContent>
                        </wps:txbx>
                        <wps:bodyPr rot="0" vert="horz" wrap="square" lIns="91440" tIns="45720" rIns="91440" bIns="45720" anchor="t" anchorCtr="0">
                          <a:spAutoFit/>
                        </wps:bodyPr>
                      </wps:wsp>
                      <wps:wsp>
                        <wps:cNvPr id="21" name="Text Box 2"/>
                        <wps:cNvSpPr txBox="1">
                          <a:spLocks noChangeArrowheads="1"/>
                        </wps:cNvSpPr>
                        <wps:spPr bwMode="auto">
                          <a:xfrm>
                            <a:off x="0" y="753466"/>
                            <a:ext cx="2889250" cy="1490345"/>
                          </a:xfrm>
                          <a:prstGeom prst="rect">
                            <a:avLst/>
                          </a:prstGeom>
                          <a:solidFill>
                            <a:srgbClr val="FFFFFF"/>
                          </a:solidFill>
                          <a:ln w="9525">
                            <a:solidFill>
                              <a:srgbClr val="000000"/>
                            </a:solidFill>
                            <a:miter lim="800000"/>
                            <a:headEnd/>
                            <a:tailEnd/>
                          </a:ln>
                        </wps:spPr>
                        <wps:txbx>
                          <w:txbxContent>
                            <w:p w14:paraId="6F4BCA3F" w14:textId="57F2A2CE" w:rsidR="00DE32B2" w:rsidRDefault="00770110" w:rsidP="00770110">
                              <w:pPr>
                                <w:pStyle w:val="ListParagraph"/>
                                <w:numPr>
                                  <w:ilvl w:val="0"/>
                                  <w:numId w:val="6"/>
                                </w:numPr>
                              </w:pPr>
                              <w:r w:rsidRPr="00CE19B4">
                                <w:t>Before Travis teased Lilly, John teased Lilly, and Mike teased Katie</w:t>
                              </w:r>
                              <w:r>
                                <w:t>.</w:t>
                              </w:r>
                            </w:p>
                            <w:p w14:paraId="5478817A" w14:textId="5283089F" w:rsidR="00DE32B2" w:rsidRDefault="00770110" w:rsidP="00770110">
                              <w:pPr>
                                <w:pStyle w:val="ListParagraph"/>
                                <w:numPr>
                                  <w:ilvl w:val="0"/>
                                  <w:numId w:val="6"/>
                                </w:numPr>
                              </w:pPr>
                              <w:r w:rsidRPr="00770110">
                                <w:rPr>
                                  <w:highlight w:val="yellow"/>
                                </w:rPr>
                                <w:t>Before</w:t>
                              </w:r>
                              <w:r w:rsidRPr="00CE19B4">
                                <w:t xml:space="preserve"> Travis teased Lilly, John teased Lilly, and Mike teased Katie</w:t>
                              </w:r>
                              <w:r>
                                <w:t>.</w:t>
                              </w:r>
                            </w:p>
                            <w:p w14:paraId="07EE9EAC" w14:textId="49AFE9E1" w:rsidR="00DD5E45" w:rsidRDefault="00DD5E45" w:rsidP="00770110">
                              <w:pPr>
                                <w:pStyle w:val="ListParagraph"/>
                                <w:numPr>
                                  <w:ilvl w:val="0"/>
                                  <w:numId w:val="6"/>
                                </w:numPr>
                              </w:pPr>
                              <w:r w:rsidRPr="00DD5E45">
                                <w:rPr>
                                  <w:highlight w:val="yellow"/>
                                </w:rPr>
                                <w:t>Before</w:t>
                              </w:r>
                              <w:r w:rsidRPr="00CE19B4">
                                <w:t xml:space="preserve"> Travis teased Lilly, John teased Lilly, </w:t>
                              </w:r>
                              <w:r w:rsidRPr="00DD5E45">
                                <w:rPr>
                                  <w:highlight w:val="cyan"/>
                                </w:rPr>
                                <w:t>and</w:t>
                              </w:r>
                              <w:r w:rsidRPr="00CE19B4">
                                <w:t xml:space="preserve"> Mike teased Katie</w:t>
                              </w:r>
                              <w:r>
                                <w:t>.</w:t>
                              </w:r>
                            </w:p>
                            <w:p w14:paraId="7CAC3CF1" w14:textId="1723D3DC" w:rsidR="00DD5E45" w:rsidRDefault="00DD5E45" w:rsidP="00770110">
                              <w:pPr>
                                <w:pStyle w:val="ListParagraph"/>
                                <w:numPr>
                                  <w:ilvl w:val="0"/>
                                  <w:numId w:val="6"/>
                                </w:numPr>
                              </w:pPr>
                              <w:r w:rsidRPr="00DD5E45">
                                <w:rPr>
                                  <w:highlight w:val="yellow"/>
                                </w:rPr>
                                <w:t>Before</w:t>
                              </w:r>
                              <w:r w:rsidRPr="00CE19B4">
                                <w:t xml:space="preserve"> Travis teased Lilly</w:t>
                              </w:r>
                              <w:r w:rsidRPr="00DD5E45">
                                <w:rPr>
                                  <w:highlight w:val="green"/>
                                </w:rPr>
                                <w:t>,</w:t>
                              </w:r>
                              <w:r w:rsidRPr="00CE19B4">
                                <w:t xml:space="preserve"> John teased Lilly</w:t>
                              </w:r>
                            </w:p>
                          </w:txbxContent>
                        </wps:txbx>
                        <wps:bodyPr rot="0" vert="horz" wrap="square" lIns="91440" tIns="45720" rIns="91440" bIns="45720" anchor="t" anchorCtr="0">
                          <a:spAutoFit/>
                        </wps:bodyPr>
                      </wps:wsp>
                      <wps:wsp>
                        <wps:cNvPr id="23" name="Text Box 2"/>
                        <wps:cNvSpPr txBox="1">
                          <a:spLocks noChangeArrowheads="1"/>
                        </wps:cNvSpPr>
                        <wps:spPr bwMode="auto">
                          <a:xfrm>
                            <a:off x="0" y="2231136"/>
                            <a:ext cx="2889250" cy="1674495"/>
                          </a:xfrm>
                          <a:prstGeom prst="rect">
                            <a:avLst/>
                          </a:prstGeom>
                          <a:solidFill>
                            <a:srgbClr val="FFFFFF"/>
                          </a:solidFill>
                          <a:ln w="9525">
                            <a:solidFill>
                              <a:srgbClr val="000000"/>
                            </a:solidFill>
                            <a:miter lim="800000"/>
                            <a:headEnd/>
                            <a:tailEnd/>
                          </a:ln>
                        </wps:spPr>
                        <wps:txbx>
                          <w:txbxContent>
                            <w:p w14:paraId="6D386643" w14:textId="2A0A2AC8" w:rsidR="000A18C8" w:rsidRDefault="000A18C8" w:rsidP="00492B3C">
                              <w:pPr>
                                <w:pStyle w:val="ListParagraph"/>
                                <w:numPr>
                                  <w:ilvl w:val="0"/>
                                  <w:numId w:val="7"/>
                                </w:numPr>
                              </w:pPr>
                              <w:r w:rsidRPr="00CE19B4">
                                <w:t>Before Travis teased Lilly, John teased Lilly, and</w:t>
                              </w:r>
                              <w:r w:rsidR="00E12173">
                                <w:t xml:space="preserve"> afterward</w:t>
                              </w:r>
                              <w:r w:rsidRPr="00CE19B4">
                                <w:t xml:space="preserve"> Mike teased Katie</w:t>
                              </w:r>
                              <w:r>
                                <w:t>.</w:t>
                              </w:r>
                            </w:p>
                            <w:p w14:paraId="27B7FF11" w14:textId="2E70621D" w:rsidR="000A18C8" w:rsidRPr="00DE218D" w:rsidRDefault="000A18C8" w:rsidP="00492B3C">
                              <w:pPr>
                                <w:pStyle w:val="ListParagraph"/>
                                <w:numPr>
                                  <w:ilvl w:val="0"/>
                                  <w:numId w:val="7"/>
                                </w:numPr>
                                <w:rPr>
                                  <w:i/>
                                  <w:iCs/>
                                </w:rPr>
                              </w:pPr>
                              <w:r w:rsidRPr="00770110">
                                <w:rPr>
                                  <w:highlight w:val="yellow"/>
                                </w:rPr>
                                <w:t>Before</w:t>
                              </w:r>
                              <w:r w:rsidRPr="00CE19B4">
                                <w:t xml:space="preserve"> Travis teased Lilly, John teased Lilly, and</w:t>
                              </w:r>
                              <w:r w:rsidR="00F85167">
                                <w:t xml:space="preserve"> afterward</w:t>
                              </w:r>
                              <w:r w:rsidRPr="00CE19B4">
                                <w:t xml:space="preserve"> Mike teased Katie</w:t>
                              </w:r>
                              <w:r>
                                <w:t>.</w:t>
                              </w:r>
                              <w:r w:rsidR="00F85167">
                                <w:t xml:space="preserve"> </w:t>
                              </w:r>
                              <w:r w:rsidR="00F85167" w:rsidRPr="00DE218D">
                                <w:rPr>
                                  <w:i/>
                                  <w:iCs/>
                                </w:rPr>
                                <w:t>(</w:t>
                              </w:r>
                              <w:r w:rsidR="00DE218D" w:rsidRPr="00DE218D">
                                <w:rPr>
                                  <w:i/>
                                  <w:iCs/>
                                </w:rPr>
                                <w:t>Only</w:t>
                              </w:r>
                              <w:r w:rsidR="00F85167" w:rsidRPr="00DE218D">
                                <w:rPr>
                                  <w:i/>
                                  <w:iCs/>
                                </w:rPr>
                                <w:t xml:space="preserve"> consider the first timin</w:t>
                              </w:r>
                              <w:r w:rsidR="00DE218D" w:rsidRPr="00DE218D">
                                <w:rPr>
                                  <w:i/>
                                  <w:iCs/>
                                </w:rPr>
                                <w:t>g word)</w:t>
                              </w:r>
                            </w:p>
                            <w:p w14:paraId="58C10A36" w14:textId="78E1494E" w:rsidR="000A18C8" w:rsidRDefault="000A18C8" w:rsidP="00492B3C">
                              <w:pPr>
                                <w:pStyle w:val="ListParagraph"/>
                                <w:numPr>
                                  <w:ilvl w:val="0"/>
                                  <w:numId w:val="7"/>
                                </w:numPr>
                              </w:pPr>
                              <w:r w:rsidRPr="00DD5E45">
                                <w:rPr>
                                  <w:highlight w:val="yellow"/>
                                </w:rPr>
                                <w:t>Before</w:t>
                              </w:r>
                              <w:r w:rsidRPr="00CE19B4">
                                <w:t xml:space="preserve"> Travis teased Lilly, John teased Lilly, </w:t>
                              </w:r>
                              <w:r w:rsidRPr="00DD5E45">
                                <w:rPr>
                                  <w:highlight w:val="cyan"/>
                                </w:rPr>
                                <w:t>and</w:t>
                              </w:r>
                              <w:r w:rsidR="00DE218D">
                                <w:t xml:space="preserve"> afterwar</w:t>
                              </w:r>
                              <w:r w:rsidR="00AA3413">
                                <w:t>d</w:t>
                              </w:r>
                              <w:r w:rsidRPr="00CE19B4">
                                <w:t xml:space="preserve"> Mike teased Katie</w:t>
                              </w:r>
                              <w:r>
                                <w:t>.</w:t>
                              </w:r>
                            </w:p>
                            <w:p w14:paraId="00B1AE0F" w14:textId="77777777" w:rsidR="000A18C8" w:rsidRDefault="000A18C8" w:rsidP="00492B3C">
                              <w:pPr>
                                <w:pStyle w:val="ListParagraph"/>
                                <w:numPr>
                                  <w:ilvl w:val="0"/>
                                  <w:numId w:val="7"/>
                                </w:numPr>
                              </w:pPr>
                              <w:r w:rsidRPr="00DD5E45">
                                <w:rPr>
                                  <w:highlight w:val="yellow"/>
                                </w:rPr>
                                <w:t>Before</w:t>
                              </w:r>
                              <w:r w:rsidRPr="00CE19B4">
                                <w:t xml:space="preserve"> Travis teased Lilly</w:t>
                              </w:r>
                              <w:r w:rsidRPr="00DD5E45">
                                <w:rPr>
                                  <w:highlight w:val="green"/>
                                </w:rPr>
                                <w:t>,</w:t>
                              </w:r>
                              <w:r w:rsidRPr="00CE19B4">
                                <w:t xml:space="preserve"> John teased Lilly</w:t>
                              </w:r>
                            </w:p>
                          </w:txbxContent>
                        </wps:txbx>
                        <wps:bodyPr rot="0" vert="horz" wrap="square" lIns="91440" tIns="45720" rIns="91440" bIns="45720" anchor="t" anchorCtr="0">
                          <a:spAutoFit/>
                        </wps:bodyPr>
                      </wps:wsp>
                      <wps:wsp>
                        <wps:cNvPr id="24" name="Text Box 2"/>
                        <wps:cNvSpPr txBox="1">
                          <a:spLocks noChangeArrowheads="1"/>
                        </wps:cNvSpPr>
                        <wps:spPr bwMode="auto">
                          <a:xfrm>
                            <a:off x="0" y="3906317"/>
                            <a:ext cx="2889250" cy="1490345"/>
                          </a:xfrm>
                          <a:prstGeom prst="rect">
                            <a:avLst/>
                          </a:prstGeom>
                          <a:solidFill>
                            <a:srgbClr val="FFFFFF"/>
                          </a:solidFill>
                          <a:ln w="9525">
                            <a:solidFill>
                              <a:srgbClr val="000000"/>
                            </a:solidFill>
                            <a:miter lim="800000"/>
                            <a:headEnd/>
                            <a:tailEnd/>
                          </a:ln>
                        </wps:spPr>
                        <wps:txbx>
                          <w:txbxContent>
                            <w:p w14:paraId="1D56CDB8" w14:textId="18D7D151" w:rsidR="003802F3" w:rsidRDefault="003802F3" w:rsidP="00492B3C">
                              <w:pPr>
                                <w:pStyle w:val="ListParagraph"/>
                                <w:numPr>
                                  <w:ilvl w:val="0"/>
                                  <w:numId w:val="8"/>
                                </w:numPr>
                              </w:pPr>
                              <w:r w:rsidRPr="00CE19B4">
                                <w:t>Travis teased Lilly, John teased Lilly, and</w:t>
                              </w:r>
                              <w:r>
                                <w:t xml:space="preserve"> afterward</w:t>
                              </w:r>
                              <w:r w:rsidRPr="00CE19B4">
                                <w:t xml:space="preserve"> Mike teased Katie</w:t>
                              </w:r>
                              <w:r>
                                <w:t>.</w:t>
                              </w:r>
                            </w:p>
                            <w:p w14:paraId="261EDBDE" w14:textId="46043C54" w:rsidR="003802F3" w:rsidRPr="00DE218D" w:rsidRDefault="003802F3" w:rsidP="00492B3C">
                              <w:pPr>
                                <w:pStyle w:val="ListParagraph"/>
                                <w:numPr>
                                  <w:ilvl w:val="0"/>
                                  <w:numId w:val="8"/>
                                </w:numPr>
                                <w:rPr>
                                  <w:i/>
                                  <w:iCs/>
                                </w:rPr>
                              </w:pPr>
                              <w:r w:rsidRPr="00CE19B4">
                                <w:t>Travis teased Lilly, John teased Lilly, and</w:t>
                              </w:r>
                              <w:r>
                                <w:t xml:space="preserve"> </w:t>
                              </w:r>
                              <w:r w:rsidRPr="00313E06">
                                <w:rPr>
                                  <w:highlight w:val="yellow"/>
                                </w:rPr>
                                <w:t>afterward</w:t>
                              </w:r>
                              <w:r w:rsidRPr="00CE19B4">
                                <w:t xml:space="preserve"> Mike teased Katie</w:t>
                              </w:r>
                              <w:r>
                                <w:t xml:space="preserve">. </w:t>
                              </w:r>
                            </w:p>
                            <w:p w14:paraId="40076089" w14:textId="2B8B31DE" w:rsidR="00AA3413" w:rsidRDefault="003802F3" w:rsidP="00492B3C">
                              <w:pPr>
                                <w:pStyle w:val="ListParagraph"/>
                                <w:numPr>
                                  <w:ilvl w:val="0"/>
                                  <w:numId w:val="8"/>
                                </w:numPr>
                              </w:pPr>
                              <w:r w:rsidRPr="00CE19B4">
                                <w:t xml:space="preserve">Travis teased Lilly, John teased Lilly, </w:t>
                              </w:r>
                              <w:r w:rsidRPr="00DD5E45">
                                <w:rPr>
                                  <w:highlight w:val="cyan"/>
                                </w:rPr>
                                <w:t>and</w:t>
                              </w:r>
                              <w:r>
                                <w:t xml:space="preserve"> </w:t>
                              </w:r>
                              <w:r w:rsidRPr="00313E06">
                                <w:rPr>
                                  <w:highlight w:val="yellow"/>
                                </w:rPr>
                                <w:t>afterward</w:t>
                              </w:r>
                              <w:r w:rsidRPr="00CE19B4">
                                <w:t xml:space="preserve"> Mike teased Katie</w:t>
                              </w:r>
                              <w:r>
                                <w:t>.</w:t>
                              </w:r>
                            </w:p>
                            <w:p w14:paraId="1604D2D7" w14:textId="72407FF4" w:rsidR="00313E06" w:rsidRDefault="00313E06" w:rsidP="00492B3C">
                              <w:pPr>
                                <w:pStyle w:val="ListParagraph"/>
                                <w:numPr>
                                  <w:ilvl w:val="0"/>
                                  <w:numId w:val="8"/>
                                </w:numPr>
                              </w:pPr>
                              <w:r w:rsidRPr="00CE19B4">
                                <w:t>Travis teased Lilly</w:t>
                              </w:r>
                              <w:r w:rsidRPr="00796870">
                                <w:rPr>
                                  <w:highlight w:val="green"/>
                                </w:rPr>
                                <w:t>,</w:t>
                              </w:r>
                              <w:r w:rsidRPr="00CE19B4">
                                <w:t xml:space="preserve"> John teased Lilly</w:t>
                              </w:r>
                            </w:p>
                          </w:txbxContent>
                        </wps:txbx>
                        <wps:bodyPr rot="0" vert="horz" wrap="square" lIns="91440" tIns="45720" rIns="91440" bIns="45720" anchor="t" anchorCtr="0">
                          <a:spAutoFit/>
                        </wps:bodyPr>
                      </wps:wsp>
                      <wps:wsp>
                        <wps:cNvPr id="25" name="Text Box 2"/>
                        <wps:cNvSpPr txBox="1">
                          <a:spLocks noChangeArrowheads="1"/>
                        </wps:cNvSpPr>
                        <wps:spPr bwMode="auto">
                          <a:xfrm>
                            <a:off x="0" y="5398618"/>
                            <a:ext cx="2889250" cy="753745"/>
                          </a:xfrm>
                          <a:prstGeom prst="rect">
                            <a:avLst/>
                          </a:prstGeom>
                          <a:solidFill>
                            <a:srgbClr val="FFFFFF"/>
                          </a:solidFill>
                          <a:ln w="9525">
                            <a:solidFill>
                              <a:srgbClr val="000000"/>
                            </a:solidFill>
                            <a:miter lim="800000"/>
                            <a:headEnd/>
                            <a:tailEnd/>
                          </a:ln>
                        </wps:spPr>
                        <wps:txbx>
                          <w:txbxContent>
                            <w:p w14:paraId="6B3C3728" w14:textId="237B4B30" w:rsidR="007D4BF2" w:rsidRDefault="007D4BF2" w:rsidP="00492B3C">
                              <w:pPr>
                                <w:pStyle w:val="ListParagraph"/>
                                <w:numPr>
                                  <w:ilvl w:val="0"/>
                                  <w:numId w:val="9"/>
                                </w:numPr>
                              </w:pPr>
                              <w:r w:rsidRPr="003F3329">
                                <w:t xml:space="preserve">Travis teased Lilly, </w:t>
                              </w:r>
                              <w:r w:rsidR="00492B3C" w:rsidRPr="00492B3C">
                                <w:t>while</w:t>
                              </w:r>
                              <w:r w:rsidR="00492B3C">
                                <w:t xml:space="preserve"> </w:t>
                              </w:r>
                              <w:r w:rsidRPr="003F3329">
                                <w:t>John teased Lilly</w:t>
                              </w:r>
                              <w:r>
                                <w:t>.</w:t>
                              </w:r>
                            </w:p>
                            <w:p w14:paraId="001CEB80" w14:textId="5D9A8934" w:rsidR="007D4BF2" w:rsidRDefault="007D4BF2" w:rsidP="00492B3C">
                              <w:pPr>
                                <w:pStyle w:val="ListParagraph"/>
                                <w:numPr>
                                  <w:ilvl w:val="0"/>
                                  <w:numId w:val="9"/>
                                </w:numPr>
                              </w:pPr>
                              <w:r w:rsidRPr="003F3329">
                                <w:t xml:space="preserve">Travis teased Lilly, </w:t>
                              </w:r>
                              <w:r w:rsidR="00492B3C" w:rsidRPr="00492B3C">
                                <w:rPr>
                                  <w:highlight w:val="yellow"/>
                                </w:rPr>
                                <w:t>while</w:t>
                              </w:r>
                              <w:r w:rsidR="00492B3C">
                                <w:t xml:space="preserve"> </w:t>
                              </w:r>
                              <w:r w:rsidRPr="003F3329">
                                <w:t>John teased Lilly</w:t>
                              </w:r>
                              <w:r>
                                <w:t>.</w:t>
                              </w:r>
                            </w:p>
                            <w:p w14:paraId="70834B9D" w14:textId="272095AD" w:rsidR="007D4BF2" w:rsidRDefault="007D4BF2" w:rsidP="00492B3C">
                              <w:pPr>
                                <w:pStyle w:val="ListParagraph"/>
                                <w:numPr>
                                  <w:ilvl w:val="0"/>
                                  <w:numId w:val="9"/>
                                </w:numPr>
                              </w:pPr>
                              <w:r w:rsidRPr="003F3329">
                                <w:t>Travis teased Lilly</w:t>
                              </w:r>
                              <w:r w:rsidRPr="00D27C59">
                                <w:rPr>
                                  <w:highlight w:val="green"/>
                                </w:rPr>
                                <w:t>,</w:t>
                              </w:r>
                              <w:r w:rsidRPr="003F3329">
                                <w:t xml:space="preserve"> </w:t>
                              </w:r>
                              <w:r w:rsidR="00492B3C" w:rsidRPr="00492B3C">
                                <w:t>while</w:t>
                              </w:r>
                              <w:r w:rsidR="00492B3C">
                                <w:t xml:space="preserve"> </w:t>
                              </w:r>
                              <w:r w:rsidRPr="003F3329">
                                <w:t>John teased Lilly</w:t>
                              </w:r>
                              <w:r>
                                <w:t>.</w:t>
                              </w:r>
                            </w:p>
                          </w:txbxContent>
                        </wps:txbx>
                        <wps:bodyPr rot="0" vert="horz" wrap="square" lIns="91440" tIns="45720" rIns="91440" bIns="45720" anchor="t" anchorCtr="0">
                          <a:spAutoFit/>
                        </wps:bodyPr>
                      </wps:wsp>
                    </wpg:wgp>
                  </a:graphicData>
                </a:graphic>
              </wp:anchor>
            </w:drawing>
          </mc:Choice>
          <mc:Fallback>
            <w:pict>
              <v:group w14:anchorId="341FA0B5" id="Group 26" o:spid="_x0000_s1039" style="position:absolute;margin-left:0;margin-top:.45pt;width:227.5pt;height:484.45pt;z-index:251694080;mso-position-horizontal:left;mso-position-horizontal-relative:margin" coordsize="28892,61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">
                <v:shape id="_x0000_s1040" type="#_x0000_t202" style="position:absolute;width:28892;height:7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">
                  <v:textbox style="mso-fit-shape-to-text:t">
                    <w:txbxContent>
                      <w:p w14:paraId="5568C473" w14:textId="5ABC2B3F" w:rsidR="00153B08" w:rsidRDefault="00153B08" w:rsidP="001D3D92">
                        <w:pPr>
                          <w:pStyle w:val="ListParagraph"/>
                          <w:numPr>
                            <w:ilvl w:val="0"/>
                            <w:numId w:val="5"/>
                          </w:numPr>
                        </w:pPr>
                        <w:r w:rsidRPr="003F3329">
                          <w:t>Before Travis teased Lilly, John teased Lilly</w:t>
                        </w:r>
                        <w:r>
                          <w:t>.</w:t>
                        </w:r>
                      </w:p>
                      <w:p w14:paraId="7FD406F2" w14:textId="3938B7ED" w:rsidR="001D3D92" w:rsidRDefault="001D3D92" w:rsidP="001D3D92">
                        <w:pPr>
                          <w:pStyle w:val="ListParagraph"/>
                          <w:numPr>
                            <w:ilvl w:val="0"/>
                            <w:numId w:val="5"/>
                          </w:numPr>
                        </w:pPr>
                        <w:r w:rsidRPr="001D3D92">
                          <w:rPr>
                            <w:highlight w:val="yellow"/>
                          </w:rPr>
                          <w:t>Before</w:t>
                        </w:r>
                        <w:r w:rsidRPr="003F3329">
                          <w:t xml:space="preserve"> Travis teased Lilly, John teased Lilly</w:t>
                        </w:r>
                        <w:r>
                          <w:t>.</w:t>
                        </w:r>
                      </w:p>
                      <w:p w14:paraId="4FF4E41A" w14:textId="0B56E596" w:rsidR="001D3D92" w:rsidRDefault="00D27C59" w:rsidP="00D27C59">
                        <w:pPr>
                          <w:pStyle w:val="ListParagraph"/>
                          <w:numPr>
                            <w:ilvl w:val="0"/>
                            <w:numId w:val="5"/>
                          </w:numPr>
                        </w:pPr>
                        <w:r w:rsidRPr="00D27C59">
                          <w:rPr>
                            <w:highlight w:val="yellow"/>
                          </w:rPr>
                          <w:t>Before</w:t>
                        </w:r>
                        <w:r w:rsidRPr="003F3329">
                          <w:t xml:space="preserve"> Travis teased Lilly</w:t>
                        </w:r>
                        <w:r w:rsidRPr="00D27C59">
                          <w:rPr>
                            <w:highlight w:val="green"/>
                          </w:rPr>
                          <w:t>,</w:t>
                        </w:r>
                        <w:r w:rsidRPr="003F3329">
                          <w:t xml:space="preserve"> John teased Lilly</w:t>
                        </w:r>
                        <w:r>
                          <w:t>.</w:t>
                        </w:r>
                      </w:p>
                    </w:txbxContent>
                  </v:textbox>
                </v:shape>
                <v:shape id="_x0000_s1041" type="#_x0000_t202" style="position:absolute;top:7534;width:28892;height:149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">
                  <v:textbox style="mso-fit-shape-to-text:t">
                    <w:txbxContent>
                      <w:p w14:paraId="6F4BCA3F" w14:textId="57F2A2CE" w:rsidR="00DE32B2" w:rsidRDefault="00770110" w:rsidP="00770110">
                        <w:pPr>
                          <w:pStyle w:val="ListParagraph"/>
                          <w:numPr>
                            <w:ilvl w:val="0"/>
                            <w:numId w:val="6"/>
                          </w:numPr>
                        </w:pPr>
                        <w:r w:rsidRPr="00CE19B4">
                          <w:t>Before Travis teased Lilly, John teased Lilly, and Mike teased Katie</w:t>
                        </w:r>
                        <w:r>
                          <w:t>.</w:t>
                        </w:r>
                      </w:p>
                      <w:p w14:paraId="5478817A" w14:textId="5283089F" w:rsidR="00DE32B2" w:rsidRDefault="00770110" w:rsidP="00770110">
                        <w:pPr>
                          <w:pStyle w:val="ListParagraph"/>
                          <w:numPr>
                            <w:ilvl w:val="0"/>
                            <w:numId w:val="6"/>
                          </w:numPr>
                        </w:pPr>
                        <w:r w:rsidRPr="00770110">
                          <w:rPr>
                            <w:highlight w:val="yellow"/>
                          </w:rPr>
                          <w:t>Before</w:t>
                        </w:r>
                        <w:r w:rsidRPr="00CE19B4">
                          <w:t xml:space="preserve"> Travis teased Lilly, John teased Lilly, and Mike teased Katie</w:t>
                        </w:r>
                        <w:r>
                          <w:t>.</w:t>
                        </w:r>
                      </w:p>
                      <w:p w14:paraId="07EE9EAC" w14:textId="49AFE9E1" w:rsidR="00DD5E45" w:rsidRDefault="00DD5E45" w:rsidP="00770110">
                        <w:pPr>
                          <w:pStyle w:val="ListParagraph"/>
                          <w:numPr>
                            <w:ilvl w:val="0"/>
                            <w:numId w:val="6"/>
                          </w:numPr>
                        </w:pPr>
                        <w:r w:rsidRPr="00DD5E45">
                          <w:rPr>
                            <w:highlight w:val="yellow"/>
                          </w:rPr>
                          <w:t>Before</w:t>
                        </w:r>
                        <w:r w:rsidRPr="00CE19B4">
                          <w:t xml:space="preserve"> Travis teased Lilly, John teased Lilly, </w:t>
                        </w:r>
                        <w:r w:rsidRPr="00DD5E45">
                          <w:rPr>
                            <w:highlight w:val="cyan"/>
                          </w:rPr>
                          <w:t>and</w:t>
                        </w:r>
                        <w:r w:rsidRPr="00CE19B4">
                          <w:t xml:space="preserve"> Mike teased Katie</w:t>
                        </w:r>
                        <w:r>
                          <w:t>.</w:t>
                        </w:r>
                      </w:p>
                      <w:p w14:paraId="7CAC3CF1" w14:textId="1723D3DC" w:rsidR="00DD5E45" w:rsidRDefault="00DD5E45" w:rsidP="00770110">
                        <w:pPr>
                          <w:pStyle w:val="ListParagraph"/>
                          <w:numPr>
                            <w:ilvl w:val="0"/>
                            <w:numId w:val="6"/>
                          </w:numPr>
                        </w:pPr>
                        <w:r w:rsidRPr="00DD5E45">
                          <w:rPr>
                            <w:highlight w:val="yellow"/>
                          </w:rPr>
                          <w:t>Before</w:t>
                        </w:r>
                        <w:r w:rsidRPr="00CE19B4">
                          <w:t xml:space="preserve"> Travis teased Lilly</w:t>
                        </w:r>
                        <w:r w:rsidRPr="00DD5E45">
                          <w:rPr>
                            <w:highlight w:val="green"/>
                          </w:rPr>
                          <w:t>,</w:t>
                        </w:r>
                        <w:r w:rsidRPr="00CE19B4">
                          <w:t xml:space="preserve"> John teased Lilly</w:t>
                        </w:r>
                      </w:p>
                    </w:txbxContent>
                  </v:textbox>
                </v:shape>
                <v:shape id="_x0000_s1042" type="#_x0000_t202" style="position:absolute;top:22311;width:28892;height:16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">
                  <v:textbox style="mso-fit-shape-to-text:t">
                    <w:txbxContent>
                      <w:p w14:paraId="6D386643" w14:textId="2A0A2AC8" w:rsidR="000A18C8" w:rsidRDefault="000A18C8" w:rsidP="00492B3C">
                        <w:pPr>
                          <w:pStyle w:val="ListParagraph"/>
                          <w:numPr>
                            <w:ilvl w:val="0"/>
                            <w:numId w:val="7"/>
                          </w:numPr>
                        </w:pPr>
                        <w:r w:rsidRPr="00CE19B4">
                          <w:t>Before Travis teased Lilly, John teased Lilly, and</w:t>
                        </w:r>
                        <w:r w:rsidR="00E12173">
                          <w:t xml:space="preserve"> afterward</w:t>
                        </w:r>
                        <w:r w:rsidRPr="00CE19B4">
                          <w:t xml:space="preserve"> Mike teased Katie</w:t>
                        </w:r>
                        <w:r>
                          <w:t>.</w:t>
                        </w:r>
                      </w:p>
                      <w:p w14:paraId="27B7FF11" w14:textId="2E70621D" w:rsidR="000A18C8" w:rsidRPr="00DE218D" w:rsidRDefault="000A18C8" w:rsidP="00492B3C">
                        <w:pPr>
                          <w:pStyle w:val="ListParagraph"/>
                          <w:numPr>
                            <w:ilvl w:val="0"/>
                            <w:numId w:val="7"/>
                          </w:numPr>
                          <w:rPr>
                            <w:i/>
                            <w:iCs/>
                          </w:rPr>
                        </w:pPr>
                        <w:r w:rsidRPr="00770110">
                          <w:rPr>
                            <w:highlight w:val="yellow"/>
                          </w:rPr>
                          <w:t>Before</w:t>
                        </w:r>
                        <w:r w:rsidRPr="00CE19B4">
                          <w:t xml:space="preserve"> Travis teased Lilly, John teased Lilly, and</w:t>
                        </w:r>
                        <w:r w:rsidR="00F85167">
                          <w:t xml:space="preserve"> afterward</w:t>
                        </w:r>
                        <w:r w:rsidRPr="00CE19B4">
                          <w:t xml:space="preserve"> Mike teased Katie</w:t>
                        </w:r>
                        <w:r>
                          <w:t>.</w:t>
                        </w:r>
                        <w:r w:rsidR="00F85167">
                          <w:t xml:space="preserve"> </w:t>
                        </w:r>
                        <w:r w:rsidR="00F85167" w:rsidRPr="00DE218D">
                          <w:rPr>
                            <w:i/>
                            <w:iCs/>
                          </w:rPr>
                          <w:t>(</w:t>
                        </w:r>
                        <w:r w:rsidR="00DE218D" w:rsidRPr="00DE218D">
                          <w:rPr>
                            <w:i/>
                            <w:iCs/>
                          </w:rPr>
                          <w:t>Only</w:t>
                        </w:r>
                        <w:r w:rsidR="00F85167" w:rsidRPr="00DE218D">
                          <w:rPr>
                            <w:i/>
                            <w:iCs/>
                          </w:rPr>
                          <w:t xml:space="preserve"> consider the first timin</w:t>
                        </w:r>
                        <w:r w:rsidR="00DE218D" w:rsidRPr="00DE218D">
                          <w:rPr>
                            <w:i/>
                            <w:iCs/>
                          </w:rPr>
                          <w:t>g word)</w:t>
                        </w:r>
                      </w:p>
                      <w:p w14:paraId="58C10A36" w14:textId="78E1494E" w:rsidR="000A18C8" w:rsidRDefault="000A18C8" w:rsidP="00492B3C">
                        <w:pPr>
                          <w:pStyle w:val="ListParagraph"/>
                          <w:numPr>
                            <w:ilvl w:val="0"/>
                            <w:numId w:val="7"/>
                          </w:numPr>
                        </w:pPr>
                        <w:r w:rsidRPr="00DD5E45">
                          <w:rPr>
                            <w:highlight w:val="yellow"/>
                          </w:rPr>
                          <w:t>Before</w:t>
                        </w:r>
                        <w:r w:rsidRPr="00CE19B4">
                          <w:t xml:space="preserve"> Travis teased Lilly, John teased Lilly, </w:t>
                        </w:r>
                        <w:r w:rsidRPr="00DD5E45">
                          <w:rPr>
                            <w:highlight w:val="cyan"/>
                          </w:rPr>
                          <w:t>and</w:t>
                        </w:r>
                        <w:r w:rsidR="00DE218D">
                          <w:t xml:space="preserve"> afterwar</w:t>
                        </w:r>
                        <w:r w:rsidR="00AA3413">
                          <w:t>d</w:t>
                        </w:r>
                        <w:r w:rsidRPr="00CE19B4">
                          <w:t xml:space="preserve"> Mike teased Katie</w:t>
                        </w:r>
                        <w:r>
                          <w:t>.</w:t>
                        </w:r>
                      </w:p>
                      <w:p w14:paraId="00B1AE0F" w14:textId="77777777" w:rsidR="000A18C8" w:rsidRDefault="000A18C8" w:rsidP="00492B3C">
                        <w:pPr>
                          <w:pStyle w:val="ListParagraph"/>
                          <w:numPr>
                            <w:ilvl w:val="0"/>
                            <w:numId w:val="7"/>
                          </w:numPr>
                        </w:pPr>
                        <w:r w:rsidRPr="00DD5E45">
                          <w:rPr>
                            <w:highlight w:val="yellow"/>
                          </w:rPr>
                          <w:t>Before</w:t>
                        </w:r>
                        <w:r w:rsidRPr="00CE19B4">
                          <w:t xml:space="preserve"> Travis teased Lilly</w:t>
                        </w:r>
                        <w:r w:rsidRPr="00DD5E45">
                          <w:rPr>
                            <w:highlight w:val="green"/>
                          </w:rPr>
                          <w:t>,</w:t>
                        </w:r>
                        <w:r w:rsidRPr="00CE19B4">
                          <w:t xml:space="preserve"> John teased Lilly</w:t>
                        </w:r>
                      </w:p>
                    </w:txbxContent>
                  </v:textbox>
                </v:shape>
                <v:shape id="_x0000_s1043" type="#_x0000_t202" style="position:absolute;top:39063;width:28892;height:149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">
                  <v:textbox style="mso-fit-shape-to-text:t">
                    <w:txbxContent>
                      <w:p w14:paraId="1D56CDB8" w14:textId="18D7D151" w:rsidR="003802F3" w:rsidRDefault="003802F3" w:rsidP="00492B3C">
                        <w:pPr>
                          <w:pStyle w:val="ListParagraph"/>
                          <w:numPr>
                            <w:ilvl w:val="0"/>
                            <w:numId w:val="8"/>
                          </w:numPr>
                        </w:pPr>
                        <w:r w:rsidRPr="00CE19B4">
                          <w:t>Travis teased Lilly, John teased Lilly, and</w:t>
                        </w:r>
                        <w:r>
                          <w:t xml:space="preserve"> afterward</w:t>
                        </w:r>
                        <w:r w:rsidRPr="00CE19B4">
                          <w:t xml:space="preserve"> Mike teased Katie</w:t>
                        </w:r>
                        <w:r>
                          <w:t>.</w:t>
                        </w:r>
                      </w:p>
                      <w:p w14:paraId="261EDBDE" w14:textId="46043C54" w:rsidR="003802F3" w:rsidRPr="00DE218D" w:rsidRDefault="003802F3" w:rsidP="00492B3C">
                        <w:pPr>
                          <w:pStyle w:val="ListParagraph"/>
                          <w:numPr>
                            <w:ilvl w:val="0"/>
                            <w:numId w:val="8"/>
                          </w:numPr>
                          <w:rPr>
                            <w:i/>
                            <w:iCs/>
                          </w:rPr>
                        </w:pPr>
                        <w:r w:rsidRPr="00CE19B4">
                          <w:t>Travis teased Lilly, John teased Lilly, and</w:t>
                        </w:r>
                        <w:r>
                          <w:t xml:space="preserve"> </w:t>
                        </w:r>
                        <w:r w:rsidRPr="00313E06">
                          <w:rPr>
                            <w:highlight w:val="yellow"/>
                          </w:rPr>
                          <w:t>afterward</w:t>
                        </w:r>
                        <w:r w:rsidRPr="00CE19B4">
                          <w:t xml:space="preserve"> Mike teased Katie</w:t>
                        </w:r>
                        <w:r>
                          <w:t xml:space="preserve">. </w:t>
                        </w:r>
                      </w:p>
                      <w:p w14:paraId="40076089" w14:textId="2B8B31DE" w:rsidR="00AA3413" w:rsidRDefault="003802F3" w:rsidP="00492B3C">
                        <w:pPr>
                          <w:pStyle w:val="ListParagraph"/>
                          <w:numPr>
                            <w:ilvl w:val="0"/>
                            <w:numId w:val="8"/>
                          </w:numPr>
                        </w:pPr>
                        <w:r w:rsidRPr="00CE19B4">
                          <w:t xml:space="preserve">Travis teased Lilly, John teased Lilly, </w:t>
                        </w:r>
                        <w:r w:rsidRPr="00DD5E45">
                          <w:rPr>
                            <w:highlight w:val="cyan"/>
                          </w:rPr>
                          <w:t>and</w:t>
                        </w:r>
                        <w:r>
                          <w:t xml:space="preserve"> </w:t>
                        </w:r>
                        <w:r w:rsidRPr="00313E06">
                          <w:rPr>
                            <w:highlight w:val="yellow"/>
                          </w:rPr>
                          <w:t>afterward</w:t>
                        </w:r>
                        <w:r w:rsidRPr="00CE19B4">
                          <w:t xml:space="preserve"> Mike teased Katie</w:t>
                        </w:r>
                        <w:r>
                          <w:t>.</w:t>
                        </w:r>
                      </w:p>
                      <w:p w14:paraId="1604D2D7" w14:textId="72407FF4" w:rsidR="00313E06" w:rsidRDefault="00313E06" w:rsidP="00492B3C">
                        <w:pPr>
                          <w:pStyle w:val="ListParagraph"/>
                          <w:numPr>
                            <w:ilvl w:val="0"/>
                            <w:numId w:val="8"/>
                          </w:numPr>
                        </w:pPr>
                        <w:r w:rsidRPr="00CE19B4">
                          <w:t>Travis teased Lilly</w:t>
                        </w:r>
                        <w:r w:rsidRPr="00796870">
                          <w:rPr>
                            <w:highlight w:val="green"/>
                          </w:rPr>
                          <w:t>,</w:t>
                        </w:r>
                        <w:r w:rsidRPr="00CE19B4">
                          <w:t xml:space="preserve"> John teased Lilly</w:t>
                        </w:r>
                      </w:p>
                    </w:txbxContent>
                  </v:textbox>
                </v:shape>
                <v:shape id="_x0000_s1044" type="#_x0000_t202" style="position:absolute;top:53986;width:28892;height:75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">
                  <v:textbox style="mso-fit-shape-to-text:t">
                    <w:txbxContent>
                      <w:p w14:paraId="6B3C3728" w14:textId="237B4B30" w:rsidR="007D4BF2" w:rsidRDefault="007D4BF2" w:rsidP="00492B3C">
                        <w:pPr>
                          <w:pStyle w:val="ListParagraph"/>
                          <w:numPr>
                            <w:ilvl w:val="0"/>
                            <w:numId w:val="9"/>
                          </w:numPr>
                        </w:pPr>
                        <w:r w:rsidRPr="003F3329">
                          <w:t xml:space="preserve">Travis teased Lilly, </w:t>
                        </w:r>
                        <w:r w:rsidR="00492B3C" w:rsidRPr="00492B3C">
                          <w:t>while</w:t>
                        </w:r>
                        <w:r w:rsidR="00492B3C">
                          <w:t xml:space="preserve"> </w:t>
                        </w:r>
                        <w:r w:rsidRPr="003F3329">
                          <w:t>John teased Lilly</w:t>
                        </w:r>
                        <w:r>
                          <w:t>.</w:t>
                        </w:r>
                      </w:p>
                      <w:p w14:paraId="001CEB80" w14:textId="5D9A8934" w:rsidR="007D4BF2" w:rsidRDefault="007D4BF2" w:rsidP="00492B3C">
                        <w:pPr>
                          <w:pStyle w:val="ListParagraph"/>
                          <w:numPr>
                            <w:ilvl w:val="0"/>
                            <w:numId w:val="9"/>
                          </w:numPr>
                        </w:pPr>
                        <w:r w:rsidRPr="003F3329">
                          <w:t xml:space="preserve">Travis teased Lilly, </w:t>
                        </w:r>
                        <w:r w:rsidR="00492B3C" w:rsidRPr="00492B3C">
                          <w:rPr>
                            <w:highlight w:val="yellow"/>
                          </w:rPr>
                          <w:t>while</w:t>
                        </w:r>
                        <w:r w:rsidR="00492B3C">
                          <w:t xml:space="preserve"> </w:t>
                        </w:r>
                        <w:r w:rsidRPr="003F3329">
                          <w:t>John teased Lilly</w:t>
                        </w:r>
                        <w:r>
                          <w:t>.</w:t>
                        </w:r>
                      </w:p>
                      <w:p w14:paraId="70834B9D" w14:textId="272095AD" w:rsidR="007D4BF2" w:rsidRDefault="007D4BF2" w:rsidP="00492B3C">
                        <w:pPr>
                          <w:pStyle w:val="ListParagraph"/>
                          <w:numPr>
                            <w:ilvl w:val="0"/>
                            <w:numId w:val="9"/>
                          </w:numPr>
                        </w:pPr>
                        <w:r w:rsidRPr="003F3329">
                          <w:t>Travis teased Lilly</w:t>
                        </w:r>
                        <w:r w:rsidRPr="00D27C59">
                          <w:rPr>
                            <w:highlight w:val="green"/>
                          </w:rPr>
                          <w:t>,</w:t>
                        </w:r>
                        <w:r w:rsidRPr="003F3329">
                          <w:t xml:space="preserve"> </w:t>
                        </w:r>
                        <w:r w:rsidR="00492B3C" w:rsidRPr="00492B3C">
                          <w:t>while</w:t>
                        </w:r>
                        <w:r w:rsidR="00492B3C">
                          <w:t xml:space="preserve"> </w:t>
                        </w:r>
                        <w:r w:rsidRPr="003F3329">
                          <w:t>John teased Lilly</w:t>
                        </w:r>
                        <w:r>
                          <w:t>.</w:t>
                        </w:r>
                      </w:p>
                    </w:txbxContent>
                  </v:textbox>
                </v:shape>
                <w10:wrap type="square" anchorx="margin"/>
              </v:group>
            </w:pict>
          </mc:Fallback>
        </mc:AlternateContent>
      </w:r>
    </w:p>
    <w:p w14:paraId="7DB1F4A7" w14:textId="3288DDB2" w:rsidR="00382A27" w:rsidRDefault="00382A27">
      <w:r>
        <w:br w:type="page"/>
      </w:r>
    </w:p>
    <w:p w14:paraId="782FD406" w14:textId="77777777" w:rsidR="009C3BD4" w:rsidRDefault="009C3BD4" w:rsidP="009C3BD4">
      <w:pPr>
        <w:keepNext/>
      </w:pPr>
      <w:r>
        <w:rPr>
          <w:noProof/>
        </w:rPr>
        <w:lastRenderedPageBreak/>
        <w:drawing>
          <wp:inline distT="0" distB="0" distL="0" distR="0" wp14:anchorId="11A4C2C0" wp14:editId="5B89E3B6">
            <wp:extent cx="5943600" cy="3121660"/>
            <wp:effectExtent l="0" t="0" r="0" b="2540"/>
            <wp:docPr id="30" name="Picture 3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 schematic&#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21660"/>
                    </a:xfrm>
                    <a:prstGeom prst="rect">
                      <a:avLst/>
                    </a:prstGeom>
                  </pic:spPr>
                </pic:pic>
              </a:graphicData>
            </a:graphic>
          </wp:inline>
        </w:drawing>
      </w:r>
    </w:p>
    <w:p w14:paraId="3CD32F17" w14:textId="16883F9B" w:rsidR="001E0908" w:rsidRDefault="009C3BD4" w:rsidP="009C3BD4">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5</w:t>
      </w:r>
      <w:r w:rsidR="000F7CB0">
        <w:rPr>
          <w:noProof/>
        </w:rPr>
        <w:fldChar w:fldCharType="end"/>
      </w:r>
      <w:r w:rsidR="008E6434">
        <w:rPr>
          <w:noProof/>
        </w:rPr>
        <w:t xml:space="preserve"> </w:t>
      </w:r>
      <w:r w:rsidR="007B458D">
        <w:rPr>
          <w:noProof/>
        </w:rPr>
        <w:t>Algorithm for ordering kernels</w:t>
      </w:r>
    </w:p>
    <w:p w14:paraId="116C710D" w14:textId="77777777" w:rsidR="001E0908" w:rsidRDefault="001E0908">
      <w:r>
        <w:br w:type="page"/>
      </w:r>
    </w:p>
    <w:tbl>
      <w:tblPr>
        <w:tblStyle w:val="TableGrid"/>
        <w:tblpPr w:leftFromText="180" w:rightFromText="180" w:horzAnchor="margin" w:tblpY="1337"/>
        <w:tblW w:w="0" w:type="auto"/>
        <w:tblLook w:val="04A0" w:firstRow="1" w:lastRow="0" w:firstColumn="1" w:lastColumn="0" w:noHBand="0" w:noVBand="1"/>
      </w:tblPr>
      <w:tblGrid>
        <w:gridCol w:w="3116"/>
        <w:gridCol w:w="3117"/>
        <w:gridCol w:w="3117"/>
      </w:tblGrid>
      <w:tr w:rsidR="00234BC9" w14:paraId="720DE652" w14:textId="77777777" w:rsidTr="00A4378B">
        <w:trPr>
          <w:trHeight w:val="547"/>
        </w:trPr>
        <w:tc>
          <w:tcPr>
            <w:tcW w:w="9350" w:type="dxa"/>
            <w:gridSpan w:val="3"/>
          </w:tcPr>
          <w:p w14:paraId="786BB419" w14:textId="77777777" w:rsidR="00234BC9" w:rsidRDefault="00234BC9" w:rsidP="00234BC9">
            <w:r>
              <w:lastRenderedPageBreak/>
              <w:t xml:space="preserve">Sentence:  </w:t>
            </w:r>
            <w:r w:rsidRPr="00A17B32">
              <w:t>Travis or Mark teased Lilly</w:t>
            </w:r>
            <w:r>
              <w:t>, or Jake teased Lilly.</w:t>
            </w:r>
          </w:p>
          <w:p w14:paraId="47F3E10F" w14:textId="0F17D46E" w:rsidR="00234BC9" w:rsidRDefault="00234BC9" w:rsidP="00E6336B">
            <w:r w:rsidRPr="00A17B32">
              <w:t>Travis teased Lilly</w:t>
            </w:r>
            <w:r>
              <w:t xml:space="preserve"> is randomly selected to be executed based on user input.</w:t>
            </w:r>
          </w:p>
        </w:tc>
      </w:tr>
      <w:tr w:rsidR="00B54043" w14:paraId="4F19C4DC" w14:textId="77777777" w:rsidTr="00E6336B">
        <w:tc>
          <w:tcPr>
            <w:tcW w:w="3116" w:type="dxa"/>
          </w:tcPr>
          <w:p w14:paraId="1B49A51D" w14:textId="509506A8" w:rsidR="00B54043" w:rsidRDefault="00EA407F" w:rsidP="00E6336B">
            <w:r>
              <w:t>State</w:t>
            </w:r>
          </w:p>
        </w:tc>
        <w:tc>
          <w:tcPr>
            <w:tcW w:w="3117" w:type="dxa"/>
          </w:tcPr>
          <w:p w14:paraId="73500B05" w14:textId="20C586A0" w:rsidR="00B54043" w:rsidRDefault="00EA407F" w:rsidP="00E6336B">
            <w:r>
              <w:t xml:space="preserve">Busy </w:t>
            </w:r>
            <w:r w:rsidR="000A08E3">
              <w:t>Agents</w:t>
            </w:r>
          </w:p>
        </w:tc>
        <w:tc>
          <w:tcPr>
            <w:tcW w:w="3117" w:type="dxa"/>
          </w:tcPr>
          <w:p w14:paraId="60C3B593" w14:textId="2D01BB1B" w:rsidR="00B54043" w:rsidRDefault="000A08E3" w:rsidP="00E6336B">
            <w:r>
              <w:t>Busy Patients</w:t>
            </w:r>
          </w:p>
        </w:tc>
      </w:tr>
      <w:tr w:rsidR="00327DC6" w14:paraId="53C70B55" w14:textId="77777777" w:rsidTr="00E6336B">
        <w:tc>
          <w:tcPr>
            <w:tcW w:w="3116" w:type="dxa"/>
          </w:tcPr>
          <w:p w14:paraId="1F4FFAEE" w14:textId="682A150D" w:rsidR="00327DC6" w:rsidRDefault="000A08E3" w:rsidP="00E6336B">
            <w:r>
              <w:t>Pre-Action</w:t>
            </w:r>
          </w:p>
        </w:tc>
        <w:tc>
          <w:tcPr>
            <w:tcW w:w="3117" w:type="dxa"/>
          </w:tcPr>
          <w:p w14:paraId="5A5A3A33" w14:textId="08A590FA" w:rsidR="00327DC6" w:rsidRDefault="0001189D" w:rsidP="00E6336B">
            <w:r>
              <w:t>Travis, Mark</w:t>
            </w:r>
          </w:p>
        </w:tc>
        <w:tc>
          <w:tcPr>
            <w:tcW w:w="3117" w:type="dxa"/>
          </w:tcPr>
          <w:p w14:paraId="5277AA24" w14:textId="109DB805" w:rsidR="00327DC6" w:rsidRDefault="0001189D" w:rsidP="00E6336B">
            <w:r>
              <w:t>Lilly</w:t>
            </w:r>
          </w:p>
        </w:tc>
      </w:tr>
      <w:tr w:rsidR="00327DC6" w14:paraId="4B5F8BD8" w14:textId="77777777" w:rsidTr="00E6336B">
        <w:tc>
          <w:tcPr>
            <w:tcW w:w="3116" w:type="dxa"/>
          </w:tcPr>
          <w:p w14:paraId="160A9712" w14:textId="58EA33B5" w:rsidR="00327DC6" w:rsidRDefault="000A08E3" w:rsidP="00E6336B">
            <w:r>
              <w:t>Action</w:t>
            </w:r>
          </w:p>
        </w:tc>
        <w:tc>
          <w:tcPr>
            <w:tcW w:w="3117" w:type="dxa"/>
          </w:tcPr>
          <w:p w14:paraId="2F524330" w14:textId="00E450D9" w:rsidR="00327DC6" w:rsidRDefault="00281C8C" w:rsidP="00E6336B">
            <w:r>
              <w:t>Travis</w:t>
            </w:r>
          </w:p>
        </w:tc>
        <w:tc>
          <w:tcPr>
            <w:tcW w:w="3117" w:type="dxa"/>
          </w:tcPr>
          <w:p w14:paraId="01E86461" w14:textId="632F0F1E" w:rsidR="00327DC6" w:rsidRDefault="0001189D" w:rsidP="00E6336B">
            <w:r>
              <w:t>Lilly</w:t>
            </w:r>
          </w:p>
        </w:tc>
      </w:tr>
      <w:tr w:rsidR="000A08E3" w14:paraId="02A90844" w14:textId="77777777" w:rsidTr="00E6336B">
        <w:tc>
          <w:tcPr>
            <w:tcW w:w="3116" w:type="dxa"/>
          </w:tcPr>
          <w:p w14:paraId="66566B1A" w14:textId="629E21C2" w:rsidR="000A08E3" w:rsidRDefault="000A08E3" w:rsidP="00E6336B">
            <w:r>
              <w:t>Post-Action</w:t>
            </w:r>
          </w:p>
        </w:tc>
        <w:tc>
          <w:tcPr>
            <w:tcW w:w="3117" w:type="dxa"/>
          </w:tcPr>
          <w:p w14:paraId="1C57AF5F" w14:textId="73172E17" w:rsidR="000A08E3" w:rsidRDefault="00281C8C" w:rsidP="00E6336B">
            <w:r>
              <w:t>Travis</w:t>
            </w:r>
          </w:p>
        </w:tc>
        <w:tc>
          <w:tcPr>
            <w:tcW w:w="3117" w:type="dxa"/>
          </w:tcPr>
          <w:p w14:paraId="6AEF8AB4" w14:textId="5B08A4A1" w:rsidR="000A08E3" w:rsidRDefault="00281C8C" w:rsidP="00E6336B">
            <w:r>
              <w:t>Lilly</w:t>
            </w:r>
          </w:p>
        </w:tc>
      </w:tr>
    </w:tbl>
    <w:p w14:paraId="772AA00D" w14:textId="70C569D2" w:rsidR="009B4871" w:rsidRDefault="004B3532" w:rsidP="009B4871">
      <w:r>
        <w:rPr>
          <w:noProof/>
        </w:rPr>
        <mc:AlternateContent>
          <mc:Choice Requires="wps">
            <w:drawing>
              <wp:anchor distT="45720" distB="45720" distL="114300" distR="114300" simplePos="0" relativeHeight="251698176" behindDoc="0" locked="0" layoutInCell="1" allowOverlap="1" wp14:anchorId="3F45D9C0" wp14:editId="1BD247FB">
                <wp:simplePos x="0" y="0"/>
                <wp:positionH relativeFrom="margin">
                  <wp:align>left</wp:align>
                </wp:positionH>
                <wp:positionV relativeFrom="paragraph">
                  <wp:posOffset>2179320</wp:posOffset>
                </wp:positionV>
                <wp:extent cx="4572000" cy="1404620"/>
                <wp:effectExtent l="0" t="0" r="19050" b="1460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0" cy="1404620"/>
                        </a:xfrm>
                        <a:prstGeom prst="rect">
                          <a:avLst/>
                        </a:prstGeom>
                        <a:solidFill>
                          <a:srgbClr val="FFFFFF"/>
                        </a:solidFill>
                        <a:ln w="9525">
                          <a:solidFill>
                            <a:srgbClr val="000000"/>
                          </a:solidFill>
                          <a:miter lim="800000"/>
                          <a:headEnd/>
                          <a:tailEnd/>
                        </a:ln>
                      </wps:spPr>
                      <wps:txbx>
                        <w:txbxContent>
                          <w:p w14:paraId="3272CE95" w14:textId="75793030" w:rsidR="004B3532" w:rsidRDefault="004B3532">
                            <w:r>
                              <w:t>Sentence:</w:t>
                            </w:r>
                            <w:r w:rsidR="001B46EA">
                              <w:t xml:space="preserve"> </w:t>
                            </w:r>
                            <w:r w:rsidR="001B46EA" w:rsidRPr="003F3329">
                              <w:t>Before Travis teased Lilly, John teased Lilly</w:t>
                            </w:r>
                            <w:r w:rsidR="00AD09F8">
                              <w:t>, or Jake teased Lilly</w:t>
                            </w:r>
                            <w:r w:rsidR="0065512E">
                              <w:t>.</w:t>
                            </w:r>
                          </w:p>
                          <w:p w14:paraId="453A8C6F" w14:textId="7DC5F48D" w:rsidR="0065512E" w:rsidRDefault="0065512E">
                            <w:r>
                              <w:t>Sentence Glossa</w:t>
                            </w:r>
                            <w:r w:rsidR="00995D9D">
                              <w:t>: A0 V0</w:t>
                            </w:r>
                            <w:r w:rsidR="003D6945">
                              <w:t xml:space="preserve"> P0</w:t>
                            </w:r>
                            <w:r w:rsidR="00295D30">
                              <w:t xml:space="preserve"> #! </w:t>
                            </w:r>
                            <w:r w:rsidR="005435B3">
                              <w:t>(</w:t>
                            </w:r>
                            <w:r w:rsidR="009E7976">
                              <w:t>A1 V0 P</w:t>
                            </w:r>
                            <w:proofErr w:type="gramStart"/>
                            <w:r w:rsidR="009E7976">
                              <w:t>0</w:t>
                            </w:r>
                            <w:r w:rsidR="00B5477C">
                              <w:t xml:space="preserve"> !</w:t>
                            </w:r>
                            <w:proofErr w:type="gramEnd"/>
                            <w:r w:rsidR="00B5477C">
                              <w:t xml:space="preserve"> A2 V0 P0</w:t>
                            </w:r>
                            <w:r w:rsidR="005435B3">
                              <w:t>)</w:t>
                            </w:r>
                          </w:p>
                          <w:p w14:paraId="3EF90AF9" w14:textId="77777777" w:rsidR="00255AB4" w:rsidRDefault="00255AB4">
                            <w:r>
                              <w:t>Kernel Glossa:</w:t>
                            </w:r>
                          </w:p>
                          <w:p w14:paraId="649AE6D7" w14:textId="77777777" w:rsidR="00255AB4" w:rsidRDefault="00255AB4" w:rsidP="00255AB4">
                            <w:pPr>
                              <w:pStyle w:val="ListParagraph"/>
                              <w:numPr>
                                <w:ilvl w:val="0"/>
                                <w:numId w:val="10"/>
                              </w:numPr>
                            </w:pPr>
                            <w:r>
                              <w:t>A0 V0 P0</w:t>
                            </w:r>
                          </w:p>
                          <w:p w14:paraId="12F1F51A" w14:textId="77777777" w:rsidR="00255AB4" w:rsidRDefault="00255AB4" w:rsidP="00255AB4">
                            <w:pPr>
                              <w:pStyle w:val="ListParagraph"/>
                              <w:numPr>
                                <w:ilvl w:val="0"/>
                                <w:numId w:val="10"/>
                              </w:numPr>
                            </w:pPr>
                            <w:r>
                              <w:t>A1 V0 P0</w:t>
                            </w:r>
                          </w:p>
                          <w:p w14:paraId="09F4C5E3" w14:textId="5965015B" w:rsidR="00255AB4" w:rsidRDefault="00255AB4" w:rsidP="00255AB4">
                            <w:pPr>
                              <w:pStyle w:val="ListParagraph"/>
                              <w:numPr>
                                <w:ilvl w:val="0"/>
                                <w:numId w:val="10"/>
                              </w:numPr>
                            </w:pPr>
                            <w:r>
                              <w:t>A2 V0 P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45D9C0" id="Text Box 2" o:spid="_x0000_s1045" type="#_x0000_t202" style="position:absolute;margin-left:0;margin-top:171.6pt;width:5in;height:110.6pt;z-index:25169817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">
                <v:textbox style="mso-fit-shape-to-text:t">
                  <w:txbxContent>
                    <w:p w14:paraId="3272CE95" w14:textId="75793030" w:rsidR="004B3532" w:rsidRDefault="004B3532">
                      <w:r>
                        <w:t>Sentence:</w:t>
                      </w:r>
                      <w:r w:rsidR="001B46EA">
                        <w:t xml:space="preserve"> </w:t>
                      </w:r>
                      <w:r w:rsidR="001B46EA" w:rsidRPr="003F3329">
                        <w:t>Before Travis teased Lilly, John teased Lilly</w:t>
                      </w:r>
                      <w:r w:rsidR="00AD09F8">
                        <w:t>, or Jake teased Lilly</w:t>
                      </w:r>
                      <w:r w:rsidR="0065512E">
                        <w:t>.</w:t>
                      </w:r>
                    </w:p>
                    <w:p w14:paraId="453A8C6F" w14:textId="7DC5F48D" w:rsidR="0065512E" w:rsidRDefault="0065512E">
                      <w:r>
                        <w:t>Sentence Glossa</w:t>
                      </w:r>
                      <w:r w:rsidR="00995D9D">
                        <w:t>: A0 V0</w:t>
                      </w:r>
                      <w:r w:rsidR="003D6945">
                        <w:t xml:space="preserve"> P0</w:t>
                      </w:r>
                      <w:r w:rsidR="00295D30">
                        <w:t xml:space="preserve"> #! </w:t>
                      </w:r>
                      <w:r w:rsidR="005435B3">
                        <w:t>(</w:t>
                      </w:r>
                      <w:r w:rsidR="009E7976">
                        <w:t>A1 V0 P</w:t>
                      </w:r>
                      <w:proofErr w:type="gramStart"/>
                      <w:r w:rsidR="009E7976">
                        <w:t>0</w:t>
                      </w:r>
                      <w:r w:rsidR="00B5477C">
                        <w:t xml:space="preserve"> !</w:t>
                      </w:r>
                      <w:proofErr w:type="gramEnd"/>
                      <w:r w:rsidR="00B5477C">
                        <w:t xml:space="preserve"> A2 V0 P0</w:t>
                      </w:r>
                      <w:r w:rsidR="005435B3">
                        <w:t>)</w:t>
                      </w:r>
                    </w:p>
                    <w:p w14:paraId="3EF90AF9" w14:textId="77777777" w:rsidR="00255AB4" w:rsidRDefault="00255AB4">
                      <w:r>
                        <w:t>Kernel Glossa:</w:t>
                      </w:r>
                    </w:p>
                    <w:p w14:paraId="649AE6D7" w14:textId="77777777" w:rsidR="00255AB4" w:rsidRDefault="00255AB4" w:rsidP="00255AB4">
                      <w:pPr>
                        <w:pStyle w:val="ListParagraph"/>
                        <w:numPr>
                          <w:ilvl w:val="0"/>
                          <w:numId w:val="10"/>
                        </w:numPr>
                      </w:pPr>
                      <w:r>
                        <w:t>A0 V0 P0</w:t>
                      </w:r>
                    </w:p>
                    <w:p w14:paraId="12F1F51A" w14:textId="77777777" w:rsidR="00255AB4" w:rsidRDefault="00255AB4" w:rsidP="00255AB4">
                      <w:pPr>
                        <w:pStyle w:val="ListParagraph"/>
                        <w:numPr>
                          <w:ilvl w:val="0"/>
                          <w:numId w:val="10"/>
                        </w:numPr>
                      </w:pPr>
                      <w:r>
                        <w:t>A1 V0 P0</w:t>
                      </w:r>
                    </w:p>
                    <w:p w14:paraId="09F4C5E3" w14:textId="5965015B" w:rsidR="00255AB4" w:rsidRDefault="00255AB4" w:rsidP="00255AB4">
                      <w:pPr>
                        <w:pStyle w:val="ListParagraph"/>
                        <w:numPr>
                          <w:ilvl w:val="0"/>
                          <w:numId w:val="10"/>
                        </w:numPr>
                      </w:pPr>
                      <w:r>
                        <w:t>A2 V0 P0</w:t>
                      </w:r>
                    </w:p>
                  </w:txbxContent>
                </v:textbox>
                <w10:wrap type="square" anchorx="margin"/>
              </v:shape>
            </w:pict>
          </mc:Fallback>
        </mc:AlternateContent>
      </w:r>
    </w:p>
    <w:p w14:paraId="2D338329" w14:textId="72101C71" w:rsidR="008B2F8E" w:rsidRPr="008B2F8E" w:rsidRDefault="008B2F8E" w:rsidP="008B2F8E"/>
    <w:p w14:paraId="01CA230E" w14:textId="42AF81FD" w:rsidR="008B2F8E" w:rsidRPr="008B2F8E" w:rsidRDefault="008B2F8E" w:rsidP="008B2F8E"/>
    <w:p w14:paraId="621A9FB3" w14:textId="349D2B1F" w:rsidR="008B2F8E" w:rsidRPr="008B2F8E" w:rsidRDefault="008B2F8E" w:rsidP="008B2F8E"/>
    <w:p w14:paraId="30433174" w14:textId="1CCCF8F3" w:rsidR="008B2F8E" w:rsidRPr="008B2F8E" w:rsidRDefault="008B2F8E" w:rsidP="008B2F8E"/>
    <w:p w14:paraId="7E773287" w14:textId="3DDA6459" w:rsidR="008B2F8E" w:rsidRPr="008B2F8E" w:rsidRDefault="008B2F8E" w:rsidP="008B2F8E"/>
    <w:p w14:paraId="7E48752F" w14:textId="3CC47786" w:rsidR="008B2F8E" w:rsidRPr="008B2F8E" w:rsidRDefault="008B2F8E" w:rsidP="008B2F8E"/>
    <w:p w14:paraId="582A1570" w14:textId="618547A5" w:rsidR="008B2F8E" w:rsidRPr="008B2F8E" w:rsidRDefault="008B2F8E" w:rsidP="008B2F8E"/>
    <w:p w14:paraId="511A7C9A" w14:textId="6D437ABD" w:rsidR="008B2F8E" w:rsidRPr="008B2F8E" w:rsidRDefault="008B2F8E" w:rsidP="008B2F8E"/>
    <w:p w14:paraId="0C334064" w14:textId="54C8D10F" w:rsidR="008B2F8E" w:rsidRPr="008B2F8E" w:rsidRDefault="008B2F8E" w:rsidP="008B2F8E"/>
    <w:p w14:paraId="3E0D0B37" w14:textId="4BD83F3B" w:rsidR="008B2F8E" w:rsidRPr="008B2F8E" w:rsidRDefault="008B2F8E" w:rsidP="008B2F8E"/>
    <w:p w14:paraId="239A810C" w14:textId="7F1276E8" w:rsidR="008B2F8E" w:rsidRPr="008B2F8E" w:rsidRDefault="008B2F8E" w:rsidP="008B2F8E"/>
    <w:p w14:paraId="5AE88EA3" w14:textId="26B4EA3E" w:rsidR="008B2F8E" w:rsidRPr="008B2F8E" w:rsidRDefault="008B2F8E" w:rsidP="008B2F8E"/>
    <w:p w14:paraId="058B1D00" w14:textId="44E43F9F" w:rsidR="008B2F8E" w:rsidRPr="008B2F8E" w:rsidRDefault="008B2F8E" w:rsidP="008B2F8E"/>
    <w:p w14:paraId="0369A091" w14:textId="06417A13" w:rsidR="008B2F8E" w:rsidRPr="008B2F8E" w:rsidRDefault="008B2F8E" w:rsidP="008B2F8E"/>
    <w:p w14:paraId="18F4E280" w14:textId="65DC702F" w:rsidR="008B2F8E" w:rsidRDefault="008B2F8E" w:rsidP="008B2F8E">
      <w:pPr>
        <w:ind w:firstLine="720"/>
      </w:pPr>
    </w:p>
    <w:p w14:paraId="54C8B2F5" w14:textId="77777777" w:rsidR="008B2F8E" w:rsidRDefault="008B2F8E">
      <w:r>
        <w:br w:type="page"/>
      </w:r>
    </w:p>
    <w:p w14:paraId="0423EE05" w14:textId="77777777" w:rsidR="009C3BD4" w:rsidRDefault="009C3BD4" w:rsidP="009C3BD4">
      <w:pPr>
        <w:keepNext/>
      </w:pPr>
      <w:r>
        <w:rPr>
          <w:noProof/>
        </w:rPr>
        <w:lastRenderedPageBreak/>
        <w:drawing>
          <wp:inline distT="0" distB="0" distL="0" distR="0" wp14:anchorId="306F4EFD" wp14:editId="7219B9E3">
            <wp:extent cx="5943600" cy="1017905"/>
            <wp:effectExtent l="0" t="0" r="0" b="0"/>
            <wp:docPr id="31" name="Picture 3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017905"/>
                    </a:xfrm>
                    <a:prstGeom prst="rect">
                      <a:avLst/>
                    </a:prstGeom>
                  </pic:spPr>
                </pic:pic>
              </a:graphicData>
            </a:graphic>
          </wp:inline>
        </w:drawing>
      </w:r>
    </w:p>
    <w:p w14:paraId="662418C1" w14:textId="5A3EB5E8" w:rsidR="008B2F8E" w:rsidRDefault="009C3BD4" w:rsidP="009C3BD4">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6</w:t>
      </w:r>
      <w:r w:rsidR="000F7CB0">
        <w:rPr>
          <w:noProof/>
        </w:rPr>
        <w:fldChar w:fldCharType="end"/>
      </w:r>
      <w:r w:rsidR="008D3795">
        <w:rPr>
          <w:noProof/>
        </w:rPr>
        <w:t xml:space="preserve"> Alg</w:t>
      </w:r>
      <w:r w:rsidR="0003638D">
        <w:rPr>
          <w:noProof/>
        </w:rPr>
        <w:t>orithm for initializing the state machine</w:t>
      </w:r>
      <w:r w:rsidR="00A13D65">
        <w:rPr>
          <w:noProof/>
        </w:rPr>
        <w:t xml:space="preserve"> </w:t>
      </w:r>
      <w:r w:rsidR="002340DC">
        <w:rPr>
          <w:noProof/>
        </w:rPr>
        <w:t>with tokens</w:t>
      </w:r>
    </w:p>
    <w:p w14:paraId="065AD650" w14:textId="77777777" w:rsidR="008B2F8E" w:rsidRPr="008B2F8E" w:rsidRDefault="008B2F8E" w:rsidP="008B2F8E">
      <w:pPr>
        <w:ind w:firstLine="720"/>
      </w:pPr>
    </w:p>
    <w:p w14:paraId="36C48405" w14:textId="2C0996A6" w:rsidR="008B2F8E" w:rsidRPr="008B2F8E" w:rsidRDefault="008B2F8E" w:rsidP="008B2F8E"/>
    <w:p w14:paraId="06E52830" w14:textId="204370A9" w:rsidR="008B2F8E" w:rsidRPr="008B2F8E" w:rsidRDefault="008B2F8E" w:rsidP="008B2F8E"/>
    <w:p w14:paraId="5645D836" w14:textId="36E958A3" w:rsidR="008B2F8E" w:rsidRDefault="008B2F8E" w:rsidP="008B2F8E"/>
    <w:p w14:paraId="30FA3A69" w14:textId="77777777" w:rsidR="008B2F8E" w:rsidRDefault="008B2F8E">
      <w:r>
        <w:br w:type="page"/>
      </w:r>
    </w:p>
    <w:p w14:paraId="7BE9DFD5" w14:textId="7FC4AA77" w:rsidR="006F7AF7" w:rsidRDefault="006F7AF7" w:rsidP="006F7AF7">
      <w:pPr>
        <w:keepNext/>
      </w:pPr>
      <w:r w:rsidRPr="006F7AF7">
        <w:rPr>
          <w:noProof/>
        </w:rPr>
        <w:lastRenderedPageBreak/>
        <w:drawing>
          <wp:inline distT="0" distB="0" distL="0" distR="0" wp14:anchorId="1CD958AD" wp14:editId="36CC95DC">
            <wp:extent cx="4343776" cy="5027899"/>
            <wp:effectExtent l="0" t="0" r="0" b="1905"/>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pic:cNvPicPr/>
                  </pic:nvPicPr>
                  <pic:blipFill>
                    <a:blip r:embed="rId17">
                      <a:extLst>
                        <a:ext uri="{28A0092B-C50C-407E-A947-70E740481C1C}">
                          <a14:useLocalDpi xmlns:a14="http://schemas.microsoft.com/office/drawing/2010/main" val="0"/>
                        </a:ext>
                      </a:extLst>
                    </a:blip>
                    <a:stretch>
                      <a:fillRect/>
                    </a:stretch>
                  </pic:blipFill>
                  <pic:spPr>
                    <a:xfrm>
                      <a:off x="0" y="0"/>
                      <a:ext cx="4343776" cy="5027899"/>
                    </a:xfrm>
                    <a:prstGeom prst="rect">
                      <a:avLst/>
                    </a:prstGeom>
                  </pic:spPr>
                </pic:pic>
              </a:graphicData>
            </a:graphic>
          </wp:inline>
        </w:drawing>
      </w:r>
    </w:p>
    <w:p w14:paraId="0D7AB11D" w14:textId="1BB8E70D" w:rsidR="008B2F8E" w:rsidRDefault="006F7AF7" w:rsidP="006F7AF7">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7</w:t>
      </w:r>
      <w:r w:rsidR="000F7CB0">
        <w:rPr>
          <w:noProof/>
        </w:rPr>
        <w:fldChar w:fldCharType="end"/>
      </w:r>
      <w:r w:rsidR="002340DC">
        <w:rPr>
          <w:noProof/>
        </w:rPr>
        <w:t xml:space="preserve"> Shows </w:t>
      </w:r>
      <w:r w:rsidR="0023606A">
        <w:rPr>
          <w:noProof/>
        </w:rPr>
        <w:t xml:space="preserve">3 </w:t>
      </w:r>
      <w:r w:rsidR="00EF362C">
        <w:rPr>
          <w:noProof/>
        </w:rPr>
        <w:t xml:space="preserve">possible </w:t>
      </w:r>
      <w:r w:rsidR="0023606A">
        <w:rPr>
          <w:noProof/>
        </w:rPr>
        <w:t>SPN combination</w:t>
      </w:r>
      <w:r w:rsidR="00EF362C">
        <w:rPr>
          <w:noProof/>
        </w:rPr>
        <w:t xml:space="preserve"> outputs from the program</w:t>
      </w:r>
      <w:r w:rsidR="004A2B18">
        <w:rPr>
          <w:noProof/>
        </w:rPr>
        <w:t xml:space="preserve"> for the sentences listed in the picture</w:t>
      </w:r>
      <w:r w:rsidR="00627C85">
        <w:rPr>
          <w:noProof/>
        </w:rPr>
        <w:t xml:space="preserve">. Note the differing order and time of each </w:t>
      </w:r>
      <w:r w:rsidR="009710B5">
        <w:rPr>
          <w:noProof/>
        </w:rPr>
        <w:t>run.</w:t>
      </w:r>
    </w:p>
    <w:p w14:paraId="342712C7" w14:textId="5A083B60" w:rsidR="00BF7B1C" w:rsidRPr="00BF7B1C" w:rsidRDefault="00BF7B1C" w:rsidP="00BF7B1C"/>
    <w:p w14:paraId="08DABEF9" w14:textId="4ADD1BEA" w:rsidR="00BF7B1C" w:rsidRDefault="00BF7B1C" w:rsidP="00BF7B1C">
      <w:pPr>
        <w:rPr>
          <w:i/>
          <w:iCs/>
          <w:color w:val="44546A" w:themeColor="text2"/>
          <w:sz w:val="18"/>
          <w:szCs w:val="18"/>
        </w:rPr>
      </w:pPr>
    </w:p>
    <w:p w14:paraId="1F84C876" w14:textId="01F27C62" w:rsidR="00BF7B1C" w:rsidRDefault="00BF7B1C" w:rsidP="00BF7B1C">
      <w:pPr>
        <w:ind w:firstLine="720"/>
      </w:pPr>
    </w:p>
    <w:p w14:paraId="4E9A64E3" w14:textId="77777777" w:rsidR="00BF7B1C" w:rsidRDefault="00BF7B1C">
      <w:r>
        <w:br w:type="page"/>
      </w:r>
    </w:p>
    <w:p w14:paraId="6E5F7AD5" w14:textId="77777777" w:rsidR="00BF7B1C" w:rsidRDefault="00BF7B1C" w:rsidP="00BF7B1C">
      <w:pPr>
        <w:keepNext/>
        <w:ind w:firstLine="720"/>
      </w:pPr>
      <w:r w:rsidRPr="00BF7B1C">
        <w:rPr>
          <w:noProof/>
        </w:rPr>
        <w:lastRenderedPageBreak/>
        <w:drawing>
          <wp:inline distT="0" distB="0" distL="0" distR="0" wp14:anchorId="6EDA2E2E" wp14:editId="38EDFEDC">
            <wp:extent cx="4179932" cy="4277944"/>
            <wp:effectExtent l="0" t="0" r="0" b="889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pic:cNvPicPr/>
                  </pic:nvPicPr>
                  <pic:blipFill>
                    <a:blip r:embed="rId18">
                      <a:extLst>
                        <a:ext uri="{28A0092B-C50C-407E-A947-70E740481C1C}">
                          <a14:useLocalDpi xmlns:a14="http://schemas.microsoft.com/office/drawing/2010/main" val="0"/>
                        </a:ext>
                      </a:extLst>
                    </a:blip>
                    <a:stretch>
                      <a:fillRect/>
                    </a:stretch>
                  </pic:blipFill>
                  <pic:spPr>
                    <a:xfrm>
                      <a:off x="0" y="0"/>
                      <a:ext cx="4179932" cy="4277944"/>
                    </a:xfrm>
                    <a:prstGeom prst="rect">
                      <a:avLst/>
                    </a:prstGeom>
                  </pic:spPr>
                </pic:pic>
              </a:graphicData>
            </a:graphic>
          </wp:inline>
        </w:drawing>
      </w:r>
    </w:p>
    <w:p w14:paraId="77C955EE" w14:textId="00F4FCC0" w:rsidR="003D1F1F" w:rsidRDefault="00BF7B1C" w:rsidP="00BF7B1C">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8</w:t>
      </w:r>
      <w:r w:rsidR="000F7CB0">
        <w:rPr>
          <w:noProof/>
        </w:rPr>
        <w:fldChar w:fldCharType="end"/>
      </w:r>
      <w:r w:rsidR="00BD1DB8">
        <w:rPr>
          <w:noProof/>
        </w:rPr>
        <w:t xml:space="preserve"> Shows 3 possible SPN combination outputs from the program for the sentences listed in the picture. Note the differing order and time of each run.</w:t>
      </w:r>
    </w:p>
    <w:p w14:paraId="602E4AC9" w14:textId="7519D03D" w:rsidR="005F2234" w:rsidRDefault="00AC273C" w:rsidP="00AA054E">
      <w:r>
        <w:br w:type="page"/>
      </w:r>
      <w:r w:rsidR="00732E06" w:rsidRPr="00732E06">
        <w:rPr>
          <w:noProof/>
        </w:rPr>
        <w:lastRenderedPageBreak/>
        <w:drawing>
          <wp:inline distT="0" distB="0" distL="0" distR="0" wp14:anchorId="099BF312" wp14:editId="6D4D6810">
            <wp:extent cx="3650602" cy="5639289"/>
            <wp:effectExtent l="0" t="0" r="762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pic:cNvPicPr/>
                  </pic:nvPicPr>
                  <pic:blipFill>
                    <a:blip r:embed="rId19">
                      <a:extLst>
                        <a:ext uri="{28A0092B-C50C-407E-A947-70E740481C1C}">
                          <a14:useLocalDpi xmlns:a14="http://schemas.microsoft.com/office/drawing/2010/main" val="0"/>
                        </a:ext>
                      </a:extLst>
                    </a:blip>
                    <a:srcRect l="12025" r="12025"/>
                    <a:stretch>
                      <a:fillRect/>
                    </a:stretch>
                  </pic:blipFill>
                  <pic:spPr bwMode="auto">
                    <a:xfrm>
                      <a:off x="0" y="0"/>
                      <a:ext cx="3650602" cy="5639289"/>
                    </a:xfrm>
                    <a:prstGeom prst="rect">
                      <a:avLst/>
                    </a:prstGeom>
                    <a:ln>
                      <a:noFill/>
                    </a:ln>
                    <a:extLst>
                      <a:ext uri="{53640926-AAD7-44D8-BBD7-CCE9431645EC}">
                        <a14:shadowObscured xmlns:a14="http://schemas.microsoft.com/office/drawing/2010/main"/>
                      </a:ext>
                    </a:extLst>
                  </pic:spPr>
                </pic:pic>
              </a:graphicData>
            </a:graphic>
          </wp:inline>
        </w:drawing>
      </w:r>
    </w:p>
    <w:p w14:paraId="586EA0DD" w14:textId="41F5A597" w:rsidR="008E05CB" w:rsidRPr="00714D2E" w:rsidRDefault="005F2234" w:rsidP="00714D2E">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9</w:t>
      </w:r>
      <w:r w:rsidR="000F7CB0">
        <w:rPr>
          <w:noProof/>
        </w:rPr>
        <w:fldChar w:fldCharType="end"/>
      </w:r>
      <w:r w:rsidR="00BD1DB8">
        <w:rPr>
          <w:noProof/>
        </w:rPr>
        <w:t xml:space="preserve"> Shows 3 possible SPN combination outputs from the program for the sentences listed in the picture. Note the differing order and time of each run.</w:t>
      </w:r>
      <w:r w:rsidR="004C016B">
        <w:br w:type="page"/>
      </w:r>
      <w:r w:rsidR="008E05CB" w:rsidRPr="008E05CB">
        <w:rPr>
          <w:i w:val="0"/>
          <w:iCs w:val="0"/>
          <w:noProof/>
        </w:rPr>
        <w:lastRenderedPageBreak/>
        <w:drawing>
          <wp:inline distT="0" distB="0" distL="0" distR="0" wp14:anchorId="7BA7A013" wp14:editId="54A0D5C7">
            <wp:extent cx="5047488" cy="5474838"/>
            <wp:effectExtent l="0" t="0" r="127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rotWithShape="1">
                    <a:blip r:embed="rId20" cstate="print">
                      <a:extLst>
                        <a:ext uri="{28A0092B-C50C-407E-A947-70E740481C1C}">
                          <a14:useLocalDpi xmlns:a14="http://schemas.microsoft.com/office/drawing/2010/main" val="0"/>
                        </a:ext>
                      </a:extLst>
                    </a:blip>
                    <a:srcRect r="7679"/>
                    <a:stretch/>
                  </pic:blipFill>
                  <pic:spPr bwMode="auto">
                    <a:xfrm>
                      <a:off x="0" y="0"/>
                      <a:ext cx="5047488" cy="5474838"/>
                    </a:xfrm>
                    <a:prstGeom prst="rect">
                      <a:avLst/>
                    </a:prstGeom>
                    <a:ln>
                      <a:noFill/>
                    </a:ln>
                    <a:extLst>
                      <a:ext uri="{53640926-AAD7-44D8-BBD7-CCE9431645EC}">
                        <a14:shadowObscured xmlns:a14="http://schemas.microsoft.com/office/drawing/2010/main"/>
                      </a:ext>
                    </a:extLst>
                  </pic:spPr>
                </pic:pic>
              </a:graphicData>
            </a:graphic>
          </wp:inline>
        </w:drawing>
      </w:r>
    </w:p>
    <w:p w14:paraId="206673BC" w14:textId="6A06C595" w:rsidR="004C016B" w:rsidRDefault="008E05CB" w:rsidP="008E05CB">
      <w:pPr>
        <w:pStyle w:val="Caption"/>
        <w:rPr>
          <w:i w:val="0"/>
          <w:iCs w:val="0"/>
        </w:rPr>
      </w:pPr>
      <w:r>
        <w:t xml:space="preserve">Figure </w:t>
      </w:r>
      <w:r w:rsidR="000F7CB0">
        <w:fldChar w:fldCharType="begin"/>
      </w:r>
      <w:r w:rsidR="000F7CB0">
        <w:instrText xml:space="preserve"> SEQ Figure \* ARABIC </w:instrText>
      </w:r>
      <w:r w:rsidR="000F7CB0">
        <w:fldChar w:fldCharType="separate"/>
      </w:r>
      <w:r w:rsidR="003906DA">
        <w:rPr>
          <w:noProof/>
        </w:rPr>
        <w:t>10</w:t>
      </w:r>
      <w:r w:rsidR="000F7CB0">
        <w:rPr>
          <w:noProof/>
        </w:rPr>
        <w:fldChar w:fldCharType="end"/>
      </w:r>
      <w:r w:rsidR="00BB261B">
        <w:rPr>
          <w:noProof/>
        </w:rPr>
        <w:t xml:space="preserve"> Shows 3 possible SPN combination outputs from the program for the sentences listed in the picture. Note the differing order and time of each run and ho</w:t>
      </w:r>
      <w:r w:rsidR="00927C6D">
        <w:rPr>
          <w:noProof/>
        </w:rPr>
        <w:t xml:space="preserve">w each run might be affected by the </w:t>
      </w:r>
      <w:r w:rsidR="0043063C">
        <w:rPr>
          <w:noProof/>
        </w:rPr>
        <w:t>user input probabilities</w:t>
      </w:r>
      <w:r w:rsidR="00BB261B">
        <w:rPr>
          <w:noProof/>
        </w:rPr>
        <w:t>.</w:t>
      </w:r>
    </w:p>
    <w:p w14:paraId="72DB27E7" w14:textId="293C21D4" w:rsidR="004C016B" w:rsidRDefault="004C016B" w:rsidP="003D1F1F">
      <w:pPr>
        <w:rPr>
          <w:i/>
          <w:iCs/>
          <w:color w:val="44546A" w:themeColor="text2"/>
          <w:sz w:val="18"/>
          <w:szCs w:val="18"/>
        </w:rPr>
      </w:pPr>
    </w:p>
    <w:p w14:paraId="7DAF6F9A" w14:textId="6DF40960" w:rsidR="00AC273C" w:rsidRDefault="00AC273C">
      <w:pPr>
        <w:rPr>
          <w:i/>
          <w:iCs/>
          <w:color w:val="44546A" w:themeColor="text2"/>
          <w:sz w:val="18"/>
          <w:szCs w:val="18"/>
        </w:rPr>
      </w:pPr>
      <w:r>
        <w:rPr>
          <w:i/>
          <w:iCs/>
          <w:color w:val="44546A" w:themeColor="text2"/>
          <w:sz w:val="18"/>
          <w:szCs w:val="18"/>
        </w:rPr>
        <w:br w:type="page"/>
      </w:r>
    </w:p>
    <w:p w14:paraId="7431C5A7" w14:textId="77777777" w:rsidR="00BE2D79" w:rsidRDefault="00BE2D79" w:rsidP="00BE2D79">
      <w:pPr>
        <w:keepNext/>
      </w:pPr>
      <w:r w:rsidRPr="00BE2D79">
        <w:rPr>
          <w:i/>
          <w:iCs/>
          <w:noProof/>
          <w:color w:val="44546A" w:themeColor="text2"/>
          <w:sz w:val="18"/>
          <w:szCs w:val="18"/>
        </w:rPr>
        <w:lastRenderedPageBreak/>
        <w:drawing>
          <wp:inline distT="0" distB="0" distL="0" distR="0" wp14:anchorId="01EDE1F9" wp14:editId="07A827BA">
            <wp:extent cx="2492575" cy="5189670"/>
            <wp:effectExtent l="0" t="0" r="317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pic:cNvPicPr/>
                  </pic:nvPicPr>
                  <pic:blipFill>
                    <a:blip r:embed="rId21">
                      <a:extLst>
                        <a:ext uri="{28A0092B-C50C-407E-A947-70E740481C1C}">
                          <a14:useLocalDpi xmlns:a14="http://schemas.microsoft.com/office/drawing/2010/main" val="0"/>
                        </a:ext>
                      </a:extLst>
                    </a:blip>
                    <a:stretch>
                      <a:fillRect/>
                    </a:stretch>
                  </pic:blipFill>
                  <pic:spPr>
                    <a:xfrm>
                      <a:off x="0" y="0"/>
                      <a:ext cx="2492575" cy="5189670"/>
                    </a:xfrm>
                    <a:prstGeom prst="rect">
                      <a:avLst/>
                    </a:prstGeom>
                  </pic:spPr>
                </pic:pic>
              </a:graphicData>
            </a:graphic>
          </wp:inline>
        </w:drawing>
      </w:r>
    </w:p>
    <w:p w14:paraId="754C9968" w14:textId="6A47F6AC" w:rsidR="00BF7B1C" w:rsidRDefault="00BE2D79" w:rsidP="00BE2D79">
      <w:pPr>
        <w:pStyle w:val="Caption"/>
        <w:rPr>
          <w:noProof/>
        </w:rPr>
      </w:pPr>
      <w:r>
        <w:t xml:space="preserve">Figure </w:t>
      </w:r>
      <w:r w:rsidR="000F7CB0">
        <w:fldChar w:fldCharType="begin"/>
      </w:r>
      <w:r w:rsidR="000F7CB0">
        <w:instrText xml:space="preserve"> SEQ Figure \* ARABIC </w:instrText>
      </w:r>
      <w:r w:rsidR="000F7CB0">
        <w:fldChar w:fldCharType="separate"/>
      </w:r>
      <w:r w:rsidR="003906DA">
        <w:rPr>
          <w:noProof/>
        </w:rPr>
        <w:t>11</w:t>
      </w:r>
      <w:r w:rsidR="000F7CB0">
        <w:rPr>
          <w:noProof/>
        </w:rPr>
        <w:fldChar w:fldCharType="end"/>
      </w:r>
      <w:r w:rsidR="004D3A09">
        <w:rPr>
          <w:noProof/>
        </w:rPr>
        <w:t xml:space="preserve"> Shows 3 possible SPN combination outputs from the program for the sentences listed in the picture. Note the differing order and time of each run and how each run might be affected by the user input probabilities.</w:t>
      </w:r>
    </w:p>
    <w:p w14:paraId="6F4CC1FE" w14:textId="6EBB15DF" w:rsidR="00714D2E" w:rsidRPr="00714D2E" w:rsidRDefault="00714D2E" w:rsidP="00714D2E"/>
    <w:p w14:paraId="1A42FBBC" w14:textId="16C0082F" w:rsidR="00714D2E" w:rsidRPr="00714D2E" w:rsidRDefault="00714D2E" w:rsidP="00714D2E"/>
    <w:p w14:paraId="60069EFB" w14:textId="790DEDF4" w:rsidR="00714D2E" w:rsidRPr="00714D2E" w:rsidRDefault="00714D2E" w:rsidP="00714D2E"/>
    <w:p w14:paraId="266EA3A0" w14:textId="7D87FFDF" w:rsidR="00714D2E" w:rsidRPr="00714D2E" w:rsidRDefault="00714D2E" w:rsidP="00714D2E"/>
    <w:p w14:paraId="65700A8A" w14:textId="16514C24" w:rsidR="00714D2E" w:rsidRPr="00714D2E" w:rsidRDefault="00714D2E" w:rsidP="00714D2E"/>
    <w:p w14:paraId="47E2CC28" w14:textId="62BEF485" w:rsidR="00714D2E" w:rsidRDefault="00714D2E" w:rsidP="00714D2E">
      <w:pPr>
        <w:rPr>
          <w:i/>
          <w:iCs/>
          <w:noProof/>
          <w:color w:val="44546A" w:themeColor="text2"/>
          <w:sz w:val="18"/>
          <w:szCs w:val="18"/>
        </w:rPr>
      </w:pPr>
    </w:p>
    <w:p w14:paraId="52B771ED" w14:textId="4BF87AC4" w:rsidR="00714D2E" w:rsidRDefault="00714D2E" w:rsidP="00714D2E">
      <w:pPr>
        <w:tabs>
          <w:tab w:val="left" w:pos="1958"/>
        </w:tabs>
      </w:pPr>
      <w:r>
        <w:tab/>
      </w:r>
    </w:p>
    <w:p w14:paraId="168A95D6" w14:textId="77777777" w:rsidR="00714D2E" w:rsidRDefault="00714D2E">
      <w:r>
        <w:br w:type="page"/>
      </w:r>
    </w:p>
    <w:p w14:paraId="4C24014C" w14:textId="77777777" w:rsidR="00714D2E" w:rsidRDefault="00714D2E" w:rsidP="00714D2E">
      <w:pPr>
        <w:keepNext/>
        <w:tabs>
          <w:tab w:val="left" w:pos="1958"/>
        </w:tabs>
      </w:pPr>
      <w:r w:rsidRPr="00714D2E">
        <w:rPr>
          <w:noProof/>
        </w:rPr>
        <w:lastRenderedPageBreak/>
        <w:drawing>
          <wp:inline distT="0" distB="0" distL="0" distR="0" wp14:anchorId="45C58AD9" wp14:editId="1A01C771">
            <wp:extent cx="5943600" cy="5039360"/>
            <wp:effectExtent l="0" t="0" r="0" b="889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2"/>
                    <a:stretch>
                      <a:fillRect/>
                    </a:stretch>
                  </pic:blipFill>
                  <pic:spPr>
                    <a:xfrm>
                      <a:off x="0" y="0"/>
                      <a:ext cx="5943600" cy="5039360"/>
                    </a:xfrm>
                    <a:prstGeom prst="rect">
                      <a:avLst/>
                    </a:prstGeom>
                  </pic:spPr>
                </pic:pic>
              </a:graphicData>
            </a:graphic>
          </wp:inline>
        </w:drawing>
      </w:r>
    </w:p>
    <w:p w14:paraId="432DB7FF" w14:textId="7D67D914" w:rsidR="00AA054E" w:rsidRDefault="00714D2E" w:rsidP="00714D2E">
      <w:pPr>
        <w:pStyle w:val="Caption"/>
        <w:rPr>
          <w:noProof/>
        </w:rPr>
      </w:pPr>
      <w:r>
        <w:t xml:space="preserve">Figure </w:t>
      </w:r>
      <w:fldSimple w:instr=" SEQ Figure \* ARABIC ">
        <w:r w:rsidR="003906DA">
          <w:rPr>
            <w:noProof/>
          </w:rPr>
          <w:t>12</w:t>
        </w:r>
      </w:fldSimple>
      <w:r w:rsidR="004D3A09">
        <w:rPr>
          <w:noProof/>
        </w:rPr>
        <w:t xml:space="preserve"> Shows 3 possible SPN combination outputs from the program for the sentences listed in the picture. Note the differing order and time of each run and how each run might be affected by the user input probabilities.</w:t>
      </w:r>
    </w:p>
    <w:p w14:paraId="2128CECB" w14:textId="77777777" w:rsidR="00AA054E" w:rsidRDefault="00AA054E">
      <w:pPr>
        <w:rPr>
          <w:i/>
          <w:iCs/>
          <w:noProof/>
          <w:color w:val="44546A" w:themeColor="text2"/>
          <w:sz w:val="18"/>
          <w:szCs w:val="18"/>
        </w:rPr>
      </w:pPr>
      <w:r>
        <w:rPr>
          <w:noProof/>
        </w:rPr>
        <w:br w:type="page"/>
      </w:r>
    </w:p>
    <w:p w14:paraId="6B6C6105" w14:textId="35D206E0" w:rsidR="000B019E" w:rsidRDefault="00215829" w:rsidP="000B019E">
      <w:pPr>
        <w:pStyle w:val="Caption"/>
        <w:keepNext/>
      </w:pPr>
      <w:r>
        <w:rPr>
          <w:noProof/>
        </w:rPr>
        <w:lastRenderedPageBreak/>
        <w:t>–––––</w:t>
      </w:r>
      <w:r w:rsidR="000B019E" w:rsidRPr="000B019E">
        <w:rPr>
          <w:noProof/>
        </w:rPr>
        <w:drawing>
          <wp:inline distT="0" distB="0" distL="0" distR="0" wp14:anchorId="2B99128E" wp14:editId="3363C4E7">
            <wp:extent cx="1400289" cy="26561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400289" cy="2656154"/>
                    </a:xfrm>
                    <a:prstGeom prst="rect">
                      <a:avLst/>
                    </a:prstGeom>
                  </pic:spPr>
                </pic:pic>
              </a:graphicData>
            </a:graphic>
          </wp:inline>
        </w:drawing>
      </w:r>
    </w:p>
    <w:p w14:paraId="6B12E860" w14:textId="30A088C7" w:rsidR="003906DA" w:rsidRDefault="000B019E" w:rsidP="000B019E">
      <w:pPr>
        <w:pStyle w:val="Caption"/>
      </w:pPr>
      <w:r>
        <w:t xml:space="preserve">Figure </w:t>
      </w:r>
      <w:r w:rsidR="000F7CB0">
        <w:fldChar w:fldCharType="begin"/>
      </w:r>
      <w:r w:rsidR="000F7CB0">
        <w:instrText xml:space="preserve"> SEQ Figure \* ARABIC </w:instrText>
      </w:r>
      <w:r w:rsidR="000F7CB0">
        <w:fldChar w:fldCharType="separate"/>
      </w:r>
      <w:r w:rsidR="003906DA">
        <w:rPr>
          <w:noProof/>
        </w:rPr>
        <w:t>13</w:t>
      </w:r>
      <w:r w:rsidR="000F7CB0">
        <w:rPr>
          <w:noProof/>
        </w:rPr>
        <w:fldChar w:fldCharType="end"/>
      </w:r>
      <w:r w:rsidR="006B3BC0">
        <w:rPr>
          <w:noProof/>
        </w:rPr>
        <w:t xml:space="preserve"> The program output from this work from the paragraph in section 4B</w:t>
      </w:r>
      <w:r w:rsidR="00422FA9">
        <w:rPr>
          <w:noProof/>
        </w:rPr>
        <w:t>. T</w:t>
      </w:r>
      <w:r w:rsidR="00FC568A">
        <w:rPr>
          <w:noProof/>
        </w:rPr>
        <w:t xml:space="preserve">here are </w:t>
      </w:r>
      <w:r w:rsidR="00CD2EB9">
        <w:rPr>
          <w:noProof/>
        </w:rPr>
        <w:t>2</w:t>
      </w:r>
      <w:r w:rsidR="00FC568A">
        <w:rPr>
          <w:noProof/>
        </w:rPr>
        <w:t xml:space="preserve"> possible SPN combination outputs</w:t>
      </w:r>
      <w:r w:rsidR="00CD2EB9">
        <w:rPr>
          <w:noProof/>
        </w:rPr>
        <w:t xml:space="preserve"> listed.</w:t>
      </w:r>
    </w:p>
    <w:p w14:paraId="71BF723A" w14:textId="77777777" w:rsidR="003906DA" w:rsidRDefault="003906DA">
      <w:pPr>
        <w:rPr>
          <w:i/>
          <w:iCs/>
          <w:color w:val="44546A" w:themeColor="text2"/>
          <w:sz w:val="18"/>
          <w:szCs w:val="18"/>
        </w:rPr>
      </w:pPr>
      <w:r>
        <w:br w:type="page"/>
      </w:r>
    </w:p>
    <w:p w14:paraId="17790851" w14:textId="77777777" w:rsidR="003906DA" w:rsidRDefault="003906DA" w:rsidP="003906DA">
      <w:pPr>
        <w:pStyle w:val="Caption"/>
        <w:keepNext/>
      </w:pPr>
      <w:r w:rsidRPr="003906DA">
        <w:rPr>
          <w:noProof/>
        </w:rPr>
        <w:lastRenderedPageBreak/>
        <w:drawing>
          <wp:inline distT="0" distB="0" distL="0" distR="0" wp14:anchorId="4E7B5957" wp14:editId="602BB871">
            <wp:extent cx="5943600" cy="4316730"/>
            <wp:effectExtent l="0" t="0" r="0" b="762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4"/>
                    <a:stretch>
                      <a:fillRect/>
                    </a:stretch>
                  </pic:blipFill>
                  <pic:spPr>
                    <a:xfrm>
                      <a:off x="0" y="0"/>
                      <a:ext cx="5943600" cy="4316730"/>
                    </a:xfrm>
                    <a:prstGeom prst="rect">
                      <a:avLst/>
                    </a:prstGeom>
                  </pic:spPr>
                </pic:pic>
              </a:graphicData>
            </a:graphic>
          </wp:inline>
        </w:drawing>
      </w:r>
    </w:p>
    <w:p w14:paraId="1033C9FE" w14:textId="2A756BEC" w:rsidR="00714D2E" w:rsidRPr="00714D2E" w:rsidRDefault="003906DA" w:rsidP="003906DA">
      <w:pPr>
        <w:pStyle w:val="Caption"/>
      </w:pPr>
      <w:r>
        <w:t xml:space="preserve">Figure </w:t>
      </w:r>
      <w:r w:rsidR="000F7CB0">
        <w:fldChar w:fldCharType="begin"/>
      </w:r>
      <w:r w:rsidR="000F7CB0">
        <w:instrText xml:space="preserve"> SEQ Figure \* ARABIC </w:instrText>
      </w:r>
      <w:r w:rsidR="000F7CB0">
        <w:fldChar w:fldCharType="separate"/>
      </w:r>
      <w:r>
        <w:rPr>
          <w:noProof/>
        </w:rPr>
        <w:t>14</w:t>
      </w:r>
      <w:r w:rsidR="000F7CB0">
        <w:rPr>
          <w:noProof/>
        </w:rPr>
        <w:fldChar w:fldCharType="end"/>
      </w:r>
      <w:r w:rsidR="00DD773F">
        <w:rPr>
          <w:noProof/>
        </w:rPr>
        <w:t xml:space="preserve"> The program output</w:t>
      </w:r>
      <w:r w:rsidR="00F4745E">
        <w:rPr>
          <w:noProof/>
        </w:rPr>
        <w:t xml:space="preserve"> from the previous work</w:t>
      </w:r>
      <w:r w:rsidR="00DD773F">
        <w:rPr>
          <w:noProof/>
        </w:rPr>
        <w:t xml:space="preserve"> </w:t>
      </w:r>
      <w:r w:rsidR="005F219C">
        <w:rPr>
          <w:noProof/>
        </w:rPr>
        <w:t>from</w:t>
      </w:r>
      <w:r w:rsidR="00DD773F">
        <w:rPr>
          <w:noProof/>
        </w:rPr>
        <w:t xml:space="preserve"> the </w:t>
      </w:r>
      <w:r w:rsidR="005F219C">
        <w:rPr>
          <w:noProof/>
        </w:rPr>
        <w:t>paragraph</w:t>
      </w:r>
      <w:r w:rsidR="00F4745E">
        <w:rPr>
          <w:noProof/>
        </w:rPr>
        <w:t xml:space="preserve"> in </w:t>
      </w:r>
      <w:r w:rsidR="006B3BC0">
        <w:rPr>
          <w:noProof/>
        </w:rPr>
        <w:t>section 4B</w:t>
      </w:r>
    </w:p>
    <w:sectPr w:rsidR="00714D2E" w:rsidRPr="00714D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F9A7E" w14:textId="77777777" w:rsidR="000F7CB0" w:rsidRDefault="000F7CB0" w:rsidP="00C50CF6">
      <w:pPr>
        <w:spacing w:after="0" w:line="240" w:lineRule="auto"/>
      </w:pPr>
      <w:r>
        <w:separator/>
      </w:r>
    </w:p>
  </w:endnote>
  <w:endnote w:type="continuationSeparator" w:id="0">
    <w:p w14:paraId="5C34F5B3" w14:textId="77777777" w:rsidR="000F7CB0" w:rsidRDefault="000F7CB0" w:rsidP="00C50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E7145" w14:textId="77777777" w:rsidR="000F7CB0" w:rsidRDefault="000F7CB0" w:rsidP="00C50CF6">
      <w:pPr>
        <w:spacing w:after="0" w:line="240" w:lineRule="auto"/>
      </w:pPr>
      <w:r>
        <w:separator/>
      </w:r>
    </w:p>
  </w:footnote>
  <w:footnote w:type="continuationSeparator" w:id="0">
    <w:p w14:paraId="45DA2492" w14:textId="77777777" w:rsidR="000F7CB0" w:rsidRDefault="000F7CB0" w:rsidP="00C50C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1357F"/>
    <w:multiLevelType w:val="hybridMultilevel"/>
    <w:tmpl w:val="E8A6AC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3D0D32"/>
    <w:multiLevelType w:val="hybridMultilevel"/>
    <w:tmpl w:val="E8A6ACF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C4051A3"/>
    <w:multiLevelType w:val="hybridMultilevel"/>
    <w:tmpl w:val="536259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316A602B"/>
    <w:multiLevelType w:val="hybridMultilevel"/>
    <w:tmpl w:val="536259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FB376D2"/>
    <w:multiLevelType w:val="hybridMultilevel"/>
    <w:tmpl w:val="097ADC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522D11"/>
    <w:multiLevelType w:val="hybridMultilevel"/>
    <w:tmpl w:val="536259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5EEE0BA8"/>
    <w:multiLevelType w:val="hybridMultilevel"/>
    <w:tmpl w:val="AADE766A"/>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7" w15:restartNumberingAfterBreak="0">
    <w:nsid w:val="7112224E"/>
    <w:multiLevelType w:val="hybridMultilevel"/>
    <w:tmpl w:val="A21823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7CF175FD"/>
    <w:multiLevelType w:val="hybridMultilevel"/>
    <w:tmpl w:val="536259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D462F4A"/>
    <w:multiLevelType w:val="hybridMultilevel"/>
    <w:tmpl w:val="536259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546335869">
    <w:abstractNumId w:val="0"/>
  </w:num>
  <w:num w:numId="2" w16cid:durableId="1402020123">
    <w:abstractNumId w:val="1"/>
  </w:num>
  <w:num w:numId="3" w16cid:durableId="927497433">
    <w:abstractNumId w:val="4"/>
  </w:num>
  <w:num w:numId="4" w16cid:durableId="1957439728">
    <w:abstractNumId w:val="7"/>
  </w:num>
  <w:num w:numId="5" w16cid:durableId="1938823424">
    <w:abstractNumId w:val="8"/>
  </w:num>
  <w:num w:numId="6" w16cid:durableId="610403378">
    <w:abstractNumId w:val="9"/>
  </w:num>
  <w:num w:numId="7" w16cid:durableId="1882669967">
    <w:abstractNumId w:val="5"/>
  </w:num>
  <w:num w:numId="8" w16cid:durableId="1767650197">
    <w:abstractNumId w:val="3"/>
  </w:num>
  <w:num w:numId="9" w16cid:durableId="250510534">
    <w:abstractNumId w:val="2"/>
  </w:num>
  <w:num w:numId="10" w16cid:durableId="9089289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zE0NzOyMDU0NrNU0lEKTi0uzszPAykwrAUAUDOXCCwAAAA="/>
  </w:docVars>
  <w:rsids>
    <w:rsidRoot w:val="00EE06DA"/>
    <w:rsid w:val="0001189D"/>
    <w:rsid w:val="0002570F"/>
    <w:rsid w:val="00025FA4"/>
    <w:rsid w:val="00033A69"/>
    <w:rsid w:val="0003638D"/>
    <w:rsid w:val="00061B80"/>
    <w:rsid w:val="000A08E3"/>
    <w:rsid w:val="000A18C8"/>
    <w:rsid w:val="000B019E"/>
    <w:rsid w:val="000D002B"/>
    <w:rsid w:val="000F7CB0"/>
    <w:rsid w:val="00153B08"/>
    <w:rsid w:val="00154FEC"/>
    <w:rsid w:val="001B46EA"/>
    <w:rsid w:val="001D0E34"/>
    <w:rsid w:val="001D3D92"/>
    <w:rsid w:val="001E0908"/>
    <w:rsid w:val="001F1F9D"/>
    <w:rsid w:val="00215829"/>
    <w:rsid w:val="002340DC"/>
    <w:rsid w:val="00234BC9"/>
    <w:rsid w:val="0023606A"/>
    <w:rsid w:val="00250CD3"/>
    <w:rsid w:val="00251514"/>
    <w:rsid w:val="00255AB4"/>
    <w:rsid w:val="00256D77"/>
    <w:rsid w:val="00273252"/>
    <w:rsid w:val="00274BC6"/>
    <w:rsid w:val="00281C8C"/>
    <w:rsid w:val="00295D30"/>
    <w:rsid w:val="002A27CA"/>
    <w:rsid w:val="002A581C"/>
    <w:rsid w:val="002C5C86"/>
    <w:rsid w:val="002D2092"/>
    <w:rsid w:val="002F7324"/>
    <w:rsid w:val="00301F50"/>
    <w:rsid w:val="00312CAE"/>
    <w:rsid w:val="00313E06"/>
    <w:rsid w:val="00327DC6"/>
    <w:rsid w:val="003802F3"/>
    <w:rsid w:val="00382A27"/>
    <w:rsid w:val="00387DA2"/>
    <w:rsid w:val="003906DA"/>
    <w:rsid w:val="003B4612"/>
    <w:rsid w:val="003B4660"/>
    <w:rsid w:val="003D1F1F"/>
    <w:rsid w:val="003D6945"/>
    <w:rsid w:val="003F3329"/>
    <w:rsid w:val="00410AE8"/>
    <w:rsid w:val="00416838"/>
    <w:rsid w:val="00416862"/>
    <w:rsid w:val="00422FA9"/>
    <w:rsid w:val="0043063C"/>
    <w:rsid w:val="00476338"/>
    <w:rsid w:val="00492B3C"/>
    <w:rsid w:val="004A2B18"/>
    <w:rsid w:val="004B3532"/>
    <w:rsid w:val="004C016B"/>
    <w:rsid w:val="004D3A09"/>
    <w:rsid w:val="004E2F26"/>
    <w:rsid w:val="004F2006"/>
    <w:rsid w:val="005130E1"/>
    <w:rsid w:val="005139F1"/>
    <w:rsid w:val="005365E8"/>
    <w:rsid w:val="005435B3"/>
    <w:rsid w:val="00547DD8"/>
    <w:rsid w:val="00577485"/>
    <w:rsid w:val="005C2700"/>
    <w:rsid w:val="005D2FA1"/>
    <w:rsid w:val="005F219C"/>
    <w:rsid w:val="005F2234"/>
    <w:rsid w:val="00600309"/>
    <w:rsid w:val="00627C85"/>
    <w:rsid w:val="006343AF"/>
    <w:rsid w:val="0065512E"/>
    <w:rsid w:val="0067054B"/>
    <w:rsid w:val="006B1B91"/>
    <w:rsid w:val="006B3BC0"/>
    <w:rsid w:val="006D3AFF"/>
    <w:rsid w:val="006F7AF7"/>
    <w:rsid w:val="0070322C"/>
    <w:rsid w:val="00714D2E"/>
    <w:rsid w:val="00717BAF"/>
    <w:rsid w:val="00731E81"/>
    <w:rsid w:val="00732E06"/>
    <w:rsid w:val="0075528F"/>
    <w:rsid w:val="00770110"/>
    <w:rsid w:val="00796870"/>
    <w:rsid w:val="007A5643"/>
    <w:rsid w:val="007B095B"/>
    <w:rsid w:val="007B458D"/>
    <w:rsid w:val="007B5A06"/>
    <w:rsid w:val="007D4BF2"/>
    <w:rsid w:val="00835FD8"/>
    <w:rsid w:val="00845381"/>
    <w:rsid w:val="008540DB"/>
    <w:rsid w:val="00863823"/>
    <w:rsid w:val="008B2F8E"/>
    <w:rsid w:val="008D3795"/>
    <w:rsid w:val="008E05CB"/>
    <w:rsid w:val="008E6434"/>
    <w:rsid w:val="009049CA"/>
    <w:rsid w:val="00927C6D"/>
    <w:rsid w:val="00934E2D"/>
    <w:rsid w:val="0095462D"/>
    <w:rsid w:val="009710B5"/>
    <w:rsid w:val="009710E5"/>
    <w:rsid w:val="00995D9D"/>
    <w:rsid w:val="009A20B2"/>
    <w:rsid w:val="009B4871"/>
    <w:rsid w:val="009C3BD4"/>
    <w:rsid w:val="009E7976"/>
    <w:rsid w:val="00A13D65"/>
    <w:rsid w:val="00A17B32"/>
    <w:rsid w:val="00A20F7A"/>
    <w:rsid w:val="00A75497"/>
    <w:rsid w:val="00A76AC3"/>
    <w:rsid w:val="00A97333"/>
    <w:rsid w:val="00AA054E"/>
    <w:rsid w:val="00AA3413"/>
    <w:rsid w:val="00AC273C"/>
    <w:rsid w:val="00AD09F8"/>
    <w:rsid w:val="00AE2679"/>
    <w:rsid w:val="00B54043"/>
    <w:rsid w:val="00B5477C"/>
    <w:rsid w:val="00B76484"/>
    <w:rsid w:val="00B82955"/>
    <w:rsid w:val="00B95B06"/>
    <w:rsid w:val="00BB261B"/>
    <w:rsid w:val="00BD1DB8"/>
    <w:rsid w:val="00BE2D79"/>
    <w:rsid w:val="00BF0987"/>
    <w:rsid w:val="00BF28A6"/>
    <w:rsid w:val="00BF7B1C"/>
    <w:rsid w:val="00C34AD4"/>
    <w:rsid w:val="00C50CF6"/>
    <w:rsid w:val="00C541CE"/>
    <w:rsid w:val="00C55E4E"/>
    <w:rsid w:val="00C62A93"/>
    <w:rsid w:val="00C92C92"/>
    <w:rsid w:val="00CB2030"/>
    <w:rsid w:val="00CD2AD6"/>
    <w:rsid w:val="00CD2EB9"/>
    <w:rsid w:val="00CE19B4"/>
    <w:rsid w:val="00D076DD"/>
    <w:rsid w:val="00D27C59"/>
    <w:rsid w:val="00D36A91"/>
    <w:rsid w:val="00D803D7"/>
    <w:rsid w:val="00DC6138"/>
    <w:rsid w:val="00DD5E45"/>
    <w:rsid w:val="00DD773F"/>
    <w:rsid w:val="00DE218D"/>
    <w:rsid w:val="00DE32B2"/>
    <w:rsid w:val="00E12173"/>
    <w:rsid w:val="00E16035"/>
    <w:rsid w:val="00E4027E"/>
    <w:rsid w:val="00E6257E"/>
    <w:rsid w:val="00E6336B"/>
    <w:rsid w:val="00EA407F"/>
    <w:rsid w:val="00EA49A4"/>
    <w:rsid w:val="00EC701A"/>
    <w:rsid w:val="00EE06DA"/>
    <w:rsid w:val="00EF0E2D"/>
    <w:rsid w:val="00EF362C"/>
    <w:rsid w:val="00F00FA9"/>
    <w:rsid w:val="00F05B43"/>
    <w:rsid w:val="00F14321"/>
    <w:rsid w:val="00F331B9"/>
    <w:rsid w:val="00F3331B"/>
    <w:rsid w:val="00F4745E"/>
    <w:rsid w:val="00F85167"/>
    <w:rsid w:val="00F90011"/>
    <w:rsid w:val="00FC568A"/>
    <w:rsid w:val="00FF3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67DB5"/>
  <w15:chartTrackingRefBased/>
  <w15:docId w15:val="{B3B93820-9CD8-46DE-B215-E960D6063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C59"/>
  </w:style>
  <w:style w:type="paragraph" w:styleId="Heading1">
    <w:name w:val="heading 1"/>
    <w:basedOn w:val="Normal"/>
    <w:next w:val="Normal"/>
    <w:link w:val="Heading1Char"/>
    <w:uiPriority w:val="9"/>
    <w:qFormat/>
    <w:rsid w:val="007552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552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eneralHeading">
    <w:name w:val="General Heading"/>
    <w:basedOn w:val="Heading1"/>
    <w:link w:val="GeneralHeadingChar"/>
    <w:qFormat/>
    <w:rsid w:val="0075528F"/>
    <w:rPr>
      <w:color w:val="000000" w:themeColor="text1"/>
      <w:sz w:val="36"/>
    </w:rPr>
  </w:style>
  <w:style w:type="character" w:customStyle="1" w:styleId="GeneralHeadingChar">
    <w:name w:val="General Heading Char"/>
    <w:basedOn w:val="Heading1Char"/>
    <w:link w:val="GeneralHeading"/>
    <w:rsid w:val="0075528F"/>
    <w:rPr>
      <w:rFonts w:asciiTheme="majorHAnsi" w:eastAsiaTheme="majorEastAsia" w:hAnsiTheme="majorHAnsi" w:cstheme="majorBidi"/>
      <w:color w:val="000000" w:themeColor="text1"/>
      <w:sz w:val="36"/>
      <w:szCs w:val="32"/>
    </w:rPr>
  </w:style>
  <w:style w:type="character" w:customStyle="1" w:styleId="Heading1Char">
    <w:name w:val="Heading 1 Char"/>
    <w:basedOn w:val="DefaultParagraphFont"/>
    <w:link w:val="Heading1"/>
    <w:uiPriority w:val="9"/>
    <w:rsid w:val="0075528F"/>
    <w:rPr>
      <w:rFonts w:asciiTheme="majorHAnsi" w:eastAsiaTheme="majorEastAsia" w:hAnsiTheme="majorHAnsi" w:cstheme="majorBidi"/>
      <w:color w:val="2F5496" w:themeColor="accent1" w:themeShade="BF"/>
      <w:sz w:val="32"/>
      <w:szCs w:val="32"/>
    </w:rPr>
  </w:style>
  <w:style w:type="paragraph" w:customStyle="1" w:styleId="GeneralSubheading">
    <w:name w:val="General Subheading"/>
    <w:basedOn w:val="Heading2"/>
    <w:link w:val="GeneralSubheadingChar"/>
    <w:qFormat/>
    <w:rsid w:val="0075528F"/>
    <w:rPr>
      <w:sz w:val="28"/>
    </w:rPr>
  </w:style>
  <w:style w:type="character" w:customStyle="1" w:styleId="GeneralSubheadingChar">
    <w:name w:val="General Subheading Char"/>
    <w:basedOn w:val="Heading2Char"/>
    <w:link w:val="GeneralSubheading"/>
    <w:rsid w:val="0075528F"/>
    <w:rPr>
      <w:rFonts w:asciiTheme="majorHAnsi" w:eastAsiaTheme="majorEastAsia" w:hAnsiTheme="majorHAnsi" w:cstheme="majorBidi"/>
      <w:color w:val="2F5496" w:themeColor="accent1" w:themeShade="BF"/>
      <w:sz w:val="28"/>
      <w:szCs w:val="26"/>
    </w:rPr>
  </w:style>
  <w:style w:type="character" w:customStyle="1" w:styleId="Heading2Char">
    <w:name w:val="Heading 2 Char"/>
    <w:basedOn w:val="DefaultParagraphFont"/>
    <w:link w:val="Heading2"/>
    <w:uiPriority w:val="9"/>
    <w:semiHidden/>
    <w:rsid w:val="0075528F"/>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C541CE"/>
    <w:pPr>
      <w:spacing w:after="200" w:line="240" w:lineRule="auto"/>
    </w:pPr>
    <w:rPr>
      <w:i/>
      <w:iCs/>
      <w:color w:val="44546A" w:themeColor="text2"/>
      <w:sz w:val="18"/>
      <w:szCs w:val="18"/>
    </w:rPr>
  </w:style>
  <w:style w:type="paragraph" w:styleId="ListParagraph">
    <w:name w:val="List Paragraph"/>
    <w:basedOn w:val="Normal"/>
    <w:uiPriority w:val="34"/>
    <w:qFormat/>
    <w:rsid w:val="00312CAE"/>
    <w:pPr>
      <w:ind w:left="720"/>
      <w:contextualSpacing/>
    </w:pPr>
  </w:style>
  <w:style w:type="paragraph" w:styleId="Header">
    <w:name w:val="header"/>
    <w:basedOn w:val="Normal"/>
    <w:link w:val="HeaderChar"/>
    <w:uiPriority w:val="99"/>
    <w:unhideWhenUsed/>
    <w:rsid w:val="00C50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0CF6"/>
  </w:style>
  <w:style w:type="paragraph" w:styleId="Footer">
    <w:name w:val="footer"/>
    <w:basedOn w:val="Normal"/>
    <w:link w:val="FooterChar"/>
    <w:uiPriority w:val="99"/>
    <w:unhideWhenUsed/>
    <w:rsid w:val="00C50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0CF6"/>
  </w:style>
  <w:style w:type="table" w:styleId="TableGrid">
    <w:name w:val="Table Grid"/>
    <w:basedOn w:val="TableNormal"/>
    <w:uiPriority w:val="39"/>
    <w:rsid w:val="00327D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C5EB123E548BA45866F93C92D8C558D" ma:contentTypeVersion="12" ma:contentTypeDescription="Create a new document." ma:contentTypeScope="" ma:versionID="21debbc0bfec0e116e96ee842eb1d99b">
  <xsd:schema xmlns:xsd="http://www.w3.org/2001/XMLSchema" xmlns:xs="http://www.w3.org/2001/XMLSchema" xmlns:p="http://schemas.microsoft.com/office/2006/metadata/properties" xmlns:ns3="bd1c53c6-d82f-4464-9103-e65b52cedc9e" xmlns:ns4="d48572a5-1ea5-4f24-b09e-02c63c9808a7" targetNamespace="http://schemas.microsoft.com/office/2006/metadata/properties" ma:root="true" ma:fieldsID="635b7bfa084a3d308506a46ffebe016f" ns3:_="" ns4:_="">
    <xsd:import namespace="bd1c53c6-d82f-4464-9103-e65b52cedc9e"/>
    <xsd:import namespace="d48572a5-1ea5-4f24-b09e-02c63c9808a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1c53c6-d82f-4464-9103-e65b52cedc9e"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48572a5-1ea5-4f24-b09e-02c63c9808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AE08A0-A23C-43BD-8A56-ADC9234B6454}">
  <ds:schemaRefs>
    <ds:schemaRef ds:uri="http://schemas.microsoft.com/sharepoint/v3/contenttype/forms"/>
  </ds:schemaRefs>
</ds:datastoreItem>
</file>

<file path=customXml/itemProps2.xml><?xml version="1.0" encoding="utf-8"?>
<ds:datastoreItem xmlns:ds="http://schemas.openxmlformats.org/officeDocument/2006/customXml" ds:itemID="{E86B030A-6F6D-4568-9022-F7F0E1282B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1c53c6-d82f-4464-9103-e65b52cedc9e"/>
    <ds:schemaRef ds:uri="d48572a5-1ea5-4f24-b09e-02c63c9808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2FCB08A-5485-4DEB-B559-F36EEBAAA6C7}">
  <ds:schemaRefs>
    <ds:schemaRef ds:uri="http://schemas.openxmlformats.org/officeDocument/2006/bibliography"/>
  </ds:schemaRefs>
</ds:datastoreItem>
</file>

<file path=customXml/itemProps4.xml><?xml version="1.0" encoding="utf-8"?>
<ds:datastoreItem xmlns:ds="http://schemas.openxmlformats.org/officeDocument/2006/customXml" ds:itemID="{59F9893F-14D0-4ED5-9F44-E2EC28BC396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15</Pages>
  <Words>316</Words>
  <Characters>1804</Characters>
  <Application>Microsoft Office Word</Application>
  <DocSecurity>0</DocSecurity>
  <Lines>15</Lines>
  <Paragraphs>4</Paragraphs>
  <ScaleCrop>false</ScaleCrop>
  <Company/>
  <LinksUpToDate>false</LinksUpToDate>
  <CharactersWithSpaces>2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ain, Alena Nicole</dc:creator>
  <cp:keywords/>
  <dc:description/>
  <cp:lastModifiedBy>McCain, Alena Nicole</cp:lastModifiedBy>
  <cp:revision>164</cp:revision>
  <dcterms:created xsi:type="dcterms:W3CDTF">2022-04-03T14:06:00Z</dcterms:created>
  <dcterms:modified xsi:type="dcterms:W3CDTF">2022-04-12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5EB123E548BA45866F93C92D8C558D</vt:lpwstr>
  </property>
</Properties>
</file>